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body>
    <w:p w:rsidRPr="00366845" w:rsidR="00366845" w:rsidP="00366845" w:rsidRDefault="00366845" w14:paraId="02784D00" w14:textId="5C0F2E71">
      <w:pPr>
        <w:pStyle w:val="NoSpacing"/>
        <w:jc w:val="center"/>
        <w:rPr>
          <w:rFonts w:ascii="Arial Narrow" w:hAnsi="Arial Narrow"/>
          <w:b/>
          <w:bCs/>
          <w:sz w:val="32"/>
          <w:szCs w:val="32"/>
        </w:rPr>
      </w:pPr>
      <w:r w:rsidRPr="00366845">
        <w:rPr>
          <w:rFonts w:ascii="Arial Narrow" w:hAnsi="Arial Narrow"/>
          <w:b/>
          <w:bCs/>
          <w:sz w:val="32"/>
          <w:szCs w:val="32"/>
        </w:rPr>
        <w:t>Instrument 1: Self-Reflection Data Collection Tool</w:t>
      </w:r>
    </w:p>
    <w:p w:rsidRPr="00366845" w:rsidR="00366845" w:rsidP="00366845" w:rsidRDefault="00366845" w14:paraId="5C2EB431" w14:textId="77777777">
      <w:pPr>
        <w:spacing w:after="0" w:line="240" w:lineRule="auto"/>
        <w:rPr>
          <w:rFonts w:ascii="Times New Roman" w:hAnsi="Times New Roman" w:eastAsia="Times New Roman" w:cs="Times New Roman"/>
          <w:sz w:val="24"/>
          <w:szCs w:val="24"/>
        </w:rPr>
      </w:pPr>
    </w:p>
    <w:p w:rsidRPr="00366845" w:rsidR="00366845" w:rsidP="00366845" w:rsidRDefault="00366845" w14:paraId="06C3A8AE" w14:textId="17444B4D">
      <w:pPr>
        <w:spacing w:after="0" w:line="240" w:lineRule="auto"/>
        <w:jc w:val="right"/>
        <w:rPr>
          <w:rFonts w:ascii="Arial Narrow" w:hAnsi="Arial Narrow" w:eastAsia="Calibri" w:cs="Times New Roman"/>
          <w:sz w:val="24"/>
          <w:szCs w:val="24"/>
        </w:rPr>
      </w:pPr>
      <w:r w:rsidRPr="75B77908" w:rsidR="00366845">
        <w:rPr>
          <w:rFonts w:ascii="Arial Narrow" w:hAnsi="Arial Narrow" w:eastAsia="Calibri" w:cs="Times New Roman"/>
          <w:sz w:val="24"/>
          <w:szCs w:val="24"/>
        </w:rPr>
        <w:t xml:space="preserve">OMB Control No.: </w:t>
      </w:r>
      <w:r w:rsidRPr="75B77908" w:rsidR="5623E53A">
        <w:rPr>
          <w:rFonts w:ascii="Arial Narrow" w:hAnsi="Arial Narrow" w:eastAsia="Calibri" w:cs="Times New Roman"/>
          <w:sz w:val="24"/>
          <w:szCs w:val="24"/>
        </w:rPr>
        <w:t>0970-0531</w:t>
      </w:r>
    </w:p>
    <w:p w:rsidRPr="00366845" w:rsidR="00366845" w:rsidP="00366845" w:rsidRDefault="00366845" w14:paraId="1B2ABC68" w14:textId="16734BCF">
      <w:pPr>
        <w:spacing w:after="0" w:line="240" w:lineRule="auto"/>
        <w:jc w:val="right"/>
        <w:rPr>
          <w:rFonts w:ascii="Arial Narrow" w:hAnsi="Arial Narrow" w:eastAsia="Calibri" w:cs="Times New Roman"/>
          <w:sz w:val="24"/>
          <w:szCs w:val="24"/>
        </w:rPr>
      </w:pPr>
      <w:r w:rsidRPr="75B77908" w:rsidR="00366845">
        <w:rPr>
          <w:rFonts w:ascii="Arial Narrow" w:hAnsi="Arial Narrow" w:eastAsia="Calibri" w:cs="Times New Roman"/>
          <w:sz w:val="24"/>
          <w:szCs w:val="24"/>
        </w:rPr>
        <w:t xml:space="preserve">Expiration Date: </w:t>
      </w:r>
      <w:r w:rsidRPr="75B77908" w:rsidR="028A4ABD">
        <w:rPr>
          <w:rFonts w:ascii="Arial Narrow" w:hAnsi="Arial Narrow" w:eastAsia="Calibri" w:cs="Times New Roman"/>
          <w:sz w:val="24"/>
          <w:szCs w:val="24"/>
        </w:rPr>
        <w:t>07/31/2022</w:t>
      </w:r>
      <w:bookmarkStart w:name="_PATH_TA_Immediate" w:id="0"/>
      <w:bookmarkStart w:name="_PATH_Technical_Assistance" w:id="1"/>
      <w:bookmarkEnd w:id="0"/>
      <w:bookmarkEnd w:id="1"/>
    </w:p>
    <w:p w:rsidRPr="00366845" w:rsidR="00366845" w:rsidP="00366845" w:rsidRDefault="00366845" w14:paraId="518AA72A" w14:textId="77777777">
      <w:pPr>
        <w:spacing w:after="0" w:line="240" w:lineRule="auto"/>
        <w:jc w:val="center"/>
        <w:rPr>
          <w:rFonts w:ascii="Arial Narrow" w:hAnsi="Arial Narrow" w:eastAsia="Calibri" w:cs="Arial"/>
          <w:b/>
          <w:bCs/>
          <w:sz w:val="28"/>
          <w:szCs w:val="28"/>
        </w:rPr>
      </w:pPr>
      <w:r w:rsidRPr="00366845">
        <w:rPr>
          <w:rFonts w:ascii="Arial Narrow" w:hAnsi="Arial Narrow" w:eastAsia="Calibri" w:cs="Arial"/>
          <w:b/>
          <w:bCs/>
          <w:sz w:val="28"/>
          <w:szCs w:val="28"/>
        </w:rPr>
        <w:t>PATH Technical Assistance Needs Assessment</w:t>
      </w:r>
    </w:p>
    <w:p w:rsidRPr="00366845" w:rsidR="00366845" w:rsidP="00366845" w:rsidRDefault="00366845" w14:paraId="4F3BD7BD" w14:textId="77777777">
      <w:pPr>
        <w:spacing w:after="0" w:line="240" w:lineRule="auto"/>
        <w:jc w:val="center"/>
        <w:rPr>
          <w:rFonts w:ascii="Arial Narrow" w:hAnsi="Arial Narrow" w:eastAsia="Calibri" w:cs="Times New Roman"/>
        </w:rPr>
      </w:pPr>
      <w:r w:rsidRPr="00366845">
        <w:rPr>
          <w:rFonts w:ascii="Arial Narrow" w:hAnsi="Arial Narrow" w:eastAsia="Calibri" w:cs="Times New Roman"/>
          <w:sz w:val="16"/>
          <w:szCs w:val="16"/>
        </w:rPr>
        <w:t>(administered annually via Survey Monkey)</w:t>
      </w:r>
    </w:p>
    <w:p w:rsidRPr="00366845" w:rsidR="00366845" w:rsidP="00366845" w:rsidRDefault="00366845" w14:paraId="45D05390" w14:textId="77777777">
      <w:pPr>
        <w:spacing w:after="0" w:line="240" w:lineRule="auto"/>
        <w:rPr>
          <w:rFonts w:ascii="Arial Narrow" w:hAnsi="Arial Narrow" w:eastAsia="Times New Roman" w:cs="Calibri"/>
          <w:color w:val="333333"/>
          <w:sz w:val="24"/>
          <w:szCs w:val="24"/>
        </w:rPr>
      </w:pPr>
    </w:p>
    <w:p w:rsidRPr="00366845" w:rsidR="00366845" w:rsidP="00366845" w:rsidRDefault="00366845" w14:paraId="64229659" w14:textId="77777777">
      <w:pPr>
        <w:spacing w:after="0" w:line="240" w:lineRule="auto"/>
        <w:rPr>
          <w:rFonts w:ascii="Arial Narrow" w:hAnsi="Arial Narrow" w:eastAsia="Times New Roman" w:cs="Calibri"/>
          <w:color w:val="333333"/>
          <w:sz w:val="24"/>
          <w:szCs w:val="24"/>
        </w:rPr>
      </w:pPr>
      <w:r w:rsidRPr="00366845">
        <w:rPr>
          <w:rFonts w:ascii="Arial Narrow" w:hAnsi="Arial Narrow" w:eastAsia="Times New Roman" w:cs="Calibri"/>
          <w:color w:val="333333"/>
          <w:sz w:val="24"/>
          <w:szCs w:val="24"/>
        </w:rPr>
        <w:t>Dear Grantee,</w:t>
      </w:r>
      <w:r w:rsidRPr="00366845">
        <w:rPr>
          <w:rFonts w:ascii="Arial Narrow" w:hAnsi="Arial Narrow" w:eastAsia="Times New Roman" w:cs="Calibri"/>
          <w:color w:val="333333"/>
          <w:sz w:val="24"/>
          <w:szCs w:val="24"/>
        </w:rPr>
        <w:br/>
      </w:r>
      <w:r w:rsidRPr="00366845">
        <w:rPr>
          <w:rFonts w:ascii="Arial Narrow" w:hAnsi="Arial Narrow" w:eastAsia="Times New Roman" w:cs="Calibri"/>
          <w:color w:val="333333"/>
          <w:sz w:val="24"/>
          <w:szCs w:val="24"/>
        </w:rPr>
        <w:br/>
      </w:r>
      <w:r w:rsidRPr="00366845">
        <w:rPr>
          <w:rFonts w:ascii="Arial Narrow" w:hAnsi="Arial Narrow" w:eastAsia="Times New Roman" w:cs="Calibri"/>
          <w:color w:val="333333"/>
          <w:sz w:val="24"/>
          <w:szCs w:val="24"/>
        </w:rPr>
        <w:t>Thank you for completing the Tribal Home Visiting (THV) Technical Assistance (TA) Needs Assessment tool.</w:t>
      </w:r>
    </w:p>
    <w:p w:rsidRPr="00366845" w:rsidR="00366845" w:rsidP="00366845" w:rsidRDefault="00366845" w14:paraId="1DEEC8C6" w14:textId="77777777">
      <w:pPr>
        <w:spacing w:after="0" w:line="240" w:lineRule="auto"/>
        <w:rPr>
          <w:rFonts w:ascii="Arial Narrow" w:hAnsi="Arial Narrow" w:eastAsia="Times New Roman" w:cs="Calibri"/>
          <w:color w:val="333333"/>
          <w:sz w:val="24"/>
          <w:szCs w:val="24"/>
        </w:rPr>
      </w:pPr>
    </w:p>
    <w:p w:rsidRPr="00366845" w:rsidR="00366845" w:rsidP="00366845" w:rsidRDefault="00366845" w14:paraId="6C9911BE" w14:textId="6FA54917">
      <w:pPr>
        <w:spacing w:after="0" w:line="240" w:lineRule="auto"/>
        <w:rPr>
          <w:rFonts w:ascii="Arial Narrow" w:hAnsi="Arial Narrow" w:eastAsia="Times New Roman" w:cs="Calibri"/>
          <w:color w:val="333333"/>
          <w:sz w:val="24"/>
          <w:szCs w:val="24"/>
        </w:rPr>
      </w:pPr>
      <w:r w:rsidRPr="00366845">
        <w:rPr>
          <w:rFonts w:ascii="Arial Narrow" w:hAnsi="Arial Narrow" w:eastAsia="Times New Roman" w:cs="Calibri"/>
          <w:color w:val="333333"/>
          <w:sz w:val="24"/>
          <w:szCs w:val="24"/>
        </w:rPr>
        <w:t xml:space="preserve">This form should take approximately </w:t>
      </w:r>
      <w:r w:rsidR="002C156F">
        <w:rPr>
          <w:rFonts w:ascii="Arial Narrow" w:hAnsi="Arial Narrow" w:eastAsia="Times New Roman" w:cs="Calibri"/>
          <w:color w:val="333333"/>
          <w:sz w:val="24"/>
          <w:szCs w:val="24"/>
        </w:rPr>
        <w:t>1 hour</w:t>
      </w:r>
      <w:r w:rsidRPr="00366845">
        <w:rPr>
          <w:rFonts w:ascii="Arial Narrow" w:hAnsi="Arial Narrow" w:eastAsia="Times New Roman" w:cs="Calibri"/>
          <w:color w:val="333333"/>
          <w:sz w:val="24"/>
          <w:szCs w:val="24"/>
        </w:rPr>
        <w:t xml:space="preserve"> to complete if one person completes it.  However, we encourage you to complete the tool as a team, which can take up to 60 minutes. Please submit only one Needs Assessment for your program.</w:t>
      </w:r>
    </w:p>
    <w:p w:rsidRPr="00366845" w:rsidR="00366845" w:rsidP="00366845" w:rsidRDefault="00366845" w14:paraId="474AA09B" w14:textId="77777777">
      <w:pPr>
        <w:spacing w:after="0" w:line="240" w:lineRule="auto"/>
        <w:rPr>
          <w:rFonts w:ascii="Arial Narrow" w:hAnsi="Arial Narrow" w:eastAsia="Times New Roman" w:cs="Calibri"/>
          <w:color w:val="333333"/>
          <w:sz w:val="24"/>
          <w:szCs w:val="24"/>
        </w:rPr>
      </w:pPr>
    </w:p>
    <w:p w:rsidRPr="00366845" w:rsidR="00366845" w:rsidP="00366845" w:rsidRDefault="00366845" w14:paraId="15003A72" w14:textId="77777777">
      <w:pPr>
        <w:spacing w:after="0" w:line="240" w:lineRule="auto"/>
        <w:rPr>
          <w:rFonts w:ascii="Arial Narrow" w:hAnsi="Arial Narrow" w:eastAsia="Times New Roman" w:cs="Calibri"/>
          <w:color w:val="333333"/>
          <w:sz w:val="24"/>
          <w:szCs w:val="24"/>
        </w:rPr>
      </w:pPr>
      <w:r w:rsidRPr="00366845">
        <w:rPr>
          <w:rFonts w:ascii="Arial Narrow" w:hAnsi="Arial Narrow" w:eastAsia="Times New Roman" w:cs="Calibri"/>
          <w:color w:val="333333"/>
          <w:sz w:val="24"/>
          <w:szCs w:val="24"/>
        </w:rPr>
        <w:t>As you complete the Need Assessment tool, please keep the following things in mind:</w:t>
      </w:r>
    </w:p>
    <w:p w:rsidRPr="00366845" w:rsidR="00366845" w:rsidP="00366845" w:rsidRDefault="00366845" w14:paraId="44CEDC9D" w14:textId="77777777">
      <w:pPr>
        <w:spacing w:after="0" w:line="240" w:lineRule="auto"/>
        <w:ind w:left="1008"/>
        <w:rPr>
          <w:rFonts w:ascii="Arial Narrow" w:hAnsi="Arial Narrow" w:eastAsia="Times New Roman" w:cs="Calibri"/>
          <w:color w:val="333333"/>
          <w:sz w:val="24"/>
          <w:szCs w:val="24"/>
        </w:rPr>
      </w:pPr>
    </w:p>
    <w:p w:rsidRPr="00366845" w:rsidR="00366845" w:rsidP="00366845" w:rsidRDefault="00366845" w14:paraId="4EF24B86" w14:textId="77777777">
      <w:pPr>
        <w:numPr>
          <w:ilvl w:val="1"/>
          <w:numId w:val="1"/>
        </w:numPr>
        <w:spacing w:after="0" w:line="240" w:lineRule="auto"/>
        <w:rPr>
          <w:rFonts w:ascii="Arial Narrow" w:hAnsi="Arial Narrow" w:eastAsia="Times New Roman" w:cs="Calibri"/>
          <w:color w:val="333333"/>
          <w:sz w:val="24"/>
          <w:szCs w:val="24"/>
        </w:rPr>
      </w:pPr>
      <w:r w:rsidRPr="00366845">
        <w:rPr>
          <w:rFonts w:ascii="Arial Narrow" w:hAnsi="Arial Narrow" w:eastAsia="Times New Roman" w:cs="Calibri"/>
          <w:color w:val="333333"/>
          <w:sz w:val="24"/>
          <w:szCs w:val="24"/>
        </w:rPr>
        <w:t>As you go through the tool, it might help to have your program's Implementation Plan on hand.</w:t>
      </w:r>
    </w:p>
    <w:p w:rsidRPr="00366845" w:rsidR="00366845" w:rsidP="00366845" w:rsidRDefault="00366845" w14:paraId="40484160" w14:textId="77777777">
      <w:pPr>
        <w:numPr>
          <w:ilvl w:val="1"/>
          <w:numId w:val="1"/>
        </w:numPr>
        <w:spacing w:after="0" w:line="240" w:lineRule="auto"/>
        <w:rPr>
          <w:rFonts w:ascii="Arial Narrow" w:hAnsi="Arial Narrow" w:eastAsia="Times New Roman" w:cs="Calibri"/>
          <w:color w:val="333333"/>
          <w:sz w:val="24"/>
          <w:szCs w:val="24"/>
        </w:rPr>
      </w:pPr>
      <w:r w:rsidRPr="00366845">
        <w:rPr>
          <w:rFonts w:ascii="Arial Narrow" w:hAnsi="Arial Narrow" w:eastAsia="Times New Roman" w:cs="Calibri"/>
          <w:color w:val="333333"/>
          <w:sz w:val="24"/>
          <w:szCs w:val="24"/>
        </w:rPr>
        <w:t>Depending on the device (e.g., desktop, phone, or tablet) you are using to complete the tool, please scroll, tab, or slide to the right of your screen to ensure you answer all the questions.</w:t>
      </w:r>
    </w:p>
    <w:p w:rsidRPr="00366845" w:rsidR="00366845" w:rsidP="00366845" w:rsidRDefault="00366845" w14:paraId="2F00D6B8" w14:textId="77777777">
      <w:pPr>
        <w:numPr>
          <w:ilvl w:val="1"/>
          <w:numId w:val="1"/>
        </w:numPr>
        <w:spacing w:after="0" w:line="240" w:lineRule="auto"/>
        <w:rPr>
          <w:rFonts w:ascii="Arial Narrow" w:hAnsi="Arial Narrow" w:eastAsia="Times New Roman" w:cs="Calibri"/>
          <w:color w:val="333333"/>
          <w:sz w:val="24"/>
          <w:szCs w:val="24"/>
        </w:rPr>
      </w:pPr>
      <w:r w:rsidRPr="00366845">
        <w:rPr>
          <w:rFonts w:ascii="Arial Narrow" w:hAnsi="Arial Narrow" w:eastAsia="Times New Roman" w:cs="Calibri"/>
          <w:color w:val="333333"/>
          <w:sz w:val="24"/>
          <w:szCs w:val="24"/>
        </w:rPr>
        <w:t>As you complete the tool, please anticipate your TA needs over the next 12 months.</w:t>
      </w:r>
      <w:r w:rsidRPr="00366845">
        <w:rPr>
          <w:rFonts w:ascii="Arial Narrow" w:hAnsi="Arial Narrow" w:eastAsia="Times New Roman" w:cs="Calibri"/>
          <w:color w:val="333333"/>
          <w:sz w:val="24"/>
          <w:szCs w:val="24"/>
        </w:rPr>
        <w:br/>
      </w:r>
    </w:p>
    <w:p w:rsidRPr="00C323CA" w:rsidR="00C323CA" w:rsidP="00C323CA" w:rsidRDefault="004A553B" w14:paraId="68E2C859" w14:textId="19FBC8C3">
      <w:pPr>
        <w:rPr>
          <w:rFonts w:ascii="Arial Narrow" w:hAnsi="Arial Narrow"/>
        </w:rPr>
      </w:pPr>
      <w:r w:rsidRPr="004A553B">
        <w:rPr>
          <w:rFonts w:ascii="Arial Narrow" w:hAnsi="Arial Narrow" w:eastAsia="Times New Roman" w:cs="Calibri"/>
          <w:color w:val="333333"/>
          <w:sz w:val="24"/>
          <w:szCs w:val="24"/>
        </w:rPr>
        <w:t xml:space="preserve">We analyze and review the results with rigor and continuously incorporate your suggestions to improve our TA to address grantee needs. </w:t>
      </w:r>
      <w:r w:rsidRPr="00366845" w:rsidR="00366845">
        <w:rPr>
          <w:rFonts w:ascii="Arial Narrow" w:hAnsi="Arial Narrow" w:eastAsia="Times New Roman" w:cs="Calibri"/>
          <w:color w:val="333333"/>
          <w:sz w:val="24"/>
          <w:szCs w:val="24"/>
        </w:rPr>
        <w:t xml:space="preserve">Your </w:t>
      </w:r>
      <w:r w:rsidRPr="00C323CA" w:rsidR="00366845">
        <w:rPr>
          <w:rFonts w:ascii="Arial Narrow" w:hAnsi="Arial Narrow" w:eastAsia="Times New Roman" w:cs="Calibri"/>
          <w:color w:val="333333"/>
          <w:sz w:val="24"/>
          <w:szCs w:val="24"/>
        </w:rPr>
        <w:t>feedback provides valuable information to PATH and ACF</w:t>
      </w:r>
      <w:r w:rsidRPr="00C323CA" w:rsidR="002D1645">
        <w:rPr>
          <w:rFonts w:ascii="Arial Narrow" w:hAnsi="Arial Narrow" w:eastAsia="Times New Roman" w:cs="Calibri"/>
          <w:color w:val="333333"/>
          <w:sz w:val="24"/>
          <w:szCs w:val="24"/>
        </w:rPr>
        <w:t xml:space="preserve"> to </w:t>
      </w:r>
      <w:r w:rsidRPr="00C323CA" w:rsidR="00C323CA">
        <w:rPr>
          <w:rFonts w:ascii="Arial Narrow" w:hAnsi="Arial Narrow"/>
        </w:rPr>
        <w:t>help inform:</w:t>
      </w:r>
    </w:p>
    <w:p w:rsidRPr="00C323CA" w:rsidR="00C323CA" w:rsidP="00C323CA" w:rsidRDefault="00C323CA" w14:paraId="5F2CDD31" w14:textId="77777777">
      <w:pPr>
        <w:pStyle w:val="ListParagraph"/>
        <w:numPr>
          <w:ilvl w:val="0"/>
          <w:numId w:val="2"/>
        </w:numPr>
        <w:rPr>
          <w:rFonts w:ascii="Arial Narrow" w:hAnsi="Arial Narrow"/>
          <w:i/>
        </w:rPr>
      </w:pPr>
      <w:r w:rsidRPr="00C323CA">
        <w:rPr>
          <w:rFonts w:ascii="Arial Narrow" w:hAnsi="Arial Narrow"/>
        </w:rPr>
        <w:t>a shared understanding of</w:t>
      </w:r>
      <w:r w:rsidRPr="00C323CA" w:rsidDel="00545EC2">
        <w:rPr>
          <w:rFonts w:ascii="Arial Narrow" w:hAnsi="Arial Narrow"/>
        </w:rPr>
        <w:t xml:space="preserve"> </w:t>
      </w:r>
      <w:r w:rsidRPr="00C323CA">
        <w:rPr>
          <w:rFonts w:ascii="Arial Narrow" w:hAnsi="Arial Narrow"/>
        </w:rPr>
        <w:t>TMIECHV TA needs</w:t>
      </w:r>
      <w:r w:rsidRPr="00C323CA">
        <w:rPr>
          <w:rFonts w:ascii="Arial Narrow" w:hAnsi="Arial Narrow"/>
          <w:i/>
        </w:rPr>
        <w:t xml:space="preserve">, </w:t>
      </w:r>
    </w:p>
    <w:p w:rsidRPr="00C323CA" w:rsidR="00C323CA" w:rsidP="00C323CA" w:rsidRDefault="00C323CA" w14:paraId="572E78FE" w14:textId="77777777">
      <w:pPr>
        <w:pStyle w:val="ListParagraph"/>
        <w:numPr>
          <w:ilvl w:val="0"/>
          <w:numId w:val="2"/>
        </w:numPr>
        <w:rPr>
          <w:rFonts w:ascii="Arial Narrow" w:hAnsi="Arial Narrow"/>
          <w:i/>
        </w:rPr>
      </w:pPr>
      <w:r w:rsidRPr="00C323CA">
        <w:rPr>
          <w:rFonts w:ascii="Arial Narrow" w:hAnsi="Arial Narrow"/>
        </w:rPr>
        <w:t xml:space="preserve">the quality delivery of future TA best practices, </w:t>
      </w:r>
    </w:p>
    <w:p w:rsidRPr="00C323CA" w:rsidR="00C323CA" w:rsidP="00C323CA" w:rsidRDefault="00C323CA" w14:paraId="2CE47A19" w14:textId="3D01A075">
      <w:pPr>
        <w:pStyle w:val="ListParagraph"/>
        <w:numPr>
          <w:ilvl w:val="0"/>
          <w:numId w:val="2"/>
        </w:numPr>
        <w:rPr>
          <w:rFonts w:ascii="Arial Narrow" w:hAnsi="Arial Narrow"/>
          <w:i/>
        </w:rPr>
      </w:pPr>
      <w:r w:rsidRPr="00C323CA">
        <w:rPr>
          <w:rFonts w:ascii="Arial Narrow" w:hAnsi="Arial Narrow"/>
        </w:rPr>
        <w:t>the development of new tools and resources,</w:t>
      </w:r>
      <w:r w:rsidRPr="00C323CA">
        <w:rPr>
          <w:rFonts w:ascii="Arial Narrow" w:hAnsi="Arial Narrow"/>
          <w:i/>
        </w:rPr>
        <w:t xml:space="preserve"> </w:t>
      </w:r>
      <w:r w:rsidRPr="00C323CA">
        <w:rPr>
          <w:rFonts w:ascii="Arial Narrow" w:hAnsi="Arial Narrow"/>
          <w:iCs/>
        </w:rPr>
        <w:t>and</w:t>
      </w:r>
      <w:r w:rsidRPr="00C323CA">
        <w:rPr>
          <w:rFonts w:ascii="Arial Narrow" w:hAnsi="Arial Narrow"/>
          <w:i/>
        </w:rPr>
        <w:t xml:space="preserve"> </w:t>
      </w:r>
    </w:p>
    <w:p w:rsidRPr="00C323CA" w:rsidR="00C323CA" w:rsidP="00C323CA" w:rsidRDefault="00C323CA" w14:paraId="542CD20B" w14:textId="77777777">
      <w:pPr>
        <w:pStyle w:val="ListParagraph"/>
        <w:numPr>
          <w:ilvl w:val="0"/>
          <w:numId w:val="2"/>
        </w:numPr>
        <w:rPr>
          <w:rFonts w:ascii="Arial Narrow" w:hAnsi="Arial Narrow"/>
          <w:i/>
        </w:rPr>
      </w:pPr>
      <w:r w:rsidRPr="00C323CA">
        <w:rPr>
          <w:rFonts w:ascii="Arial Narrow" w:hAnsi="Arial Narrow"/>
        </w:rPr>
        <w:t>future TA development and management.</w:t>
      </w:r>
    </w:p>
    <w:p w:rsidRPr="00366845" w:rsidR="00366845" w:rsidP="00366845" w:rsidRDefault="00366845" w14:paraId="4E3A1853" w14:textId="3E178413">
      <w:pPr>
        <w:spacing w:after="0" w:line="240" w:lineRule="auto"/>
        <w:rPr>
          <w:rFonts w:ascii="Arial Narrow" w:hAnsi="Arial Narrow" w:eastAsia="Times New Roman" w:cs="Calibri"/>
          <w:color w:val="333333"/>
          <w:sz w:val="24"/>
          <w:szCs w:val="24"/>
        </w:rPr>
      </w:pPr>
    </w:p>
    <w:p w:rsidRPr="00366845" w:rsidR="00366845" w:rsidP="00366845" w:rsidRDefault="000F67AB" w14:paraId="25C40CEF" w14:textId="7A2DB53B">
      <w:pPr>
        <w:spacing w:after="0" w:line="240" w:lineRule="auto"/>
        <w:rPr>
          <w:rFonts w:ascii="Arial Narrow" w:hAnsi="Arial Narrow" w:eastAsia="Times New Roman" w:cs="Calibri"/>
          <w:color w:val="333333"/>
          <w:sz w:val="24"/>
          <w:szCs w:val="24"/>
        </w:rPr>
      </w:pPr>
      <w:r w:rsidRPr="000F67AB">
        <w:rPr>
          <w:rFonts w:ascii="Arial Narrow" w:hAnsi="Arial Narrow" w:eastAsia="Times New Roman" w:cs="Calibri"/>
          <w:color w:val="333333"/>
          <w:sz w:val="24"/>
          <w:szCs w:val="24"/>
        </w:rPr>
        <w:t xml:space="preserve">The </w:t>
      </w:r>
      <w:r>
        <w:rPr>
          <w:rFonts w:ascii="Arial Narrow" w:hAnsi="Arial Narrow" w:eastAsia="Times New Roman" w:cs="Calibri"/>
          <w:color w:val="333333"/>
          <w:sz w:val="24"/>
          <w:szCs w:val="24"/>
        </w:rPr>
        <w:t>Needs Assessment data</w:t>
      </w:r>
      <w:r w:rsidRPr="000F67AB">
        <w:rPr>
          <w:rFonts w:ascii="Arial Narrow" w:hAnsi="Arial Narrow" w:eastAsia="Times New Roman" w:cs="Calibri"/>
          <w:color w:val="333333"/>
          <w:sz w:val="24"/>
          <w:szCs w:val="24"/>
        </w:rPr>
        <w:t xml:space="preserve"> will be incorporated into internal </w:t>
      </w:r>
      <w:r w:rsidR="00F14B7A">
        <w:rPr>
          <w:rFonts w:ascii="Arial Narrow" w:hAnsi="Arial Narrow" w:eastAsia="Times New Roman" w:cs="Calibri"/>
          <w:color w:val="333333"/>
          <w:sz w:val="24"/>
          <w:szCs w:val="24"/>
        </w:rPr>
        <w:t xml:space="preserve">PATH </w:t>
      </w:r>
      <w:r w:rsidRPr="000F67AB">
        <w:rPr>
          <w:rFonts w:ascii="Arial Narrow" w:hAnsi="Arial Narrow" w:eastAsia="Times New Roman" w:cs="Calibri"/>
          <w:color w:val="333333"/>
          <w:sz w:val="24"/>
          <w:szCs w:val="24"/>
        </w:rPr>
        <w:t>documents</w:t>
      </w:r>
      <w:r w:rsidR="00C95FC0">
        <w:rPr>
          <w:rFonts w:ascii="Arial Narrow" w:hAnsi="Arial Narrow" w:eastAsia="Times New Roman" w:cs="Calibri"/>
          <w:color w:val="333333"/>
          <w:sz w:val="24"/>
          <w:szCs w:val="24"/>
        </w:rPr>
        <w:t xml:space="preserve"> and processes</w:t>
      </w:r>
      <w:r w:rsidRPr="000F67AB">
        <w:rPr>
          <w:rFonts w:ascii="Arial Narrow" w:hAnsi="Arial Narrow" w:eastAsia="Times New Roman" w:cs="Calibri"/>
          <w:color w:val="333333"/>
          <w:sz w:val="24"/>
          <w:szCs w:val="24"/>
        </w:rPr>
        <w:t xml:space="preserve"> for planning purposes with ACF and other TMIECHV TA providers. </w:t>
      </w:r>
      <w:r w:rsidR="0027360C">
        <w:rPr>
          <w:rFonts w:ascii="Arial Narrow" w:hAnsi="Arial Narrow" w:eastAsia="Times New Roman" w:cs="Calibri"/>
          <w:color w:val="333333"/>
          <w:sz w:val="24"/>
          <w:szCs w:val="24"/>
        </w:rPr>
        <w:t>Y</w:t>
      </w:r>
      <w:r w:rsidR="00182BEE">
        <w:rPr>
          <w:rFonts w:ascii="Arial Narrow" w:hAnsi="Arial Narrow" w:eastAsia="Times New Roman" w:cs="Calibri"/>
          <w:color w:val="333333"/>
          <w:sz w:val="24"/>
          <w:szCs w:val="24"/>
        </w:rPr>
        <w:t>o</w:t>
      </w:r>
      <w:r w:rsidRPr="00366845" w:rsidR="00366845">
        <w:rPr>
          <w:rFonts w:ascii="Arial Narrow" w:hAnsi="Arial Narrow" w:eastAsia="Times New Roman" w:cs="Calibri"/>
          <w:color w:val="333333"/>
          <w:sz w:val="24"/>
          <w:szCs w:val="24"/>
        </w:rPr>
        <w:t xml:space="preserve">ur participation is voluntary, and your information will be kept private to the extent permitted by law. </w:t>
      </w:r>
    </w:p>
    <w:p w:rsidRPr="00366845" w:rsidR="00366845" w:rsidP="00366845" w:rsidRDefault="00366845" w14:paraId="6D30EC10" w14:textId="77777777">
      <w:pPr>
        <w:spacing w:after="0" w:line="240" w:lineRule="auto"/>
        <w:rPr>
          <w:rFonts w:ascii="Arial Narrow" w:hAnsi="Arial Narrow" w:eastAsia="Times New Roman" w:cs="Calibri"/>
          <w:color w:val="333333"/>
          <w:sz w:val="24"/>
          <w:szCs w:val="24"/>
        </w:rPr>
        <w:sectPr w:rsidRPr="00366845" w:rsidR="00366845" w:rsidSect="00400145">
          <w:headerReference w:type="default" r:id="rId10"/>
          <w:footerReference w:type="default" r:id="rId11"/>
          <w:pgSz w:w="12240" w:h="15840" w:orient="portrait"/>
          <w:pgMar w:top="1440" w:right="1080" w:bottom="1152" w:left="1022" w:header="0" w:footer="475" w:gutter="0"/>
          <w:cols w:space="720"/>
        </w:sectPr>
      </w:pPr>
      <w:r w:rsidRPr="00366845">
        <w:rPr>
          <w:rFonts w:ascii="Arial Narrow" w:hAnsi="Arial Narrow" w:eastAsia="Times New Roman" w:cs="Calibri"/>
          <w:color w:val="333333"/>
          <w:sz w:val="24"/>
          <w:szCs w:val="24"/>
        </w:rPr>
        <w:br/>
      </w:r>
      <w:r w:rsidRPr="00366845">
        <w:rPr>
          <w:rFonts w:ascii="Arial Narrow" w:hAnsi="Arial Narrow" w:eastAsia="Times New Roman" w:cs="Calibri"/>
          <w:color w:val="333333"/>
          <w:sz w:val="24"/>
          <w:szCs w:val="24"/>
        </w:rPr>
        <w:t>Thank you for taking the time to improve our support we provide to your team and other THV grantees!</w:t>
      </w:r>
      <w:r w:rsidRPr="00366845">
        <w:rPr>
          <w:rFonts w:ascii="Arial Narrow" w:hAnsi="Arial Narrow" w:eastAsia="Times New Roman" w:cs="Calibri"/>
          <w:color w:val="333333"/>
          <w:sz w:val="24"/>
          <w:szCs w:val="24"/>
        </w:rPr>
        <w:br/>
      </w:r>
      <w:r w:rsidRPr="00366845">
        <w:rPr>
          <w:rFonts w:ascii="Arial Narrow" w:hAnsi="Arial Narrow" w:eastAsia="Times New Roman" w:cs="Calibri"/>
          <w:color w:val="333333"/>
          <w:sz w:val="24"/>
          <w:szCs w:val="24"/>
        </w:rPr>
        <w:br/>
      </w:r>
      <w:r w:rsidRPr="00366845">
        <w:rPr>
          <w:rFonts w:ascii="Arial Narrow" w:hAnsi="Arial Narrow" w:eastAsia="Times New Roman" w:cs="Calibri"/>
          <w:color w:val="333333"/>
          <w:sz w:val="24"/>
          <w:szCs w:val="24"/>
        </w:rPr>
        <w:t>Please contact Tara Chico-Jarillo at tchico-jarillo@zerotothree.org if you have questions or concerns.</w:t>
      </w:r>
      <w:r w:rsidRPr="00366845">
        <w:rPr>
          <w:rFonts w:ascii="Arial Narrow" w:hAnsi="Arial Narrow" w:eastAsia="Times New Roman" w:cs="Calibri"/>
          <w:color w:val="333333"/>
          <w:sz w:val="24"/>
          <w:szCs w:val="24"/>
        </w:rPr>
        <w:br/>
      </w:r>
      <w:r w:rsidRPr="00366845">
        <w:rPr>
          <w:rFonts w:ascii="Arial Narrow" w:hAnsi="Arial Narrow" w:eastAsia="Times New Roman" w:cs="Calibri"/>
          <w:color w:val="333333"/>
          <w:sz w:val="24"/>
          <w:szCs w:val="24"/>
        </w:rPr>
        <w:br/>
      </w:r>
      <w:r w:rsidRPr="00366845">
        <w:rPr>
          <w:rFonts w:ascii="Arial Narrow" w:hAnsi="Arial Narrow" w:eastAsia="Times New Roman" w:cs="Calibri"/>
          <w:color w:val="333333"/>
          <w:sz w:val="24"/>
          <w:szCs w:val="24"/>
        </w:rPr>
        <w:t>The PATH Team</w:t>
      </w:r>
    </w:p>
    <w:p w:rsidRPr="00366845" w:rsidR="00366845" w:rsidP="00366845" w:rsidRDefault="00366845" w14:paraId="08DD0758" w14:textId="77777777">
      <w:pPr>
        <w:spacing w:after="200" w:line="276" w:lineRule="auto"/>
        <w:rPr>
          <w:rFonts w:ascii="Arial Nova" w:hAnsi="Arial Nova" w:eastAsia="Calibri" w:cs="Arial"/>
          <w:b/>
          <w:sz w:val="20"/>
          <w:szCs w:val="20"/>
          <w:u w:val="single"/>
        </w:rPr>
      </w:pPr>
      <w:r w:rsidRPr="00366845">
        <w:rPr>
          <w:rFonts w:ascii="Arial Nova" w:hAnsi="Arial Nova" w:eastAsia="Calibri" w:cs="Arial"/>
          <w:b/>
          <w:sz w:val="20"/>
          <w:szCs w:val="20"/>
          <w:u w:val="single"/>
        </w:rPr>
        <w:lastRenderedPageBreak/>
        <w:t>Implementation Topic Definitions:</w:t>
      </w:r>
    </w:p>
    <w:p w:rsidRPr="00366845" w:rsidR="00366845" w:rsidP="00366845" w:rsidRDefault="00366845" w14:paraId="226F733E"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Program Development (PD) and Program Workforce and Management: </w:t>
      </w:r>
      <w:r w:rsidRPr="00366845">
        <w:rPr>
          <w:rFonts w:ascii="Arial Nova" w:hAnsi="Arial Nova" w:eastAsia="Calibri" w:cs="Arial"/>
          <w:sz w:val="20"/>
          <w:szCs w:val="20"/>
        </w:rPr>
        <w:t>Refers to efforts to provide support and professional development to staff such as staff recruitment and hiring, professional development, staff retention, training to ensure well-trained, competent staff beyond model developer provided activities and high quality reflective, clinical, and administrative supervision.</w:t>
      </w:r>
    </w:p>
    <w:p w:rsidRPr="00366845" w:rsidR="00366845" w:rsidP="00366845" w:rsidRDefault="00366845" w14:paraId="28A4D4D0"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Policies and Procedures: </w:t>
      </w:r>
      <w:r w:rsidRPr="00366845">
        <w:rPr>
          <w:rFonts w:ascii="Arial Nova" w:hAnsi="Arial Nova" w:eastAsia="Calibri" w:cs="Arial"/>
          <w:sz w:val="20"/>
          <w:szCs w:val="20"/>
        </w:rPr>
        <w:t>Refers to your program's policies and procedures that are existing or need to be revised, refined, or developed, strategies for engaging program staff and other stakeholders in the development of your programs policies and procedures manual and activities to ensure regular utilization and review of your program's policies and procedures manual.</w:t>
      </w:r>
    </w:p>
    <w:p w:rsidRPr="00366845" w:rsidR="00366845" w:rsidP="00366845" w:rsidRDefault="00366845" w14:paraId="5684E762" w14:textId="77777777">
      <w:pPr>
        <w:spacing w:after="200" w:line="276" w:lineRule="auto"/>
        <w:rPr>
          <w:rFonts w:ascii="Arial Nova" w:hAnsi="Arial Nova" w:eastAsia="Calibri" w:cs="Arial"/>
          <w:sz w:val="20"/>
          <w:szCs w:val="20"/>
        </w:rPr>
      </w:pPr>
      <w:r w:rsidRPr="00366845">
        <w:rPr>
          <w:rFonts w:ascii="Arial Nova" w:hAnsi="Arial Nova" w:eastAsia="Calibri" w:cs="Arial"/>
          <w:b/>
          <w:sz w:val="20"/>
          <w:szCs w:val="20"/>
        </w:rPr>
        <w:t xml:space="preserve">Tribal/Organizational Leadership Support, Governance, and Administration: </w:t>
      </w:r>
      <w:r w:rsidRPr="00366845">
        <w:rPr>
          <w:rFonts w:ascii="Arial Nova" w:hAnsi="Arial Nova" w:eastAsia="Calibri" w:cs="Arial"/>
          <w:sz w:val="20"/>
          <w:szCs w:val="20"/>
        </w:rPr>
        <w:t>Refers to the administrative management and structure your program operates within and the responsibility for ensuring successful implementation and oversight of your program. This includes providing fiscal planning and oversight of your program and leading collaborative partners, including subcontractors, advisory committees, and legal oversight.</w:t>
      </w:r>
    </w:p>
    <w:p w:rsidRPr="00366845" w:rsidR="00366845" w:rsidP="00366845" w:rsidRDefault="00366845" w14:paraId="43AD80CE"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Organizational Fiscal Management Practices: </w:t>
      </w:r>
      <w:r w:rsidRPr="00366845">
        <w:rPr>
          <w:rFonts w:ascii="Arial Nova" w:hAnsi="Arial Nova" w:eastAsia="Calibri" w:cs="Arial"/>
          <w:sz w:val="20"/>
          <w:szCs w:val="20"/>
        </w:rPr>
        <w:t xml:space="preserve">Refers to the organizational fiscal planning, management, and structure your program operates within and the responsibility for ensuring successful implementation and oversight of your program. </w:t>
      </w:r>
    </w:p>
    <w:p w:rsidRPr="00366845" w:rsidR="00366845" w:rsidP="00366845" w:rsidRDefault="00366845" w14:paraId="72332F62"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Sustainability: </w:t>
      </w:r>
      <w:r w:rsidRPr="00366845">
        <w:rPr>
          <w:rFonts w:ascii="Arial Nova" w:hAnsi="Arial Nova" w:eastAsia="Calibri" w:cs="Arial"/>
          <w:sz w:val="20"/>
          <w:szCs w:val="20"/>
        </w:rPr>
        <w:t>Refers to how your program builds and ensures sustainability after the grant has ended, including how your program engages with other tribal or organizational leaders, assesses the current infrastructure and resources for retaining and extending home visiting services beyond the federal funding period, and how your program identifies resources that potentially may be leveraged to sustain home visiting (e.g., collaboration with service partners, various funding streams both private and public).</w:t>
      </w:r>
    </w:p>
    <w:p w:rsidRPr="00366845" w:rsidR="00366845" w:rsidP="00366845" w:rsidRDefault="00366845" w14:paraId="30ADA68F"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Fidelity Monitoring/Model Fidelity (High-Quality Program): </w:t>
      </w:r>
      <w:r w:rsidRPr="00366845">
        <w:rPr>
          <w:rFonts w:ascii="Arial Nova" w:hAnsi="Arial Nova" w:eastAsia="Calibri" w:cs="Arial"/>
          <w:sz w:val="20"/>
          <w:szCs w:val="20"/>
        </w:rPr>
        <w:t>Refers to your programs use or access to the curriculum and other materials to implement the home visiting model and whether the materials were useful, any training and professional development support obtained from the home visiting model(s) and whether the training helped when implementing the program. This also includes activities providing high-quality home visiting program services such as ensuring the selected home visiting model(s) are being implemented with fidelity, making sure all staff delivers home visits the way the model was intended, and developing and documenting program operations, policies and procedures to support implementation fidelity and program quality.</w:t>
      </w:r>
    </w:p>
    <w:p w:rsidRPr="00366845" w:rsidR="00366845" w:rsidP="00366845" w:rsidRDefault="00366845" w14:paraId="10DB7B6B"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Dissemination: </w:t>
      </w:r>
      <w:r w:rsidRPr="00366845">
        <w:rPr>
          <w:rFonts w:ascii="Arial Nova" w:hAnsi="Arial Nova" w:eastAsia="Calibri" w:cs="Arial"/>
          <w:sz w:val="20"/>
          <w:szCs w:val="20"/>
        </w:rPr>
        <w:t>Refers your program's dissemination plan and efforts such as your dissemination purpose and goals, target audiences for dissertation and information sharing, products and materials developed, and methods used to share these products and materials (e.g., newsletter, pamphlets, social media).</w:t>
      </w:r>
    </w:p>
    <w:p w:rsidRPr="00366845" w:rsidR="00366845" w:rsidP="00366845" w:rsidRDefault="00366845" w14:paraId="4F1A6594" w14:textId="77777777">
      <w:pPr>
        <w:spacing w:after="200" w:line="276" w:lineRule="auto"/>
        <w:rPr>
          <w:rFonts w:ascii="Arial Nova" w:hAnsi="Arial Nova" w:eastAsia="Calibri" w:cs="Arial"/>
          <w:sz w:val="20"/>
          <w:szCs w:val="20"/>
        </w:rPr>
      </w:pPr>
      <w:r w:rsidRPr="00366845">
        <w:rPr>
          <w:rFonts w:ascii="Arial Nova" w:hAnsi="Arial Nova" w:eastAsia="Calibri" w:cs="Arial"/>
          <w:b/>
          <w:sz w:val="20"/>
          <w:szCs w:val="20"/>
        </w:rPr>
        <w:t>Community and Partner Engagement</w:t>
      </w:r>
      <w:r w:rsidRPr="00366845">
        <w:rPr>
          <w:rFonts w:ascii="Arial Nova" w:hAnsi="Arial Nova" w:eastAsia="Calibri" w:cs="Arial"/>
          <w:sz w:val="20"/>
          <w:szCs w:val="20"/>
        </w:rPr>
        <w:t>: Refers to how your program engages with the broader community(ies) (e.g., partner agencies, stakeholders within your community, tribal leadership, leadership within your organization, partner agencies, the families you serve) around your home visiting program.</w:t>
      </w:r>
    </w:p>
    <w:p w:rsidRPr="00366845" w:rsidR="00366845" w:rsidP="00366845" w:rsidRDefault="00366845" w14:paraId="42B7B0F6"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Recruitment, Enrollment, and Engagement of Families: </w:t>
      </w:r>
      <w:r w:rsidRPr="00366845">
        <w:rPr>
          <w:rFonts w:ascii="Arial Nova" w:hAnsi="Arial Nova" w:eastAsia="Calibri" w:cs="Arial"/>
          <w:sz w:val="20"/>
          <w:szCs w:val="20"/>
        </w:rPr>
        <w:t>Refers to your program's efforts to recruit, engage, and retain program participants, including progress on meeting objectives related to recruitment of families, engaging families, retaining families, and completion of the program.</w:t>
      </w:r>
    </w:p>
    <w:p w:rsidRPr="00366845" w:rsidR="00366845" w:rsidP="00366845" w:rsidRDefault="00366845" w14:paraId="1C0CB12D"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Early Childhood Systems Building: </w:t>
      </w:r>
      <w:r w:rsidRPr="00366845">
        <w:rPr>
          <w:rFonts w:ascii="Arial Nova" w:hAnsi="Arial Nova" w:eastAsia="Calibri" w:cs="Arial"/>
          <w:sz w:val="20"/>
          <w:szCs w:val="20"/>
        </w:rPr>
        <w:t>Refers to developing a coordinated early childhood system, including coordination and collaboration between your home visiting program and other programs and resources for pregnant women, expectant fathers, young children, and families in the community(ies). This includes improving referrals and services between your program and others in the community and the partnerships your program has developed.</w:t>
      </w:r>
    </w:p>
    <w:p w:rsidRPr="00366845" w:rsidR="00366845" w:rsidP="00366845" w:rsidRDefault="00366845" w14:paraId="2DF5BCBA" w14:textId="77777777">
      <w:pPr>
        <w:spacing w:after="200" w:line="276" w:lineRule="auto"/>
        <w:rPr>
          <w:rFonts w:ascii="Arial Nova" w:hAnsi="Arial Nova" w:eastAsia="Calibri" w:cs="Arial"/>
          <w:b/>
          <w:bCs/>
          <w:sz w:val="20"/>
          <w:szCs w:val="20"/>
        </w:rPr>
      </w:pPr>
      <w:r w:rsidRPr="00366845">
        <w:rPr>
          <w:rFonts w:ascii="Arial Nova" w:hAnsi="Arial Nova" w:eastAsia="Calibri" w:cs="Arial"/>
          <w:b/>
          <w:bCs/>
          <w:sz w:val="20"/>
          <w:szCs w:val="20"/>
        </w:rPr>
        <w:lastRenderedPageBreak/>
        <w:t>Adaptations, Enhancements and Supplements:</w:t>
      </w:r>
      <w:r w:rsidRPr="00366845">
        <w:rPr>
          <w:rFonts w:ascii="Arial Nova" w:hAnsi="Arial Nova" w:eastAsia="Calibri" w:cs="Arial"/>
          <w:sz w:val="20"/>
          <w:szCs w:val="20"/>
        </w:rPr>
        <w:t xml:space="preserve"> Refers to programs that have 1) an acceptable adaptation of an evidence-based model or promising approach includes changes to the model that have not been tested with rigorous impact research and are determined by the model developer to alter core components related to program impacts ; 2) </w:t>
      </w:r>
      <w:r w:rsidRPr="00366845">
        <w:rPr>
          <w:rFonts w:ascii="Arial" w:hAnsi="Arial" w:eastAsia="Arial" w:cs="Arial"/>
          <w:color w:val="000000"/>
          <w:sz w:val="20"/>
          <w:szCs w:val="20"/>
        </w:rPr>
        <w:t>an acceptable enhancement of an evidence-based model or promising approach includes changes or additions to the model that have not been tested with rigorous impact research but are determined by the model developer not to alter the core components related to program impacts; and 3) an acceptable supplement to an evidence-based model or promising approach is the addition of a supportive or complementary curriculum to an evidence-based home visiting model.  The supplement may or may not have been tested with rigorous impact research but must be determined by the model developer not to alter the core components related to program impacts.</w:t>
      </w:r>
    </w:p>
    <w:p w:rsidRPr="00366845" w:rsidR="00366845" w:rsidP="00366845" w:rsidRDefault="00366845" w14:paraId="4755F9F2" w14:textId="77777777">
      <w:pPr>
        <w:spacing w:after="200" w:line="276" w:lineRule="auto"/>
        <w:rPr>
          <w:rFonts w:ascii="Arial Nova" w:hAnsi="Arial Nova" w:eastAsia="Calibri" w:cs="Arial"/>
          <w:sz w:val="20"/>
          <w:szCs w:val="20"/>
          <w:u w:val="single"/>
        </w:rPr>
      </w:pPr>
      <w:r w:rsidRPr="00366845">
        <w:rPr>
          <w:rFonts w:ascii="Arial Nova" w:hAnsi="Arial Nova" w:eastAsia="Calibri" w:cs="Arial"/>
          <w:b/>
          <w:bCs/>
          <w:sz w:val="20"/>
          <w:szCs w:val="20"/>
          <w:u w:val="single"/>
        </w:rPr>
        <w:t>Implementation Stage Rating Scale Definitions</w:t>
      </w:r>
      <w:r w:rsidRPr="00366845">
        <w:rPr>
          <w:rFonts w:ascii="Arial Nova" w:hAnsi="Arial Nova" w:eastAsia="Calibri" w:cs="Arial"/>
          <w:sz w:val="20"/>
          <w:szCs w:val="20"/>
          <w:u w:val="single"/>
        </w:rPr>
        <w:t>:</w:t>
      </w:r>
    </w:p>
    <w:p w:rsidRPr="00366845" w:rsidR="00366845" w:rsidP="00366845" w:rsidRDefault="00366845" w14:paraId="4862929A"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Not Implementing: </w:t>
      </w:r>
      <w:r w:rsidRPr="00366845">
        <w:rPr>
          <w:rFonts w:ascii="Arial Nova" w:hAnsi="Arial Nova" w:eastAsia="Calibri" w:cs="Arial"/>
          <w:sz w:val="20"/>
          <w:szCs w:val="20"/>
        </w:rPr>
        <w:t xml:space="preserve">Refers to programs that are not implementing the specific process. </w:t>
      </w:r>
    </w:p>
    <w:p w:rsidRPr="00366845" w:rsidR="00366845" w:rsidP="00366845" w:rsidRDefault="00366845" w14:paraId="089F080C"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Planning the Process: </w:t>
      </w:r>
      <w:r w:rsidRPr="00366845">
        <w:rPr>
          <w:rFonts w:ascii="Arial Nova" w:hAnsi="Arial Nova" w:eastAsia="Calibri" w:cs="Arial"/>
          <w:sz w:val="20"/>
          <w:szCs w:val="20"/>
        </w:rPr>
        <w:t>Refers to programs that are actively developing the process.</w:t>
      </w:r>
    </w:p>
    <w:p w:rsidRPr="00366845" w:rsidR="00366845" w:rsidP="00366845" w:rsidRDefault="00366845" w14:paraId="58046FA0"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Initial Implementation: </w:t>
      </w:r>
      <w:r w:rsidRPr="00366845">
        <w:rPr>
          <w:rFonts w:ascii="Arial Nova" w:hAnsi="Arial Nova" w:eastAsia="Calibri" w:cs="Arial"/>
          <w:sz w:val="20"/>
          <w:szCs w:val="20"/>
        </w:rPr>
        <w:t xml:space="preserve">Refers to programs that have just started implementing the process. </w:t>
      </w:r>
    </w:p>
    <w:p w:rsidRPr="00366845" w:rsidR="00366845" w:rsidP="00366845" w:rsidRDefault="00366845" w14:paraId="3D3B40F7"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Maintenance: </w:t>
      </w:r>
      <w:r w:rsidRPr="00366845">
        <w:rPr>
          <w:rFonts w:ascii="Arial Nova" w:hAnsi="Arial Nova" w:eastAsia="Calibri" w:cs="Arial"/>
          <w:sz w:val="20"/>
          <w:szCs w:val="20"/>
        </w:rPr>
        <w:t>Refers to programs that are confident with implementation.</w:t>
      </w:r>
    </w:p>
    <w:p w:rsidRPr="00366845" w:rsidR="00366845" w:rsidP="00366845" w:rsidRDefault="00366845" w14:paraId="25381687" w14:textId="77777777">
      <w:pPr>
        <w:spacing w:after="200" w:line="276" w:lineRule="auto"/>
        <w:rPr>
          <w:rFonts w:ascii="Arial Nova" w:hAnsi="Arial Nova" w:eastAsia="Calibri" w:cs="Arial"/>
          <w:sz w:val="20"/>
          <w:szCs w:val="20"/>
        </w:rPr>
      </w:pPr>
      <w:r w:rsidRPr="00366845">
        <w:rPr>
          <w:rFonts w:ascii="Arial Nova" w:hAnsi="Arial Nova" w:eastAsia="Calibri" w:cs="Arial"/>
          <w:b/>
          <w:bCs/>
          <w:sz w:val="20"/>
          <w:szCs w:val="20"/>
        </w:rPr>
        <w:t xml:space="preserve">Need for Modification: </w:t>
      </w:r>
      <w:r w:rsidRPr="00366845">
        <w:rPr>
          <w:rFonts w:ascii="Arial Nova" w:hAnsi="Arial Nova" w:eastAsia="Calibri" w:cs="Arial"/>
          <w:sz w:val="20"/>
          <w:szCs w:val="20"/>
        </w:rPr>
        <w:t>Refers to programs adapting to staffing changes, growth, or installing additional program elements.</w:t>
      </w:r>
    </w:p>
    <w:p w:rsidRPr="00366845" w:rsidR="00366845" w:rsidP="00366845" w:rsidRDefault="00366845" w14:paraId="73C507DD" w14:textId="77777777">
      <w:pPr>
        <w:spacing w:after="0" w:line="240" w:lineRule="auto"/>
        <w:rPr>
          <w:rFonts w:ascii="Calibri" w:hAnsi="Calibri" w:eastAsia="Calibri" w:cs="Times New Roman"/>
        </w:rPr>
      </w:pPr>
    </w:p>
    <w:p w:rsidRPr="00366845" w:rsidR="00366845" w:rsidP="00366845" w:rsidRDefault="00366845" w14:paraId="68CBACC8" w14:textId="77777777">
      <w:pPr>
        <w:spacing w:after="0" w:line="240" w:lineRule="auto"/>
        <w:rPr>
          <w:rFonts w:ascii="Calibri" w:hAnsi="Calibri" w:eastAsia="Calibri" w:cs="Times New Roman"/>
        </w:rPr>
      </w:pPr>
    </w:p>
    <w:p w:rsidRPr="00366845" w:rsidR="00366845" w:rsidP="00366845" w:rsidRDefault="00366845" w14:paraId="68B06C77" w14:textId="77777777">
      <w:pPr>
        <w:spacing w:after="0" w:line="240" w:lineRule="auto"/>
        <w:rPr>
          <w:rFonts w:ascii="Calibri" w:hAnsi="Calibri" w:eastAsia="Calibri" w:cs="Times New Roman"/>
        </w:rPr>
      </w:pPr>
    </w:p>
    <w:p w:rsidRPr="00366845" w:rsidR="00366845" w:rsidP="00366845" w:rsidRDefault="00366845" w14:paraId="533DFC14" w14:textId="77777777">
      <w:pPr>
        <w:spacing w:after="200" w:line="276" w:lineRule="auto"/>
        <w:rPr>
          <w:rFonts w:ascii="Arial Nova" w:hAnsi="Arial Nova" w:eastAsia="Calibri" w:cs="Arial"/>
          <w:sz w:val="20"/>
          <w:szCs w:val="20"/>
        </w:rPr>
      </w:pPr>
    </w:p>
    <w:p w:rsidRPr="00366845" w:rsidR="00366845" w:rsidP="00366845" w:rsidRDefault="00366845" w14:paraId="0BFC65DC" w14:textId="77777777">
      <w:pPr>
        <w:spacing w:after="200" w:line="276" w:lineRule="auto"/>
        <w:rPr>
          <w:rFonts w:ascii="Arial Nova" w:hAnsi="Arial Nova" w:eastAsia="Calibri" w:cs="Arial"/>
          <w:sz w:val="20"/>
          <w:szCs w:val="20"/>
        </w:rPr>
      </w:pPr>
    </w:p>
    <w:p w:rsidRPr="00366845" w:rsidR="00366845" w:rsidP="00366845" w:rsidRDefault="00366845" w14:paraId="6CDC4D2F" w14:textId="77777777">
      <w:pPr>
        <w:spacing w:after="200" w:line="276" w:lineRule="auto"/>
        <w:rPr>
          <w:rFonts w:ascii="Arial Nova" w:hAnsi="Arial Nova" w:eastAsia="Calibri" w:cs="Arial"/>
          <w:sz w:val="20"/>
          <w:szCs w:val="20"/>
        </w:rPr>
      </w:pPr>
    </w:p>
    <w:p w:rsidRPr="00366845" w:rsidR="00366845" w:rsidP="00366845" w:rsidRDefault="00366845" w14:paraId="5A8A00FA" w14:textId="77777777">
      <w:pPr>
        <w:spacing w:after="200" w:line="276" w:lineRule="auto"/>
        <w:rPr>
          <w:rFonts w:ascii="Arial Nova" w:hAnsi="Arial Nova" w:eastAsia="Calibri" w:cs="Arial"/>
          <w:b/>
          <w:bCs/>
          <w:sz w:val="20"/>
          <w:szCs w:val="20"/>
        </w:rPr>
      </w:pPr>
    </w:p>
    <w:p w:rsidRPr="00366845" w:rsidR="00366845" w:rsidP="00366845" w:rsidRDefault="00366845" w14:paraId="7B546F3A" w14:textId="77777777">
      <w:pPr>
        <w:spacing w:after="200" w:line="276" w:lineRule="auto"/>
        <w:rPr>
          <w:rFonts w:ascii="Arial Nova" w:hAnsi="Arial Nova" w:eastAsia="Calibri" w:cs="Arial"/>
          <w:b/>
          <w:bCs/>
          <w:sz w:val="20"/>
          <w:szCs w:val="20"/>
        </w:rPr>
      </w:pPr>
    </w:p>
    <w:p w:rsidRPr="00366845" w:rsidR="00366845" w:rsidP="00366845" w:rsidRDefault="00366845" w14:paraId="713C004C" w14:textId="77777777">
      <w:pPr>
        <w:spacing w:after="0" w:line="240" w:lineRule="auto"/>
        <w:ind w:right="-324"/>
        <w:rPr>
          <w:rFonts w:ascii="Arial Nova" w:hAnsi="Arial Nova" w:eastAsia="Calibri" w:cs="Arial"/>
          <w:b/>
          <w:bCs/>
          <w:sz w:val="20"/>
          <w:szCs w:val="20"/>
        </w:rPr>
      </w:pPr>
    </w:p>
    <w:p w:rsidRPr="00366845" w:rsidR="00366845" w:rsidP="00366845" w:rsidRDefault="00366845" w14:paraId="25E46A1C" w14:textId="77777777">
      <w:pPr>
        <w:spacing w:after="0" w:line="240" w:lineRule="auto"/>
        <w:ind w:right="-324"/>
        <w:jc w:val="center"/>
        <w:rPr>
          <w:rFonts w:ascii="Arial" w:hAnsi="Arial" w:eastAsia="Calibri" w:cs="Arial"/>
          <w:b/>
          <w:sz w:val="24"/>
          <w:szCs w:val="24"/>
        </w:rPr>
      </w:pPr>
    </w:p>
    <w:p w:rsidRPr="00366845" w:rsidR="00366845" w:rsidP="00366845" w:rsidRDefault="00366845" w14:paraId="46C76972" w14:textId="77777777">
      <w:pPr>
        <w:spacing w:after="0" w:line="240" w:lineRule="auto"/>
        <w:ind w:right="-324"/>
        <w:jc w:val="center"/>
        <w:rPr>
          <w:rFonts w:ascii="Arial" w:hAnsi="Arial" w:eastAsia="Calibri" w:cs="Arial"/>
          <w:b/>
          <w:sz w:val="24"/>
          <w:szCs w:val="24"/>
        </w:rPr>
      </w:pPr>
    </w:p>
    <w:p w:rsidRPr="00366845" w:rsidR="00366845" w:rsidP="00366845" w:rsidRDefault="00366845" w14:paraId="6B2519DF" w14:textId="77777777">
      <w:pPr>
        <w:spacing w:after="0" w:line="240" w:lineRule="auto"/>
        <w:ind w:right="-324"/>
        <w:jc w:val="center"/>
        <w:rPr>
          <w:rFonts w:ascii="Arial" w:hAnsi="Arial" w:eastAsia="Calibri" w:cs="Arial"/>
          <w:b/>
          <w:sz w:val="24"/>
          <w:szCs w:val="24"/>
        </w:rPr>
      </w:pPr>
    </w:p>
    <w:p w:rsidRPr="00366845" w:rsidR="00366845" w:rsidP="00366845" w:rsidRDefault="00366845" w14:paraId="095E6997" w14:textId="77777777">
      <w:pPr>
        <w:spacing w:after="0" w:line="240" w:lineRule="auto"/>
        <w:ind w:right="-324"/>
        <w:jc w:val="center"/>
        <w:rPr>
          <w:rFonts w:ascii="Arial" w:hAnsi="Arial" w:eastAsia="Calibri" w:cs="Arial"/>
          <w:b/>
          <w:sz w:val="24"/>
          <w:szCs w:val="24"/>
        </w:rPr>
      </w:pPr>
    </w:p>
    <w:p w:rsidRPr="00366845" w:rsidR="00366845" w:rsidP="00366845" w:rsidRDefault="00366845" w14:paraId="060576CA" w14:textId="77777777">
      <w:pPr>
        <w:spacing w:after="0" w:line="240" w:lineRule="auto"/>
        <w:ind w:right="-324"/>
        <w:jc w:val="center"/>
        <w:rPr>
          <w:rFonts w:ascii="Arial" w:hAnsi="Arial" w:eastAsia="Calibri" w:cs="Arial"/>
          <w:b/>
          <w:sz w:val="24"/>
          <w:szCs w:val="24"/>
        </w:rPr>
      </w:pPr>
    </w:p>
    <w:p w:rsidRPr="00366845" w:rsidR="00366845" w:rsidP="00366845" w:rsidRDefault="00366845" w14:paraId="1AAAC7F3" w14:textId="77777777">
      <w:pPr>
        <w:spacing w:after="0" w:line="240" w:lineRule="auto"/>
        <w:ind w:right="-324"/>
        <w:jc w:val="center"/>
        <w:rPr>
          <w:rFonts w:ascii="Arial" w:hAnsi="Arial" w:eastAsia="Calibri" w:cs="Arial"/>
          <w:b/>
          <w:sz w:val="24"/>
          <w:szCs w:val="24"/>
        </w:rPr>
      </w:pPr>
    </w:p>
    <w:p w:rsidRPr="00366845" w:rsidR="00366845" w:rsidP="00366845" w:rsidRDefault="00366845" w14:paraId="24C58155" w14:textId="77777777">
      <w:pPr>
        <w:spacing w:after="0" w:line="240" w:lineRule="auto"/>
        <w:ind w:right="-324"/>
        <w:jc w:val="center"/>
        <w:rPr>
          <w:rFonts w:ascii="Arial" w:hAnsi="Arial" w:eastAsia="Calibri" w:cs="Arial"/>
          <w:b/>
          <w:sz w:val="24"/>
          <w:szCs w:val="24"/>
        </w:rPr>
      </w:pPr>
    </w:p>
    <w:p w:rsidRPr="00366845" w:rsidR="00366845" w:rsidP="00366845" w:rsidRDefault="00366845" w14:paraId="47FF5B5E" w14:textId="77777777">
      <w:pPr>
        <w:spacing w:after="0" w:line="240" w:lineRule="auto"/>
        <w:ind w:right="-324"/>
        <w:jc w:val="center"/>
        <w:rPr>
          <w:rFonts w:ascii="Arial" w:hAnsi="Arial" w:eastAsia="Calibri" w:cs="Arial"/>
          <w:b/>
          <w:sz w:val="24"/>
          <w:szCs w:val="24"/>
        </w:rPr>
      </w:pPr>
    </w:p>
    <w:p w:rsidRPr="00366845" w:rsidR="00366845" w:rsidP="00366845" w:rsidRDefault="00366845" w14:paraId="2A60F58C" w14:textId="77777777">
      <w:pPr>
        <w:spacing w:after="0" w:line="240" w:lineRule="auto"/>
        <w:ind w:right="-324"/>
        <w:jc w:val="center"/>
        <w:rPr>
          <w:rFonts w:ascii="Arial" w:hAnsi="Arial" w:eastAsia="Calibri" w:cs="Arial"/>
          <w:b/>
          <w:sz w:val="24"/>
          <w:szCs w:val="24"/>
        </w:rPr>
      </w:pPr>
    </w:p>
    <w:p w:rsidRPr="00366845" w:rsidR="00366845" w:rsidP="00366845" w:rsidRDefault="00366845" w14:paraId="64B8D1E0" w14:textId="77777777">
      <w:pPr>
        <w:spacing w:after="0" w:line="240" w:lineRule="auto"/>
        <w:ind w:right="-324"/>
        <w:jc w:val="center"/>
        <w:rPr>
          <w:rFonts w:ascii="Arial" w:hAnsi="Arial" w:eastAsia="Calibri" w:cs="Arial"/>
          <w:b/>
          <w:sz w:val="24"/>
          <w:szCs w:val="24"/>
        </w:rPr>
      </w:pPr>
    </w:p>
    <w:p w:rsidRPr="00366845" w:rsidR="00366845" w:rsidP="00366845" w:rsidRDefault="00366845" w14:paraId="21586C4C" w14:textId="77777777">
      <w:pPr>
        <w:spacing w:after="0" w:line="240" w:lineRule="auto"/>
        <w:ind w:right="-324"/>
        <w:jc w:val="center"/>
        <w:rPr>
          <w:rFonts w:ascii="Arial" w:hAnsi="Arial" w:eastAsia="Calibri" w:cs="Arial"/>
          <w:b/>
          <w:sz w:val="24"/>
          <w:szCs w:val="24"/>
        </w:rPr>
      </w:pPr>
    </w:p>
    <w:p w:rsidRPr="00366845" w:rsidR="00366845" w:rsidP="00366845" w:rsidRDefault="00366845" w14:paraId="583F64FE" w14:textId="77777777">
      <w:pPr>
        <w:spacing w:after="0" w:line="240" w:lineRule="auto"/>
        <w:ind w:right="-324"/>
        <w:jc w:val="center"/>
        <w:rPr>
          <w:rFonts w:ascii="Arial" w:hAnsi="Arial" w:eastAsia="Calibri" w:cs="Arial"/>
          <w:b/>
          <w:sz w:val="24"/>
          <w:szCs w:val="24"/>
        </w:rPr>
      </w:pPr>
    </w:p>
    <w:p w:rsidRPr="00366845" w:rsidR="00366845" w:rsidP="00366845" w:rsidRDefault="00366845" w14:paraId="131245C2" w14:textId="77777777">
      <w:pPr>
        <w:spacing w:after="0" w:line="240" w:lineRule="auto"/>
        <w:ind w:right="-324"/>
        <w:jc w:val="center"/>
        <w:rPr>
          <w:rFonts w:ascii="Arial" w:hAnsi="Arial" w:eastAsia="Calibri" w:cs="Arial"/>
          <w:b/>
          <w:sz w:val="24"/>
          <w:szCs w:val="24"/>
        </w:rPr>
      </w:pPr>
    </w:p>
    <w:p w:rsidRPr="00366845" w:rsidR="00366845" w:rsidP="00366845" w:rsidRDefault="00366845" w14:paraId="3F0AE304" w14:textId="77777777">
      <w:pPr>
        <w:spacing w:after="0" w:line="240" w:lineRule="auto"/>
        <w:ind w:right="-324"/>
        <w:jc w:val="center"/>
        <w:rPr>
          <w:rFonts w:ascii="Arial" w:hAnsi="Arial" w:eastAsia="Calibri" w:cs="Arial"/>
          <w:b/>
          <w:sz w:val="24"/>
          <w:szCs w:val="24"/>
        </w:rPr>
      </w:pPr>
    </w:p>
    <w:p w:rsidRPr="00366845" w:rsidR="00366845" w:rsidP="00366845" w:rsidRDefault="00366845" w14:paraId="1FB3EB7E" w14:textId="77777777">
      <w:pPr>
        <w:spacing w:after="0" w:line="240" w:lineRule="auto"/>
        <w:ind w:right="-324"/>
        <w:jc w:val="center"/>
        <w:rPr>
          <w:rFonts w:ascii="Arial" w:hAnsi="Arial" w:eastAsia="Calibri" w:cs="Arial"/>
          <w:b/>
          <w:sz w:val="24"/>
          <w:szCs w:val="24"/>
        </w:rPr>
      </w:pPr>
    </w:p>
    <w:p w:rsidRPr="00366845" w:rsidR="00366845" w:rsidP="00366845" w:rsidRDefault="00366845" w14:paraId="545E0ED9" w14:textId="77777777">
      <w:pPr>
        <w:spacing w:after="0" w:line="240" w:lineRule="auto"/>
        <w:jc w:val="center"/>
        <w:rPr>
          <w:rFonts w:ascii="Arial" w:hAnsi="Arial" w:eastAsia="Calibri" w:cs="Arial"/>
          <w:b/>
          <w:sz w:val="24"/>
          <w:szCs w:val="24"/>
        </w:rPr>
      </w:pPr>
      <w:r w:rsidRPr="00366845">
        <w:rPr>
          <w:rFonts w:ascii="Arial" w:hAnsi="Arial" w:eastAsia="Calibri" w:cs="Arial"/>
          <w:b/>
          <w:sz w:val="24"/>
          <w:szCs w:val="24"/>
        </w:rPr>
        <w:lastRenderedPageBreak/>
        <w:t>Tribal Home Visiting Implementation Self- Reflection</w:t>
      </w:r>
    </w:p>
    <w:p w:rsidRPr="00366845" w:rsidR="00366845" w:rsidP="00366845" w:rsidRDefault="00366845" w14:paraId="376C7F03" w14:textId="77777777">
      <w:pPr>
        <w:spacing w:after="0" w:line="240" w:lineRule="auto"/>
        <w:jc w:val="center"/>
        <w:rPr>
          <w:rFonts w:ascii="Arial" w:hAnsi="Arial" w:eastAsia="Calibri" w:cs="Arial"/>
          <w:bCs/>
          <w:color w:val="000000"/>
          <w:sz w:val="20"/>
          <w:szCs w:val="20"/>
        </w:rPr>
      </w:pPr>
      <w:r w:rsidRPr="00366845">
        <w:rPr>
          <w:rFonts w:ascii="Arial" w:hAnsi="Arial" w:eastAsia="Calibri" w:cs="Arial"/>
          <w:bCs/>
          <w:color w:val="000000"/>
          <w:sz w:val="20"/>
          <w:szCs w:val="20"/>
        </w:rPr>
        <w:t>(The Self-reflection Tool applies the implementation drivers through the IPG lens)</w:t>
      </w:r>
    </w:p>
    <w:p w:rsidRPr="00366845" w:rsidR="00366845" w:rsidP="00366845" w:rsidRDefault="00366845" w14:paraId="58516A4F" w14:textId="77777777">
      <w:pPr>
        <w:spacing w:after="0" w:line="240" w:lineRule="auto"/>
        <w:ind w:left="-288" w:right="-324"/>
        <w:jc w:val="center"/>
        <w:rPr>
          <w:rFonts w:ascii="Arial" w:hAnsi="Arial" w:eastAsia="Calibri" w:cs="Arial"/>
          <w:b/>
          <w:sz w:val="12"/>
          <w:szCs w:val="12"/>
        </w:rPr>
      </w:pPr>
      <w:r w:rsidRPr="00366845">
        <w:rPr>
          <w:rFonts w:ascii="Arial" w:hAnsi="Arial" w:eastAsia="Calibri" w:cs="Arial"/>
          <w:noProof/>
          <w:sz w:val="12"/>
          <w:szCs w:val="12"/>
        </w:rPr>
        <mc:AlternateContent>
          <mc:Choice Requires="wps">
            <w:drawing>
              <wp:anchor distT="0" distB="0" distL="114300" distR="114300" simplePos="0" relativeHeight="251659264" behindDoc="0" locked="0" layoutInCell="1" allowOverlap="1" wp14:editId="6E542B0D" wp14:anchorId="5EDD640D">
                <wp:simplePos x="0" y="0"/>
                <wp:positionH relativeFrom="column">
                  <wp:posOffset>-274320</wp:posOffset>
                </wp:positionH>
                <wp:positionV relativeFrom="paragraph">
                  <wp:posOffset>140970</wp:posOffset>
                </wp:positionV>
                <wp:extent cx="706755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7067550" cy="0"/>
                        </a:xfrm>
                        <a:prstGeom prst="line">
                          <a:avLst/>
                        </a:prstGeom>
                        <a:noFill/>
                        <a:ln w="2857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w14:anchorId="6C511E69">
              <v:line id="Straight Connector 4"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7f7f7f" strokeweight="2.25pt" from="-21.6pt,11.1pt" to="534.9pt,11.1pt" w14:anchorId="16D0B0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"/>
            </w:pict>
          </mc:Fallback>
        </mc:AlternateContent>
      </w:r>
    </w:p>
    <w:p w:rsidRPr="00366845" w:rsidR="00366845" w:rsidP="00366845" w:rsidRDefault="00366845" w14:paraId="466838D5" w14:textId="77777777">
      <w:pPr>
        <w:tabs>
          <w:tab w:val="left" w:pos="360"/>
        </w:tabs>
        <w:spacing w:after="0" w:line="240" w:lineRule="auto"/>
        <w:contextualSpacing/>
        <w:rPr>
          <w:rFonts w:ascii="Arial" w:hAnsi="Arial" w:eastAsia="Calibri" w:cs="Arial"/>
          <w:b/>
          <w:sz w:val="20"/>
          <w:szCs w:val="20"/>
        </w:rPr>
      </w:pPr>
      <w:r w:rsidRPr="00366845">
        <w:rPr>
          <w:rFonts w:ascii="Arial" w:hAnsi="Arial" w:eastAsia="Calibri" w:cs="Arial"/>
          <w:sz w:val="16"/>
          <w:szCs w:val="16"/>
        </w:rPr>
        <w:t xml:space="preserve">    </w:t>
      </w:r>
    </w:p>
    <w:tbl>
      <w:tblPr>
        <w:tblW w:w="11351" w:type="dxa"/>
        <w:tblInd w:w="-450" w:type="dxa"/>
        <w:tblBorders>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7555"/>
        <w:gridCol w:w="1981"/>
        <w:gridCol w:w="1799"/>
        <w:gridCol w:w="8"/>
        <w:gridCol w:w="8"/>
      </w:tblGrid>
      <w:tr w:rsidRPr="00366845" w:rsidR="00366845" w:rsidTr="000923D9" w14:paraId="527A5954" w14:textId="77777777">
        <w:trPr>
          <w:gridAfter w:val="2"/>
          <w:wAfter w:w="16" w:type="dxa"/>
          <w:cantSplit/>
          <w:trHeight w:val="117"/>
        </w:trPr>
        <w:tc>
          <w:tcPr>
            <w:tcW w:w="7555" w:type="dxa"/>
            <w:tcBorders>
              <w:top w:val="single" w:color="auto" w:sz="4" w:space="0"/>
              <w:left w:val="single" w:color="auto" w:sz="4" w:space="0"/>
              <w:bottom w:val="single" w:color="auto" w:sz="4" w:space="0"/>
              <w:right w:val="single" w:color="auto" w:sz="4" w:space="0"/>
            </w:tcBorders>
            <w:shd w:val="clear" w:color="auto" w:fill="auto"/>
          </w:tcPr>
          <w:p w:rsidRPr="00366845" w:rsidR="00366845" w:rsidP="00366845" w:rsidRDefault="00366845" w14:paraId="27591EF1" w14:textId="77777777">
            <w:pPr>
              <w:tabs>
                <w:tab w:val="left" w:pos="360"/>
              </w:tabs>
              <w:spacing w:after="0" w:line="240" w:lineRule="auto"/>
              <w:rPr>
                <w:rFonts w:ascii="Arial Narrow" w:hAnsi="Arial Narrow" w:eastAsia="Calibri" w:cs="Arial"/>
                <w:b/>
                <w:sz w:val="24"/>
                <w:szCs w:val="24"/>
              </w:rPr>
            </w:pPr>
            <w:r w:rsidRPr="00366845">
              <w:rPr>
                <w:rFonts w:ascii="Arial Narrow" w:hAnsi="Arial Narrow" w:eastAsia="Calibri" w:cs="Arial"/>
                <w:b/>
                <w:sz w:val="24"/>
                <w:szCs w:val="24"/>
              </w:rPr>
              <w:t>Program Name:</w:t>
            </w:r>
          </w:p>
        </w:tc>
        <w:tc>
          <w:tcPr>
            <w:tcW w:w="3780" w:type="dxa"/>
            <w:gridSpan w:val="2"/>
            <w:tcBorders>
              <w:top w:val="single" w:color="auto" w:sz="4" w:space="0"/>
              <w:left w:val="single" w:color="auto" w:sz="4" w:space="0"/>
              <w:bottom w:val="single" w:color="auto" w:sz="4" w:space="0"/>
              <w:right w:val="single" w:color="auto" w:sz="4" w:space="0"/>
            </w:tcBorders>
            <w:shd w:val="clear" w:color="auto" w:fill="auto"/>
          </w:tcPr>
          <w:p w:rsidRPr="00366845" w:rsidR="00366845" w:rsidP="00366845" w:rsidRDefault="00366845" w14:paraId="2104DC0B" w14:textId="77777777">
            <w:pPr>
              <w:tabs>
                <w:tab w:val="left" w:pos="360"/>
              </w:tabs>
              <w:spacing w:after="0" w:line="240" w:lineRule="auto"/>
              <w:rPr>
                <w:rFonts w:ascii="Arial Narrow" w:hAnsi="Arial Narrow" w:eastAsia="Calibri" w:cs="Arial"/>
                <w:b/>
                <w:sz w:val="24"/>
                <w:szCs w:val="24"/>
              </w:rPr>
            </w:pPr>
          </w:p>
        </w:tc>
      </w:tr>
      <w:tr w:rsidRPr="00366845" w:rsidR="00366845" w:rsidTr="000923D9" w14:paraId="364A0AE8" w14:textId="77777777">
        <w:trPr>
          <w:cantSplit/>
          <w:trHeight w:val="117"/>
        </w:trPr>
        <w:tc>
          <w:tcPr>
            <w:tcW w:w="11351" w:type="dxa"/>
            <w:gridSpan w:val="5"/>
            <w:tcBorders>
              <w:top w:val="single" w:color="auto" w:sz="4" w:space="0"/>
              <w:left w:val="single" w:color="auto" w:sz="4" w:space="0"/>
              <w:bottom w:val="single" w:color="auto" w:sz="4" w:space="0"/>
              <w:right w:val="single" w:color="auto" w:sz="4" w:space="0"/>
            </w:tcBorders>
            <w:shd w:val="clear" w:color="auto" w:fill="1F497D"/>
          </w:tcPr>
          <w:p w:rsidRPr="00366845" w:rsidR="00366845" w:rsidP="00366845" w:rsidRDefault="00366845" w14:paraId="3AC1C25C" w14:textId="77777777">
            <w:pPr>
              <w:tabs>
                <w:tab w:val="left" w:pos="360"/>
              </w:tabs>
              <w:spacing w:before="120" w:after="120" w:line="240" w:lineRule="auto"/>
              <w:jc w:val="center"/>
              <w:rPr>
                <w:rFonts w:ascii="Arial Narrow" w:hAnsi="Arial Narrow" w:eastAsia="Calibri" w:cs="Arial"/>
                <w:b/>
                <w:color w:val="FFFFFF"/>
                <w:sz w:val="20"/>
                <w:szCs w:val="20"/>
              </w:rPr>
            </w:pPr>
            <w:r w:rsidRPr="00366845">
              <w:rPr>
                <w:rFonts w:ascii="Arial Narrow" w:hAnsi="Arial Narrow" w:eastAsia="Calibri" w:cs="Arial"/>
                <w:b/>
                <w:color w:val="FFFFFF"/>
                <w:sz w:val="20"/>
                <w:szCs w:val="20"/>
              </w:rPr>
              <w:t xml:space="preserve">COMPETENCY DRIVERS                       </w:t>
            </w:r>
          </w:p>
        </w:tc>
      </w:tr>
      <w:tr w:rsidRPr="00366845" w:rsidR="00366845" w:rsidTr="000923D9" w14:paraId="2A2237F5" w14:textId="77777777">
        <w:trPr>
          <w:gridAfter w:val="2"/>
          <w:wAfter w:w="16" w:type="dxa"/>
          <w:cantSplit/>
          <w:trHeight w:val="170"/>
        </w:trPr>
        <w:tc>
          <w:tcPr>
            <w:tcW w:w="7555" w:type="dxa"/>
            <w:tcBorders>
              <w:top w:val="single" w:color="auto"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519124B2" w14:textId="77777777">
            <w:pPr>
              <w:spacing w:after="0"/>
              <w:rPr>
                <w:rFonts w:ascii="Arial" w:hAnsi="Arial" w:eastAsia="Calibri" w:cs="Arial"/>
                <w:b/>
                <w:bCs/>
                <w:sz w:val="24"/>
                <w:szCs w:val="24"/>
              </w:rPr>
            </w:pPr>
            <w:r w:rsidRPr="00366845">
              <w:rPr>
                <w:rFonts w:ascii="Arial" w:hAnsi="Arial" w:eastAsia="Calibri" w:cs="Arial"/>
                <w:b/>
                <w:bCs/>
                <w:sz w:val="24"/>
                <w:szCs w:val="24"/>
              </w:rPr>
              <w:t xml:space="preserve">Program Development (PD) and Quality Workforce Management </w:t>
            </w:r>
          </w:p>
        </w:tc>
        <w:tc>
          <w:tcPr>
            <w:tcW w:w="1981" w:type="dxa"/>
            <w:tcBorders>
              <w:top w:val="single" w:color="auto" w:sz="4" w:space="0"/>
              <w:left w:val="single" w:color="808080" w:sz="4" w:space="0"/>
              <w:bottom w:val="single" w:color="808080" w:sz="4" w:space="0"/>
              <w:right w:val="single" w:color="808080" w:sz="4" w:space="0"/>
            </w:tcBorders>
            <w:shd w:val="clear" w:color="auto" w:fill="DDD9C3"/>
            <w:vAlign w:val="center"/>
            <w:hideMark/>
          </w:tcPr>
          <w:p w:rsidRPr="00366845" w:rsidR="00366845" w:rsidP="00366845" w:rsidRDefault="00366845" w14:paraId="4839A644" w14:textId="77777777">
            <w:pPr>
              <w:tabs>
                <w:tab w:val="left" w:pos="360"/>
              </w:tabs>
              <w:spacing w:after="0" w:line="192" w:lineRule="auto"/>
              <w:jc w:val="center"/>
              <w:rPr>
                <w:rFonts w:ascii="Arial Narrow" w:hAnsi="Arial Narrow" w:eastAsia="Calibri" w:cs="Arial"/>
                <w:b/>
                <w:bCs/>
                <w:sz w:val="20"/>
                <w:szCs w:val="20"/>
              </w:rPr>
            </w:pPr>
            <w:r w:rsidRPr="00366845">
              <w:rPr>
                <w:rFonts w:ascii="Arial Narrow" w:hAnsi="Arial Narrow" w:eastAsia="Calibri" w:cs="Arial"/>
                <w:b/>
                <w:bCs/>
                <w:sz w:val="20"/>
                <w:szCs w:val="20"/>
              </w:rPr>
              <w:t>Which of these terms best describes your implementation stage?</w:t>
            </w:r>
          </w:p>
        </w:tc>
        <w:tc>
          <w:tcPr>
            <w:tcW w:w="1799" w:type="dxa"/>
            <w:tcBorders>
              <w:top w:val="single" w:color="auto" w:sz="4" w:space="0"/>
              <w:left w:val="single" w:color="808080" w:sz="4" w:space="0"/>
              <w:bottom w:val="single" w:color="808080" w:sz="4" w:space="0"/>
              <w:right w:val="single" w:color="808080" w:sz="4" w:space="0"/>
            </w:tcBorders>
            <w:shd w:val="clear" w:color="auto" w:fill="DDD9C3"/>
            <w:vAlign w:val="center"/>
            <w:hideMark/>
          </w:tcPr>
          <w:p w:rsidRPr="00366845" w:rsidR="00366845" w:rsidP="00366845" w:rsidRDefault="00366845" w14:paraId="66AC643B" w14:textId="77777777">
            <w:pPr>
              <w:tabs>
                <w:tab w:val="left" w:pos="360"/>
              </w:tabs>
              <w:spacing w:after="0" w:line="192" w:lineRule="auto"/>
              <w:jc w:val="center"/>
              <w:rPr>
                <w:rFonts w:ascii="Arial Narrow" w:hAnsi="Arial Narrow" w:eastAsia="Calibri" w:cs="Arial"/>
                <w:b/>
                <w:bCs/>
                <w:sz w:val="20"/>
                <w:szCs w:val="20"/>
              </w:rPr>
            </w:pPr>
            <w:r w:rsidRPr="00366845">
              <w:rPr>
                <w:rFonts w:ascii="Arial Narrow" w:hAnsi="Arial Narrow" w:eastAsia="Calibri" w:cs="Arial"/>
                <w:b/>
                <w:bCs/>
                <w:sz w:val="20"/>
                <w:szCs w:val="20"/>
              </w:rPr>
              <w:t>Do you have TA needs?</w:t>
            </w:r>
          </w:p>
          <w:p w:rsidRPr="00366845" w:rsidR="00366845" w:rsidP="00366845" w:rsidRDefault="00366845" w14:paraId="7E8E09FD" w14:textId="77777777">
            <w:pPr>
              <w:tabs>
                <w:tab w:val="left" w:pos="360"/>
              </w:tabs>
              <w:spacing w:after="0" w:line="192" w:lineRule="auto"/>
              <w:jc w:val="center"/>
              <w:rPr>
                <w:rFonts w:ascii="Arial Narrow" w:hAnsi="Arial Narrow" w:eastAsia="Calibri" w:cs="Arial"/>
                <w:b/>
                <w:bCs/>
                <w:sz w:val="20"/>
                <w:szCs w:val="20"/>
              </w:rPr>
            </w:pPr>
          </w:p>
        </w:tc>
      </w:tr>
      <w:tr w:rsidRPr="00366845" w:rsidR="00366845" w:rsidTr="000923D9" w14:paraId="338EA29D" w14:textId="77777777">
        <w:trPr>
          <w:trHeight w:val="70"/>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7DC96E05" w14:textId="77777777">
            <w:pPr>
              <w:tabs>
                <w:tab w:val="left" w:pos="360"/>
              </w:tabs>
              <w:spacing w:after="0" w:line="16" w:lineRule="atLeast"/>
              <w:rPr>
                <w:rFonts w:ascii="Arial Narrow" w:hAnsi="Arial Narrow" w:eastAsia="Calibri" w:cs="Times New Roman"/>
              </w:rPr>
            </w:pPr>
            <w:r w:rsidRPr="00366845">
              <w:rPr>
                <w:rFonts w:ascii="Calibri" w:hAnsi="Calibri" w:eastAsia="Calibri" w:cs="Times New Roman"/>
                <w:b/>
                <w:bCs/>
              </w:rPr>
              <w:t>Please answer the following questions about your implementation stage, and TA needs related to the sample topics.</w:t>
            </w:r>
          </w:p>
        </w:tc>
      </w:tr>
      <w:tr w:rsidRPr="00366845" w:rsidR="00366845" w:rsidTr="000923D9" w14:paraId="29791E36" w14:textId="77777777">
        <w:trPr>
          <w:gridAfter w:val="2"/>
          <w:wAfter w:w="16" w:type="dxa"/>
          <w:trHeight w:val="40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20130FD"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Home visiting specific job descriptions for all program position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632135310"/>
              <w:placeholder>
                <w:docPart w:val="ABE4F5EE854E4BD98E28F029A1214778"/>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2C1061F"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1848713279"/>
            <w:placeholder>
              <w:docPart w:val="813ED06503D44C7B8EF14D6779A2B03A"/>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2148D2F" w14:textId="77777777">
                <w:pPr>
                  <w:tabs>
                    <w:tab w:val="left" w:pos="360"/>
                  </w:tabs>
                  <w:spacing w:after="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2F54FDC7"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hideMark/>
          </w:tcPr>
          <w:p w:rsidRPr="00366845" w:rsidR="00366845" w:rsidP="00366845" w:rsidRDefault="00366845" w14:paraId="2688BD29"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Recruitment and selection of qualified staff who are a good fit for home visiting and the families served</w:t>
            </w:r>
          </w:p>
        </w:tc>
        <w:tc>
          <w:tcPr>
            <w:tcW w:w="1981" w:type="dxa"/>
            <w:tcBorders>
              <w:top w:val="single" w:color="808080" w:sz="4" w:space="0"/>
              <w:left w:val="single" w:color="808080" w:sz="4" w:space="0"/>
              <w:bottom w:val="single" w:color="808080" w:sz="4" w:space="0"/>
              <w:right w:val="single" w:color="808080" w:sz="4" w:space="0"/>
            </w:tcBorders>
            <w:shd w:val="clear" w:color="auto" w:fill="auto"/>
            <w:hideMark/>
          </w:tcPr>
          <w:sdt>
            <w:sdtPr>
              <w:rPr>
                <w:rFonts w:ascii="Arial Narrow" w:hAnsi="Arial Narrow" w:eastAsia="Calibri" w:cs="Times New Roman"/>
                <w:sz w:val="20"/>
                <w:szCs w:val="20"/>
              </w:rPr>
              <w:id w:val="1060365659"/>
              <w:placeholder>
                <w:docPart w:val="1F3E62D5A8A34E52A1BDE84AE6063F16"/>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66CD8291"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p w:rsidRPr="00366845" w:rsidR="00366845" w:rsidP="00366845" w:rsidRDefault="00366845" w14:paraId="7516E91D" w14:textId="77777777">
            <w:pPr>
              <w:tabs>
                <w:tab w:val="left" w:pos="360"/>
              </w:tabs>
              <w:spacing w:after="0" w:line="16" w:lineRule="atLeast"/>
              <w:jc w:val="center"/>
              <w:rPr>
                <w:rFonts w:ascii="Arial Narrow" w:hAnsi="Arial Narrow" w:eastAsia="MS Gothic" w:cs="Arial"/>
                <w:sz w:val="20"/>
                <w:szCs w:val="20"/>
              </w:rPr>
            </w:pPr>
          </w:p>
        </w:tc>
        <w:sdt>
          <w:sdtPr>
            <w:rPr>
              <w:rFonts w:ascii="Arial Narrow" w:hAnsi="Arial Narrow" w:eastAsia="Calibri" w:cs="Times New Roman"/>
              <w:sz w:val="20"/>
              <w:szCs w:val="20"/>
            </w:rPr>
            <w:id w:val="1357397176"/>
            <w:placeholder>
              <w:docPart w:val="15B4D98D9050435692A5238B3B9312D4"/>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hideMark/>
              </w:tcPr>
              <w:p w:rsidRPr="00366845" w:rsidR="00366845" w:rsidP="00366845" w:rsidRDefault="00366845" w14:paraId="0AF9E1B8" w14:textId="77777777">
                <w:pPr>
                  <w:tabs>
                    <w:tab w:val="left" w:pos="360"/>
                  </w:tabs>
                  <w:spacing w:after="0" w:line="16" w:lineRule="atLeast"/>
                  <w:jc w:val="center"/>
                  <w:rPr>
                    <w:rFonts w:ascii="Arial Narrow" w:hAnsi="Arial Narrow" w:eastAsia="Calibri" w:cs="Arial"/>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1D3C17D" w14:textId="77777777">
        <w:trPr>
          <w:gridAfter w:val="2"/>
          <w:wAfter w:w="16" w:type="dxa"/>
          <w:trHeight w:val="530"/>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A987C07"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Strategies that support staff retention (e.g., supportive team culture, flexible work schedule, addressing secondary trauma, well-being, and self-care)</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108352727"/>
              <w:placeholder>
                <w:docPart w:val="BA7D418C23284A20A0ADB959507DCF2D"/>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6DB1658"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1881852744"/>
            <w:placeholder>
              <w:docPart w:val="4D9C805ABFB4417A82F1BFF514B8AF51"/>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DF52D32" w14:textId="77777777">
                <w:pPr>
                  <w:tabs>
                    <w:tab w:val="left" w:pos="360"/>
                  </w:tabs>
                  <w:spacing w:after="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05384CB2" w14:textId="77777777">
        <w:trPr>
          <w:gridAfter w:val="2"/>
          <w:wAfter w:w="16" w:type="dxa"/>
          <w:trHeight w:val="440"/>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3B2A895"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Ongoing staff transition planning when turnover occur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51228533"/>
              <w:placeholder>
                <w:docPart w:val="28DC1EA9D5764BC2ABC9FA54415CA0C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7FA439B"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2046133263"/>
            <w:placeholder>
              <w:docPart w:val="283E05AEA70C469B895E04A7AEBA789A"/>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700653B"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394312C1"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hideMark/>
          </w:tcPr>
          <w:p w:rsidRPr="00366845" w:rsidR="00366845" w:rsidP="00366845" w:rsidRDefault="00366845" w14:paraId="5BE30E59"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Orienting new staff (e.g., regularly updated materials, and opportunities to connect with team members, stakeholders, and observation or shadowing)</w:t>
            </w:r>
          </w:p>
        </w:tc>
        <w:tc>
          <w:tcPr>
            <w:tcW w:w="1981" w:type="dxa"/>
            <w:tcBorders>
              <w:top w:val="single" w:color="808080" w:sz="4" w:space="0"/>
              <w:left w:val="single" w:color="808080" w:sz="4" w:space="0"/>
              <w:bottom w:val="single" w:color="808080" w:sz="4" w:space="0"/>
              <w:right w:val="single" w:color="808080" w:sz="4" w:space="0"/>
            </w:tcBorders>
            <w:shd w:val="clear" w:color="auto" w:fill="F2F2F2"/>
            <w:hideMark/>
          </w:tcPr>
          <w:sdt>
            <w:sdtPr>
              <w:rPr>
                <w:rFonts w:ascii="Arial Narrow" w:hAnsi="Arial Narrow" w:eastAsia="Calibri" w:cs="Times New Roman"/>
                <w:sz w:val="20"/>
                <w:szCs w:val="20"/>
              </w:rPr>
              <w:id w:val="1125124706"/>
              <w:placeholder>
                <w:docPart w:val="79377C7FB59D46F98E0359C6FE82EE83"/>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0AA4353"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p w:rsidRPr="00366845" w:rsidR="00366845" w:rsidP="00366845" w:rsidRDefault="00366845" w14:paraId="0EE59C93" w14:textId="77777777">
            <w:pPr>
              <w:tabs>
                <w:tab w:val="left" w:pos="360"/>
              </w:tabs>
              <w:spacing w:after="0" w:line="16" w:lineRule="atLeast"/>
              <w:jc w:val="center"/>
              <w:rPr>
                <w:rFonts w:ascii="Arial Narrow" w:hAnsi="Arial Narrow" w:eastAsia="MS Gothic" w:cs="Arial"/>
                <w:sz w:val="20"/>
                <w:szCs w:val="20"/>
              </w:rPr>
            </w:pPr>
          </w:p>
        </w:tc>
        <w:sdt>
          <w:sdtPr>
            <w:rPr>
              <w:rFonts w:ascii="Arial Narrow" w:hAnsi="Arial Narrow" w:eastAsia="Calibri" w:cs="Times New Roman"/>
              <w:sz w:val="20"/>
              <w:szCs w:val="20"/>
            </w:rPr>
            <w:id w:val="1490444656"/>
            <w:placeholder>
              <w:docPart w:val="6FA8184B10874200A381961018C42DC7"/>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hideMark/>
              </w:tcPr>
              <w:p w:rsidRPr="00366845" w:rsidR="00366845" w:rsidP="00366845" w:rsidRDefault="00366845" w14:paraId="19B46994" w14:textId="77777777">
                <w:pPr>
                  <w:tabs>
                    <w:tab w:val="left" w:pos="360"/>
                  </w:tabs>
                  <w:spacing w:after="0"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13BD7F0"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D335499"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Annually assessing PD needs for each staff and the program</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490099629"/>
              <w:placeholder>
                <w:docPart w:val="4C5A9D01F73A4C2783C295482CB6E7FC"/>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5414D4C"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1633542769"/>
            <w:placeholder>
              <w:docPart w:val="0257C259215F4CB5830C2E6A653D07C1"/>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53F1CAD" w14:textId="77777777">
                <w:pPr>
                  <w:tabs>
                    <w:tab w:val="left" w:pos="360"/>
                  </w:tabs>
                  <w:spacing w:after="0"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09DE9A8" w14:textId="77777777">
        <w:trPr>
          <w:gridAfter w:val="2"/>
          <w:wAfter w:w="16" w:type="dxa"/>
          <w:trHeight w:val="467"/>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FD7E9C7"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PD opportunities to meet ongoing training requirements and individual professional goals and interest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847991200"/>
              <w:placeholder>
                <w:docPart w:val="E8C471DCFA6D4516950283AB87A5961A"/>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29305E19"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1748411773"/>
            <w:placeholder>
              <w:docPart w:val="2A9E6F9C71C24FF5B7D6982DC8A4B54C"/>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F96A0A6"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F266F49"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5199459"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Application of a formal home visiting competency framework (provides a shared language and set of experiences for the home visiting workforce)</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404961336"/>
              <w:placeholder>
                <w:docPart w:val="A1B7A77CD5BD40CA8D27C67B3EB8AED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15CC44C"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674853358"/>
            <w:placeholder>
              <w:docPart w:val="8AF6182134804317AA7D65437D2DA756"/>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EE3404C" w14:textId="77777777">
                <w:pPr>
                  <w:tabs>
                    <w:tab w:val="left" w:pos="360"/>
                  </w:tabs>
                  <w:spacing w:after="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65AFDD9"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0882EE4"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Regular reflective supervision for home visitors through a trained and equipped supervisor or consultant</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175572077"/>
              <w:placeholder>
                <w:docPart w:val="66FC013CBDB3408B8A81463F1B89EFF0"/>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637BC5D4"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1238625828"/>
            <w:placeholder>
              <w:docPart w:val="E06A779ED752486C8B9F82F440DA3ABE"/>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E615087"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4C7E09F5"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3BC92727"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Ongoing support, including administrative and clinical supervision, home visit observation, feedback, teaching, etc.</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723730333"/>
              <w:placeholder>
                <w:docPart w:val="D14408EB60EA47F2ABD82CE1B1D4D040"/>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2EEFDB49"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29773783"/>
            <w:placeholder>
              <w:docPart w:val="B57E48A84A4F426BB795E3F210F4EC88"/>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2BC4A60" w14:textId="77777777">
                <w:pPr>
                  <w:tabs>
                    <w:tab w:val="left" w:pos="360"/>
                  </w:tabs>
                  <w:spacing w:after="0"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7FFDF9E3" w14:textId="77777777">
        <w:trPr>
          <w:gridAfter w:val="2"/>
          <w:wAfter w:w="16" w:type="dxa"/>
          <w:trHeight w:val="575"/>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A50E7FA"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IECMHC strategies (e.g., access to consultants, a mental health consultant for reflective supervision, or ongoing training through the State Infant Mental Health Association)</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676950975"/>
              <w:placeholder>
                <w:docPart w:val="CC7BDE3C559A4A2BA90067D738AB8EB1"/>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2CE031D8"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634686969"/>
            <w:placeholder>
              <w:docPart w:val="BCCE13EE56EE4770BBB8E6DD4D823AE5"/>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FE50502"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BA74168"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D686357"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Promotion of a culture of camaraderie, commitment to high-quality work, shared ownership that honors traditional values, strengths, and interests of individual team member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679027642"/>
              <w:placeholder>
                <w:docPart w:val="1565C66BCB94473BAE7C9459200D27D7"/>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8B7CD68"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915784481"/>
            <w:placeholder>
              <w:docPart w:val="38D91087D2BB41D39476180DCADE47E1"/>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7E4FEF96"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083DD8B8"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A850C9F" w14:textId="77777777">
            <w:pPr>
              <w:tabs>
                <w:tab w:val="left" w:pos="360"/>
              </w:tabs>
              <w:spacing w:after="0" w:line="16" w:lineRule="atLeast"/>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If you noted TA needs in any PD or Quality Workforce Management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D420170" w14:textId="77777777">
            <w:pPr>
              <w:tabs>
                <w:tab w:val="left" w:pos="360"/>
              </w:tabs>
              <w:spacing w:after="0" w:line="16" w:lineRule="atLeast"/>
              <w:rPr>
                <w:rFonts w:ascii="Arial Narrow" w:hAnsi="Arial Narrow" w:eastAsia="Calibri" w:cs="Times New Roman"/>
                <w:b/>
                <w:bCs/>
                <w:color w:val="808080"/>
                <w:sz w:val="20"/>
                <w:szCs w:val="20"/>
              </w:rPr>
            </w:pPr>
          </w:p>
        </w:tc>
      </w:tr>
      <w:tr w:rsidRPr="00366845" w:rsidR="00366845" w:rsidTr="000923D9" w14:paraId="32DF6834"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7AFB2B5" w14:textId="77777777">
            <w:pPr>
              <w:tabs>
                <w:tab w:val="left" w:pos="360"/>
              </w:tabs>
              <w:spacing w:after="0" w:line="16" w:lineRule="atLeast"/>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If you are willing to share any tools you have developed for improving PD or Quality Workforce Management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3A679582" w14:textId="77777777">
            <w:pPr>
              <w:tabs>
                <w:tab w:val="left" w:pos="360"/>
              </w:tabs>
              <w:spacing w:after="0" w:line="16" w:lineRule="atLeast"/>
              <w:rPr>
                <w:rFonts w:ascii="Arial Narrow" w:hAnsi="Arial Narrow" w:eastAsia="Calibri" w:cs="Times New Roman"/>
                <w:b/>
                <w:bCs/>
                <w:color w:val="808080"/>
                <w:sz w:val="20"/>
                <w:szCs w:val="20"/>
              </w:rPr>
            </w:pPr>
          </w:p>
        </w:tc>
      </w:tr>
      <w:tr w:rsidRPr="00366845" w:rsidR="00366845" w:rsidTr="000923D9" w14:paraId="22A4DC6C"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FAD73C6" w14:textId="77777777">
            <w:pPr>
              <w:tabs>
                <w:tab w:val="left" w:pos="360"/>
              </w:tabs>
              <w:spacing w:after="0" w:line="16" w:lineRule="atLeast"/>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Please describe barriers or TA needs in other PD and Quality Workforce Management</w:t>
            </w:r>
            <w:r w:rsidRPr="00366845">
              <w:rPr>
                <w:rFonts w:ascii="Arial Narrow" w:hAnsi="Arial Narrow" w:eastAsia="Calibri" w:cs="Times New Roman"/>
                <w:b/>
                <w:bCs/>
                <w:color w:val="808080"/>
                <w:sz w:val="20"/>
                <w:szCs w:val="20"/>
              </w:rPr>
              <w:t xml:space="preserve"> </w:t>
            </w:r>
            <w:r w:rsidRPr="00366845">
              <w:rPr>
                <w:rFonts w:ascii="Arial Narrow" w:hAnsi="Arial Narrow" w:eastAsia="Calibri" w:cs="Times New Roman"/>
                <w:color w:val="808080"/>
                <w:sz w:val="20"/>
                <w:szCs w:val="20"/>
              </w:rPr>
              <w:t>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C3F4772" w14:textId="77777777">
            <w:pPr>
              <w:tabs>
                <w:tab w:val="left" w:pos="360"/>
              </w:tabs>
              <w:spacing w:after="0" w:line="16" w:lineRule="atLeast"/>
              <w:rPr>
                <w:rFonts w:ascii="Arial Narrow" w:hAnsi="Arial Narrow" w:eastAsia="Calibri" w:cs="Times New Roman"/>
                <w:b/>
                <w:bCs/>
                <w:color w:val="808080"/>
                <w:sz w:val="20"/>
                <w:szCs w:val="20"/>
              </w:rPr>
            </w:pPr>
          </w:p>
        </w:tc>
      </w:tr>
      <w:tr w:rsidRPr="00366845" w:rsidR="00366845" w:rsidTr="000923D9" w14:paraId="7E9A23E2" w14:textId="77777777">
        <w:trPr>
          <w:gridAfter w:val="2"/>
          <w:wAfter w:w="16" w:type="dxa"/>
          <w:cantSplit/>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29A8E664" w14:textId="77777777">
            <w:pPr>
              <w:tabs>
                <w:tab w:val="left" w:pos="360"/>
              </w:tabs>
              <w:spacing w:after="0" w:line="240" w:lineRule="auto"/>
              <w:rPr>
                <w:rFonts w:ascii="Arial" w:hAnsi="Arial" w:eastAsia="Calibri" w:cs="Arial"/>
                <w:b/>
                <w:bCs/>
                <w:sz w:val="24"/>
                <w:szCs w:val="24"/>
              </w:rPr>
            </w:pPr>
            <w:r w:rsidRPr="00366845">
              <w:rPr>
                <w:rFonts w:ascii="Arial" w:hAnsi="Arial" w:eastAsia="Calibri" w:cs="Arial"/>
                <w:b/>
                <w:bCs/>
                <w:sz w:val="24"/>
                <w:szCs w:val="24"/>
              </w:rPr>
              <w:t>Policies and Procedures (P&amp;P)</w:t>
            </w:r>
          </w:p>
        </w:tc>
        <w:tc>
          <w:tcPr>
            <w:tcW w:w="1981"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4F9B44EC" w14:textId="77777777">
            <w:pPr>
              <w:tabs>
                <w:tab w:val="left" w:pos="360"/>
              </w:tabs>
              <w:spacing w:after="0" w:line="240" w:lineRule="auto"/>
              <w:jc w:val="center"/>
              <w:rPr>
                <w:rFonts w:ascii="Calibri" w:hAnsi="Calibri" w:eastAsia="Calibri" w:cs="Times New Roman"/>
                <w:b/>
                <w:bCs/>
                <w:sz w:val="20"/>
                <w:szCs w:val="20"/>
              </w:rPr>
            </w:pPr>
            <w:r w:rsidRPr="00366845">
              <w:rPr>
                <w:rFonts w:ascii="Arial Narrow" w:hAnsi="Arial Narrow" w:eastAsia="Calibri" w:cs="Arial"/>
                <w:b/>
                <w:bCs/>
                <w:sz w:val="20"/>
                <w:szCs w:val="20"/>
              </w:rPr>
              <w:t>Which of these terms best describes your implementation stage?</w:t>
            </w:r>
          </w:p>
        </w:tc>
        <w:tc>
          <w:tcPr>
            <w:tcW w:w="1799"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12AFED3A" w14:textId="77777777">
            <w:pPr>
              <w:tabs>
                <w:tab w:val="left" w:pos="360"/>
              </w:tabs>
              <w:spacing w:after="0" w:line="192" w:lineRule="auto"/>
              <w:jc w:val="center"/>
              <w:rPr>
                <w:rFonts w:ascii="Arial Narrow" w:hAnsi="Arial Narrow" w:eastAsia="Calibri" w:cs="Arial"/>
                <w:b/>
                <w:bCs/>
                <w:sz w:val="20"/>
                <w:szCs w:val="20"/>
              </w:rPr>
            </w:pPr>
            <w:r w:rsidRPr="00366845">
              <w:rPr>
                <w:rFonts w:ascii="Arial Narrow" w:hAnsi="Arial Narrow" w:eastAsia="Calibri" w:cs="Arial"/>
                <w:b/>
                <w:bCs/>
                <w:sz w:val="20"/>
                <w:szCs w:val="20"/>
              </w:rPr>
              <w:t>Do you have TA needs?</w:t>
            </w:r>
          </w:p>
          <w:p w:rsidRPr="00366845" w:rsidR="00366845" w:rsidP="00366845" w:rsidRDefault="00366845" w14:paraId="022C753C" w14:textId="77777777">
            <w:pPr>
              <w:tabs>
                <w:tab w:val="left" w:pos="360"/>
              </w:tabs>
              <w:spacing w:after="0" w:line="240" w:lineRule="auto"/>
              <w:rPr>
                <w:rFonts w:ascii="Calibri" w:hAnsi="Calibri" w:eastAsia="Calibri" w:cs="Times New Roman"/>
                <w:b/>
                <w:bCs/>
                <w:sz w:val="20"/>
                <w:szCs w:val="20"/>
              </w:rPr>
            </w:pPr>
          </w:p>
        </w:tc>
      </w:tr>
      <w:tr w:rsidRPr="00366845" w:rsidR="00366845" w:rsidTr="000923D9" w14:paraId="3F6E5FE8" w14:textId="77777777">
        <w:trPr>
          <w:cantSplit/>
          <w:trHeight w:val="70"/>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7A5F91EE" w14:textId="77777777">
            <w:pPr>
              <w:tabs>
                <w:tab w:val="left" w:pos="360"/>
              </w:tabs>
              <w:spacing w:after="0" w:line="240" w:lineRule="auto"/>
              <w:rPr>
                <w:rFonts w:ascii="Arial Narrow" w:hAnsi="Arial Narrow" w:eastAsia="Calibri" w:cs="Arial"/>
              </w:rPr>
            </w:pPr>
            <w:r w:rsidRPr="00366845">
              <w:rPr>
                <w:rFonts w:ascii="Calibri" w:hAnsi="Calibri" w:eastAsia="Calibri" w:cs="Times New Roman"/>
                <w:b/>
                <w:bCs/>
              </w:rPr>
              <w:t>Please answer the following questions about your implementation stage, and TA needs related to the sample topics.</w:t>
            </w:r>
          </w:p>
        </w:tc>
      </w:tr>
      <w:tr w:rsidRPr="00366845" w:rsidR="00366845" w:rsidTr="000923D9" w14:paraId="65582147"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8621848"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bookmarkStart w:name="_Hlk7523740" w:id="2"/>
            <w:r w:rsidRPr="00366845">
              <w:rPr>
                <w:rFonts w:ascii="Arial Narrow" w:hAnsi="Arial Narrow" w:eastAsia="MS Mincho" w:cs="Arial"/>
                <w:color w:val="808080"/>
                <w:sz w:val="20"/>
                <w:szCs w:val="20"/>
              </w:rPr>
              <w:t>Fully developed THV program P&amp;P manual</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203836045"/>
              <w:placeholder>
                <w:docPart w:val="2FED181D2D7A4ACF855868FF6DE69F38"/>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64A4332"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927490358"/>
            <w:placeholder>
              <w:docPart w:val="EB4396104ECA480B949BA7842BD49CA4"/>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A00A21D" w14:textId="77777777">
                <w:pPr>
                  <w:tabs>
                    <w:tab w:val="left" w:pos="360"/>
                  </w:tabs>
                  <w:spacing w:after="0"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3F7BCC86"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1018C78"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Update of the P&amp;P manual, at least annually (if needed more frequently)</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042511917"/>
              <w:placeholder>
                <w:docPart w:val="67BF0C508FB44C989B4478241B96DC9D"/>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3768BBF"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647637345"/>
            <w:placeholder>
              <w:docPart w:val="E2B90ABB74D041C9989C2005630E5E27"/>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5DBE20C"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2744F96F"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B6210E4"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Orienting new staff on the program policy and procedure manual</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2059082806"/>
              <w:placeholder>
                <w:docPart w:val="2D398AE7DD544FE18DF2DBB517F3B76C"/>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4C2EB6FF"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664196554"/>
            <w:placeholder>
              <w:docPart w:val="9EF132D753B8441DB47666807D325832"/>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72F2902"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05EE7FC9"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C21EAA6"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Easy access to the P&amp;P manual in a convenient location and format</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65496674"/>
              <w:placeholder>
                <w:docPart w:val="FFE88414314C41C598587A382BF9AC16"/>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5C33952E"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306893013"/>
            <w:placeholder>
              <w:docPart w:val="DEF9817D6BD24161B9DA9E0EF221F236"/>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1EEEC5D"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bookmarkEnd w:id="2"/>
      <w:tr w:rsidRPr="00366845" w:rsidR="00366845" w:rsidTr="000923D9" w14:paraId="6ED1278A"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9A8E6E3"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P&amp;P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FAE5407" w14:textId="77777777">
            <w:pPr>
              <w:tabs>
                <w:tab w:val="left" w:pos="360"/>
              </w:tabs>
              <w:spacing w:after="0" w:line="16" w:lineRule="atLeast"/>
              <w:ind w:left="216"/>
              <w:rPr>
                <w:rFonts w:ascii="Arial Narrow" w:hAnsi="Arial Narrow" w:eastAsia="Times New Roman" w:cs="Times New Roman"/>
                <w:sz w:val="20"/>
                <w:szCs w:val="20"/>
              </w:rPr>
            </w:pPr>
          </w:p>
          <w:p w:rsidRPr="00366845" w:rsidR="00366845" w:rsidP="00366845" w:rsidRDefault="00366845" w14:paraId="6DDA67E8" w14:textId="77777777">
            <w:pPr>
              <w:tabs>
                <w:tab w:val="left" w:pos="360"/>
              </w:tabs>
              <w:spacing w:after="0" w:line="16" w:lineRule="atLeast"/>
              <w:rPr>
                <w:rFonts w:ascii="Arial Narrow" w:hAnsi="Arial Narrow" w:eastAsia="Calibri" w:cs="Times New Roman"/>
                <w:color w:val="808080"/>
                <w:sz w:val="20"/>
                <w:szCs w:val="20"/>
              </w:rPr>
            </w:pPr>
          </w:p>
        </w:tc>
      </w:tr>
      <w:tr w:rsidRPr="00366845" w:rsidR="00366845" w:rsidTr="000923D9" w14:paraId="71401D4A"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8E6C780"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lastRenderedPageBreak/>
              <w:t>If you are willing to share any tools you have developed for improving P&amp;P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88068C4" w14:textId="77777777">
            <w:pPr>
              <w:tabs>
                <w:tab w:val="left" w:pos="360"/>
              </w:tabs>
              <w:spacing w:after="0" w:line="16" w:lineRule="atLeast"/>
              <w:ind w:left="216"/>
              <w:rPr>
                <w:rFonts w:ascii="Arial Narrow" w:hAnsi="Arial Narrow" w:eastAsia="Times New Roman" w:cs="Times New Roman"/>
                <w:sz w:val="20"/>
                <w:szCs w:val="20"/>
              </w:rPr>
            </w:pPr>
          </w:p>
        </w:tc>
      </w:tr>
      <w:tr w:rsidRPr="00366845" w:rsidR="00366845" w:rsidTr="000923D9" w14:paraId="48B3D521"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3B083EA"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Policies and Procedures 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5C16E5D" w14:textId="77777777">
            <w:pPr>
              <w:tabs>
                <w:tab w:val="left" w:pos="360"/>
              </w:tabs>
              <w:spacing w:after="0" w:line="16" w:lineRule="atLeast"/>
              <w:ind w:left="216"/>
              <w:rPr>
                <w:rFonts w:ascii="Arial Narrow" w:hAnsi="Arial Narrow" w:eastAsia="Times New Roman" w:cs="Times New Roman"/>
                <w:sz w:val="20"/>
                <w:szCs w:val="20"/>
              </w:rPr>
            </w:pPr>
          </w:p>
        </w:tc>
      </w:tr>
      <w:tr w:rsidRPr="00366845" w:rsidR="00366845" w:rsidTr="000923D9" w14:paraId="58BFD81E" w14:textId="77777777">
        <w:trPr>
          <w:cantSplit/>
          <w:trHeight w:val="152"/>
        </w:trPr>
        <w:tc>
          <w:tcPr>
            <w:tcW w:w="11351" w:type="dxa"/>
            <w:gridSpan w:val="5"/>
            <w:tcBorders>
              <w:top w:val="nil"/>
              <w:left w:val="single" w:color="808080" w:sz="4" w:space="0"/>
              <w:bottom w:val="single" w:color="808080" w:sz="4" w:space="0"/>
              <w:right w:val="single" w:color="000000" w:sz="4" w:space="0"/>
            </w:tcBorders>
            <w:shd w:val="clear" w:color="auto" w:fill="1F497D"/>
          </w:tcPr>
          <w:p w:rsidRPr="00366845" w:rsidR="00366845" w:rsidP="00366845" w:rsidRDefault="00366845" w14:paraId="360429AE" w14:textId="77777777">
            <w:pPr>
              <w:tabs>
                <w:tab w:val="left" w:pos="360"/>
              </w:tabs>
              <w:spacing w:before="120" w:after="120" w:line="240" w:lineRule="auto"/>
              <w:jc w:val="center"/>
              <w:rPr>
                <w:rFonts w:ascii="Arial Narrow" w:hAnsi="Arial Narrow" w:eastAsia="Calibri" w:cs="Arial"/>
                <w:b/>
                <w:color w:val="FFFFFF"/>
                <w:sz w:val="20"/>
                <w:szCs w:val="20"/>
              </w:rPr>
            </w:pPr>
            <w:r w:rsidRPr="00366845">
              <w:rPr>
                <w:rFonts w:ascii="Arial Narrow" w:hAnsi="Arial Narrow" w:eastAsia="Calibri" w:cs="Arial"/>
                <w:b/>
                <w:color w:val="FFFFFF"/>
                <w:sz w:val="20"/>
                <w:szCs w:val="20"/>
              </w:rPr>
              <w:t xml:space="preserve">LEADERSHIP DRIVERS </w:t>
            </w:r>
          </w:p>
        </w:tc>
      </w:tr>
      <w:tr w:rsidRPr="00366845" w:rsidR="00366845" w:rsidTr="000923D9" w14:paraId="5F670255" w14:textId="77777777">
        <w:trPr>
          <w:gridAfter w:val="2"/>
          <w:wAfter w:w="16" w:type="dxa"/>
          <w:cantSplit/>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52D2E3EB" w14:textId="77777777">
            <w:pPr>
              <w:tabs>
                <w:tab w:val="left" w:pos="360"/>
              </w:tabs>
              <w:spacing w:after="0" w:line="240" w:lineRule="auto"/>
              <w:rPr>
                <w:rFonts w:ascii="Arial" w:hAnsi="Arial" w:eastAsia="Calibri" w:cs="Arial"/>
                <w:b/>
                <w:bCs/>
                <w:sz w:val="24"/>
                <w:szCs w:val="24"/>
              </w:rPr>
            </w:pPr>
            <w:r w:rsidRPr="00366845">
              <w:rPr>
                <w:rFonts w:ascii="Arial" w:hAnsi="Arial" w:eastAsia="Calibri" w:cs="Arial"/>
                <w:b/>
                <w:bCs/>
                <w:sz w:val="24"/>
                <w:szCs w:val="24"/>
              </w:rPr>
              <w:t>Program Leadership Support and Administration</w:t>
            </w:r>
          </w:p>
        </w:tc>
        <w:tc>
          <w:tcPr>
            <w:tcW w:w="1981"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7F7E9339" w14:textId="77777777">
            <w:pPr>
              <w:tabs>
                <w:tab w:val="left" w:pos="360"/>
              </w:tabs>
              <w:spacing w:after="0" w:line="240" w:lineRule="auto"/>
              <w:jc w:val="center"/>
              <w:rPr>
                <w:rFonts w:ascii="Arial Narrow" w:hAnsi="Arial Narrow" w:eastAsia="Calibri" w:cs="Times New Roman"/>
                <w:b/>
                <w:bCs/>
                <w:sz w:val="20"/>
                <w:szCs w:val="20"/>
              </w:rPr>
            </w:pPr>
            <w:r w:rsidRPr="00366845">
              <w:rPr>
                <w:rFonts w:ascii="Arial Narrow" w:hAnsi="Arial Narrow" w:eastAsia="Calibri" w:cs="Arial"/>
                <w:b/>
                <w:bCs/>
                <w:sz w:val="20"/>
                <w:szCs w:val="20"/>
              </w:rPr>
              <w:t>Which of these terms best describes your implementation stage?</w:t>
            </w:r>
          </w:p>
        </w:tc>
        <w:tc>
          <w:tcPr>
            <w:tcW w:w="1799"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35E2DE47" w14:textId="77777777">
            <w:pPr>
              <w:tabs>
                <w:tab w:val="left" w:pos="360"/>
              </w:tabs>
              <w:spacing w:after="0" w:line="192" w:lineRule="auto"/>
              <w:jc w:val="center"/>
              <w:rPr>
                <w:rFonts w:ascii="Arial Narrow" w:hAnsi="Arial Narrow" w:eastAsia="Calibri" w:cs="Arial"/>
                <w:b/>
                <w:bCs/>
                <w:sz w:val="20"/>
                <w:szCs w:val="20"/>
              </w:rPr>
            </w:pPr>
            <w:r w:rsidRPr="00366845">
              <w:rPr>
                <w:rFonts w:ascii="Arial Narrow" w:hAnsi="Arial Narrow" w:eastAsia="Calibri" w:cs="Arial"/>
                <w:b/>
                <w:bCs/>
                <w:sz w:val="20"/>
                <w:szCs w:val="20"/>
              </w:rPr>
              <w:t>Do you have TA needs?</w:t>
            </w:r>
          </w:p>
          <w:p w:rsidRPr="00366845" w:rsidR="00366845" w:rsidP="00366845" w:rsidRDefault="00366845" w14:paraId="5B762B46" w14:textId="77777777">
            <w:pPr>
              <w:tabs>
                <w:tab w:val="left" w:pos="360"/>
              </w:tabs>
              <w:spacing w:after="0" w:line="240" w:lineRule="auto"/>
              <w:rPr>
                <w:rFonts w:ascii="Arial Narrow" w:hAnsi="Arial Narrow" w:eastAsia="Calibri" w:cs="Times New Roman"/>
                <w:b/>
                <w:bCs/>
                <w:sz w:val="20"/>
                <w:szCs w:val="20"/>
              </w:rPr>
            </w:pPr>
          </w:p>
        </w:tc>
      </w:tr>
      <w:tr w:rsidRPr="00366845" w:rsidR="00366845" w:rsidTr="000923D9" w14:paraId="32407273" w14:textId="77777777">
        <w:trPr>
          <w:cantSplit/>
          <w:trHeight w:val="70"/>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0DD151EC" w14:textId="77777777">
            <w:pPr>
              <w:tabs>
                <w:tab w:val="left" w:pos="360"/>
              </w:tabs>
              <w:spacing w:after="0" w:line="240" w:lineRule="auto"/>
              <w:rPr>
                <w:rFonts w:ascii="Arial Narrow" w:hAnsi="Arial Narrow" w:eastAsia="Calibri" w:cs="Arial"/>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7ADEFDEC" w14:textId="77777777">
        <w:trPr>
          <w:gridAfter w:val="2"/>
          <w:wAfter w:w="16" w:type="dxa"/>
          <w:trHeight w:val="413"/>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D736397"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Training system for program leaders to build THV competency practice (e.g., problem-solving, change management, home visiting implementation, and budget management to meet requirement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756272759"/>
              <w:placeholder>
                <w:docPart w:val="C804526351A542D4AF773C8DF5D88391"/>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EC0926F"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084821060"/>
            <w:placeholder>
              <w:docPart w:val="5BE9FCF33EB74F8098C7F00D9E5C213C"/>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CBEB2D2"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0127147" w14:textId="77777777">
        <w:trPr>
          <w:gridAfter w:val="2"/>
          <w:wAfter w:w="16" w:type="dxa"/>
          <w:trHeight w:val="287"/>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7C04C8E"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 xml:space="preserve">Opportunities for home visiting team members to provide feedback about program implementation </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476343228"/>
              <w:placeholder>
                <w:docPart w:val="692C5CFFA81146639BC3C957B5CFB3A3"/>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745CD50"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426399084"/>
            <w:placeholder>
              <w:docPart w:val="666E43EB6BDA43F69E9D041DDE8D39A2"/>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BE234DB"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3E5E1882" w14:textId="77777777">
        <w:trPr>
          <w:gridAfter w:val="2"/>
          <w:wAfter w:w="16" w:type="dxa"/>
          <w:trHeight w:val="80"/>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E9081B7"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nitial and ongoing quality reflective supervision training for program leaders through a trained provider</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381977876"/>
              <w:placeholder>
                <w:docPart w:val="2E75A7B266C743EA8E11DF15991DDD58"/>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8CD29EA"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966498177"/>
            <w:placeholder>
              <w:docPart w:val="5971C971A1FE40A08204D1A5D6D2C469"/>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1CDC728"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2DB06BC1"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ADEF7F0"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Quality program oversight (e.g., managing workload, supporting home visitors with administrative requirements, ensuring strong program operation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65712755"/>
              <w:placeholder>
                <w:docPart w:val="0F90081F46DD47349EA804C5B9D144DD"/>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6DA7B52"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861893936"/>
            <w:placeholder>
              <w:docPart w:val="8FD9AE56261D41A498D3B178A3B2E4B7"/>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6B9B70E"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580027D"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4229285"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Quality and regular review of sub-recipient contract deliverables (as applicable)</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607849766"/>
              <w:placeholder>
                <w:docPart w:val="219631E5AF744E9E8F60826B1CC859AC"/>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D5BD621"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018877741"/>
            <w:placeholder>
              <w:docPart w:val="1E4BBDE191844A4798F59BEFBF1EFA12"/>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7327359"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2E9ED657"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AEC3120"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Trained program leaders who are well versed in programmatic data requirements, including performance measures, CQI, and model data element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2034534544"/>
              <w:placeholder>
                <w:docPart w:val="57E4E434741A4617A1EFCB48B5A9306F"/>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2258FEA"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62888922"/>
            <w:placeholder>
              <w:docPart w:val="137F45B17C6F4A0E849D724ECBB44DED"/>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60EBE13"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04FA6106"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E91A6B1"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Trained program leaders who are comfortable and equipped to support home visitors with data requirements,</w:t>
            </w:r>
            <w:r w:rsidRPr="00366845">
              <w:rPr>
                <w:rFonts w:ascii="Arial Narrow" w:hAnsi="Arial Narrow" w:eastAsia="Calibri" w:cs="Times New Roman"/>
                <w:color w:val="808080"/>
                <w:sz w:val="20"/>
                <w:szCs w:val="20"/>
              </w:rPr>
              <w:t xml:space="preserve"> </w:t>
            </w:r>
            <w:r w:rsidRPr="00366845">
              <w:rPr>
                <w:rFonts w:ascii="Arial Narrow" w:hAnsi="Arial Narrow" w:eastAsia="MS Mincho" w:cs="Arial"/>
                <w:color w:val="808080"/>
                <w:sz w:val="20"/>
                <w:szCs w:val="20"/>
              </w:rPr>
              <w:t>including performance measures, CQI, and model data element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19670137"/>
              <w:placeholder>
                <w:docPart w:val="022ED3A09A6541D7B7213DB02868656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54B49B08"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43677803"/>
            <w:placeholder>
              <w:docPart w:val="AF684B7642364D359FECB04A15BE3D6A"/>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FAC6DBB"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4DFDE260"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468DE9A"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Trained program leaders who understand tribal culture, the community, and other relevant tribal context, as needed</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812532781"/>
              <w:placeholder>
                <w:docPart w:val="A058341C348D436EA9928B48D10119D2"/>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6306EFF"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10270656"/>
            <w:placeholder>
              <w:docPart w:val="AD5AF68471F74ED09868B352CDFC56AF"/>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B1EF730"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34580F06"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FE252F8"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Program Leadership Support and Administration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895C29E"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5CFD8F19"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1453B0A"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Program Leadership Support and Administration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7F6AAA6"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0107D3A0"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667A866"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Program Leadership Support and Administration 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1B3FD43"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211B18B3" w14:textId="77777777">
        <w:trPr>
          <w:gridAfter w:val="2"/>
          <w:wAfter w:w="16" w:type="dxa"/>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244E6443" w14:textId="77777777">
            <w:pPr>
              <w:tabs>
                <w:tab w:val="left" w:pos="360"/>
              </w:tabs>
              <w:spacing w:after="100" w:afterAutospacing="1" w:line="16" w:lineRule="atLeast"/>
              <w:rPr>
                <w:rFonts w:ascii="Arial" w:hAnsi="Arial" w:eastAsia="Times New Roman" w:cs="Arial"/>
                <w:b/>
                <w:bCs/>
                <w:sz w:val="24"/>
                <w:szCs w:val="24"/>
              </w:rPr>
            </w:pPr>
            <w:r w:rsidRPr="00366845">
              <w:rPr>
                <w:rFonts w:ascii="Arial" w:hAnsi="Arial" w:eastAsia="Calibri" w:cs="Arial"/>
                <w:b/>
                <w:bCs/>
                <w:sz w:val="24"/>
                <w:szCs w:val="24"/>
              </w:rPr>
              <w:t>Tribal/Organizational Leadership, Governance, and Administration</w:t>
            </w:r>
          </w:p>
        </w:tc>
        <w:tc>
          <w:tcPr>
            <w:tcW w:w="1981"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6E692E96" w14:textId="77777777">
            <w:pPr>
              <w:tabs>
                <w:tab w:val="left" w:pos="360"/>
              </w:tabs>
              <w:spacing w:after="100" w:afterAutospacing="1" w:line="16" w:lineRule="atLeast"/>
              <w:jc w:val="center"/>
              <w:rPr>
                <w:rFonts w:ascii="Arial Narrow" w:hAnsi="Arial Narrow" w:eastAsia="Times New Roman" w:cs="Times New Roman"/>
                <w:b/>
                <w:bCs/>
                <w:sz w:val="20"/>
                <w:szCs w:val="20"/>
              </w:rPr>
            </w:pPr>
            <w:r w:rsidRPr="00366845">
              <w:rPr>
                <w:rFonts w:ascii="Arial Narrow" w:hAnsi="Arial Narrow" w:eastAsia="Calibri" w:cs="Arial"/>
                <w:b/>
                <w:bCs/>
                <w:sz w:val="20"/>
                <w:szCs w:val="20"/>
              </w:rPr>
              <w:t>Which of these terms best describes your implementation stage?</w:t>
            </w:r>
          </w:p>
        </w:tc>
        <w:tc>
          <w:tcPr>
            <w:tcW w:w="1799"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542D2A70" w14:textId="77777777">
            <w:pPr>
              <w:tabs>
                <w:tab w:val="left" w:pos="360"/>
              </w:tabs>
              <w:spacing w:after="0" w:line="192" w:lineRule="auto"/>
              <w:jc w:val="center"/>
              <w:rPr>
                <w:rFonts w:ascii="Arial Narrow" w:hAnsi="Arial Narrow" w:eastAsia="Calibri" w:cs="Arial"/>
                <w:b/>
                <w:bCs/>
                <w:sz w:val="20"/>
                <w:szCs w:val="20"/>
              </w:rPr>
            </w:pPr>
            <w:r w:rsidRPr="00366845">
              <w:rPr>
                <w:rFonts w:ascii="Arial Narrow" w:hAnsi="Arial Narrow" w:eastAsia="Calibri" w:cs="Arial"/>
                <w:b/>
                <w:bCs/>
                <w:sz w:val="20"/>
                <w:szCs w:val="20"/>
              </w:rPr>
              <w:t>Do you have TA needs?</w:t>
            </w:r>
          </w:p>
          <w:p w:rsidRPr="00366845" w:rsidR="00366845" w:rsidP="00366845" w:rsidRDefault="00366845" w14:paraId="63C1E92C" w14:textId="77777777">
            <w:pPr>
              <w:tabs>
                <w:tab w:val="left" w:pos="360"/>
              </w:tabs>
              <w:spacing w:after="100" w:afterAutospacing="1" w:line="16" w:lineRule="atLeast"/>
              <w:rPr>
                <w:rFonts w:ascii="Arial Narrow" w:hAnsi="Arial Narrow" w:eastAsia="Times New Roman" w:cs="Times New Roman"/>
                <w:b/>
                <w:bCs/>
                <w:sz w:val="20"/>
                <w:szCs w:val="20"/>
              </w:rPr>
            </w:pPr>
          </w:p>
        </w:tc>
      </w:tr>
      <w:tr w:rsidRPr="00366845" w:rsidR="00366845" w:rsidTr="000923D9" w14:paraId="3F4096CF" w14:textId="77777777">
        <w:trPr>
          <w:trHeight w:val="70"/>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278F4B18" w14:textId="77777777">
            <w:pPr>
              <w:tabs>
                <w:tab w:val="left" w:pos="360"/>
              </w:tabs>
              <w:spacing w:after="100" w:afterAutospacing="1" w:line="16" w:lineRule="atLeast"/>
              <w:rPr>
                <w:rFonts w:ascii="Arial Narrow" w:hAnsi="Arial Narrow" w:eastAsia="Times New Roman" w:cs="Times New Roman"/>
                <w:b/>
                <w:bCs/>
                <w:color w:val="808080"/>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6EA976B6"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BE65ACB"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Leadership at all relevant levels of the organization understand how to champion and support THV implementation, improvement, and sustainability component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844016389"/>
              <w:placeholder>
                <w:docPart w:val="2E898FBBFDA042EF9083A5A8AC6820DF"/>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F35DE2F"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473946431"/>
            <w:placeholder>
              <w:docPart w:val="F26377145FBE4FB8A708E70C287B7417"/>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0999302"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4BFEEB5E"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763C0CCA"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Leadership builds relationships and linkages with external stakeholders to reduce barriers to THV service implementation and to meeting the needs of enrolled familie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911925039"/>
              <w:placeholder>
                <w:docPart w:val="517136DF2ABC41F3A60BD05E7A767E0B"/>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8C39824"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000700301"/>
            <w:placeholder>
              <w:docPart w:val="0F3A6EF841F04B46984B38992C8D809A"/>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2B0998A"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E673324"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D9863C0"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Leadership routinely reviews program reports and data to assess THV practice, performance measures, CQI, data quality issues to help guide decision-making</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870601070"/>
              <w:placeholder>
                <w:docPart w:val="4DE207C093B84173AE5D535C0CC0180C"/>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2A3764C3"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025866368"/>
            <w:placeholder>
              <w:docPart w:val="E6779D6FE25B407AB2CF35BF02B77D56"/>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A216688"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4D274647"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3821CDB6"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Leadership regularly provides feedback to help implement adjustments and changes in response to changing population and community need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829254192"/>
              <w:placeholder>
                <w:docPart w:val="CF70E0F6A1C842EFB04DEC6092284DEE"/>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3DD8C99"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382321644"/>
            <w:placeholder>
              <w:docPart w:val="31DEE70061AB404D9C56428908AD8FA6"/>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5677603"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77ACEE6D" w14:textId="77777777">
        <w:trPr>
          <w:gridAfter w:val="2"/>
          <w:wAfter w:w="16" w:type="dxa"/>
          <w:trHeight w:val="287"/>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6BFEEED"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Program leaders receive regular supervision and communication from tribal/organizational leadership</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2060131185"/>
              <w:placeholder>
                <w:docPart w:val="1865B0449A1F4E918370A86AC66A7B4E"/>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C3DF1D5"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052263688"/>
            <w:placeholder>
              <w:docPart w:val="52D9E3550B4246C78116A641793FBB4A"/>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F735C69"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C044078" w14:textId="77777777">
        <w:trPr>
          <w:gridAfter w:val="2"/>
          <w:wAfter w:w="16" w:type="dxa"/>
          <w:trHeight w:val="287"/>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4043B3F9"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Tribal/Organizational Leadership, Governance, and Administration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05C3259"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51E4B006" w14:textId="77777777">
        <w:trPr>
          <w:gridAfter w:val="2"/>
          <w:wAfter w:w="16" w:type="dxa"/>
          <w:trHeight w:val="287"/>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A2A2803"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Tribal/Organizational Leadership, Governance, and Administration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E4E0363"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4420CFFC" w14:textId="77777777">
        <w:trPr>
          <w:gridAfter w:val="2"/>
          <w:wAfter w:w="16" w:type="dxa"/>
          <w:trHeight w:val="287"/>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4D41C5D3"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Tribal/Organizational Leadership, Governance, and Administration 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F4EFBDA"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6D70B5AE" w14:textId="77777777">
        <w:trPr>
          <w:gridAfter w:val="2"/>
          <w:wAfter w:w="16" w:type="dxa"/>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39D7BEB4" w14:textId="77777777">
            <w:pPr>
              <w:tabs>
                <w:tab w:val="left" w:pos="360"/>
              </w:tabs>
              <w:spacing w:after="100" w:afterAutospacing="1" w:line="16" w:lineRule="atLeast"/>
              <w:rPr>
                <w:rFonts w:ascii="Arial Narrow" w:hAnsi="Arial Narrow" w:eastAsia="Times New Roman" w:cs="Times New Roman"/>
                <w:b/>
                <w:bCs/>
                <w:sz w:val="28"/>
                <w:szCs w:val="28"/>
              </w:rPr>
            </w:pPr>
            <w:r w:rsidRPr="00366845">
              <w:rPr>
                <w:rFonts w:ascii="Calibri" w:hAnsi="Calibri" w:eastAsia="Calibri" w:cs="Times New Roman"/>
                <w:b/>
                <w:bCs/>
                <w:sz w:val="28"/>
                <w:szCs w:val="28"/>
              </w:rPr>
              <w:t>Organizational Fiscal Management Practices</w:t>
            </w:r>
          </w:p>
        </w:tc>
        <w:tc>
          <w:tcPr>
            <w:tcW w:w="1981"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24BBD629" w14:textId="77777777">
            <w:pPr>
              <w:tabs>
                <w:tab w:val="left" w:pos="360"/>
              </w:tabs>
              <w:spacing w:after="100" w:afterAutospacing="1" w:line="16" w:lineRule="atLeast"/>
              <w:jc w:val="center"/>
              <w:rPr>
                <w:rFonts w:ascii="Arial Narrow" w:hAnsi="Arial Narrow" w:eastAsia="Times New Roman" w:cs="Times New Roman"/>
                <w:b/>
                <w:bCs/>
                <w:sz w:val="20"/>
                <w:szCs w:val="20"/>
              </w:rPr>
            </w:pPr>
            <w:r w:rsidRPr="00366845">
              <w:rPr>
                <w:rFonts w:ascii="Arial Narrow" w:hAnsi="Arial Narrow" w:eastAsia="Calibri" w:cs="Arial"/>
                <w:b/>
                <w:bCs/>
                <w:sz w:val="20"/>
                <w:szCs w:val="20"/>
              </w:rPr>
              <w:t xml:space="preserve">Which of these terms best describes your </w:t>
            </w:r>
            <w:r w:rsidRPr="00366845">
              <w:rPr>
                <w:rFonts w:ascii="Arial Narrow" w:hAnsi="Arial Narrow" w:eastAsia="Calibri" w:cs="Arial"/>
                <w:b/>
                <w:bCs/>
                <w:sz w:val="20"/>
                <w:szCs w:val="20"/>
              </w:rPr>
              <w:lastRenderedPageBreak/>
              <w:t>implementation stage?</w:t>
            </w:r>
          </w:p>
        </w:tc>
        <w:tc>
          <w:tcPr>
            <w:tcW w:w="1799"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5513A368" w14:textId="77777777">
            <w:pPr>
              <w:tabs>
                <w:tab w:val="left" w:pos="360"/>
              </w:tabs>
              <w:spacing w:after="100" w:afterAutospacing="1" w:line="16" w:lineRule="atLeast"/>
              <w:jc w:val="center"/>
              <w:rPr>
                <w:rFonts w:ascii="Arial Narrow" w:hAnsi="Arial Narrow" w:eastAsia="Times New Roman" w:cs="Times New Roman"/>
                <w:b/>
                <w:bCs/>
                <w:sz w:val="20"/>
                <w:szCs w:val="20"/>
              </w:rPr>
            </w:pPr>
            <w:r w:rsidRPr="00366845">
              <w:rPr>
                <w:rFonts w:ascii="Arial Narrow" w:hAnsi="Arial Narrow" w:eastAsia="Calibri" w:cs="Arial"/>
                <w:b/>
                <w:bCs/>
                <w:sz w:val="20"/>
                <w:szCs w:val="20"/>
              </w:rPr>
              <w:lastRenderedPageBreak/>
              <w:t>Do you have TA needs?</w:t>
            </w:r>
          </w:p>
        </w:tc>
      </w:tr>
      <w:tr w:rsidRPr="00366845" w:rsidR="00366845" w:rsidTr="000923D9" w14:paraId="6F34E6CF" w14:textId="77777777">
        <w:trPr>
          <w:trHeight w:val="70"/>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17F6B971" w14:textId="77777777">
            <w:pPr>
              <w:tabs>
                <w:tab w:val="left" w:pos="360"/>
              </w:tabs>
              <w:spacing w:after="100" w:afterAutospacing="1" w:line="16" w:lineRule="atLeast"/>
              <w:rPr>
                <w:rFonts w:ascii="Arial Narrow" w:hAnsi="Arial Narrow" w:eastAsia="Times New Roman" w:cs="Times New Roman"/>
                <w:b/>
                <w:bCs/>
                <w:color w:val="808080"/>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2E48081F"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B878D55"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An annual budget development process that involves relevant program and administrative staff</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215940385"/>
              <w:placeholder>
                <w:docPart w:val="8EDAE160997E4505A1E597A2771B272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A45D2B6"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980998816"/>
            <w:placeholder>
              <w:docPart w:val="0C7C88AA05704D23A880F1415CCC50A0"/>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3B19257"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28818622"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1C6C520C" w14:textId="2C44D326">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 xml:space="preserve">Consistent and regular review of spending allocations and </w:t>
            </w:r>
            <w:r w:rsidRPr="00366845" w:rsidR="002968F4">
              <w:rPr>
                <w:rFonts w:ascii="Arial Narrow" w:hAnsi="Arial Narrow" w:eastAsia="MS Mincho" w:cs="Arial"/>
                <w:color w:val="808080"/>
                <w:sz w:val="20"/>
                <w:szCs w:val="20"/>
              </w:rPr>
              <w:t>line-item</w:t>
            </w:r>
            <w:r w:rsidRPr="00366845">
              <w:rPr>
                <w:rFonts w:ascii="Arial Narrow" w:hAnsi="Arial Narrow" w:eastAsia="MS Mincho" w:cs="Arial"/>
                <w:color w:val="808080"/>
                <w:sz w:val="20"/>
                <w:szCs w:val="20"/>
              </w:rPr>
              <w:t xml:space="preserve"> breakdowns that involves program leaders and other relevant program and fiscal staff</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376541331"/>
              <w:placeholder>
                <w:docPart w:val="4C140729C2BD4308BF0CDC283566CA64"/>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2946676"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994919339"/>
            <w:placeholder>
              <w:docPart w:val="05DEB88851944173928BC2A594A842A5"/>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22B7704"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9F50765" w14:textId="77777777">
        <w:trPr>
          <w:gridAfter w:val="2"/>
          <w:wAfter w:w="16" w:type="dxa"/>
          <w:trHeight w:val="377"/>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0C03A13E" w14:textId="2E9729A9">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 xml:space="preserve">If applicable, regular review of spending allocations and </w:t>
            </w:r>
            <w:r w:rsidRPr="00366845" w:rsidR="002968F4">
              <w:rPr>
                <w:rFonts w:ascii="Arial Narrow" w:hAnsi="Arial Narrow" w:eastAsia="MS Mincho" w:cs="Arial"/>
                <w:color w:val="808080"/>
                <w:sz w:val="20"/>
                <w:szCs w:val="20"/>
              </w:rPr>
              <w:t>line-item</w:t>
            </w:r>
            <w:r w:rsidRPr="00366845">
              <w:rPr>
                <w:rFonts w:ascii="Arial Narrow" w:hAnsi="Arial Narrow" w:eastAsia="MS Mincho" w:cs="Arial"/>
                <w:color w:val="808080"/>
                <w:sz w:val="20"/>
                <w:szCs w:val="20"/>
              </w:rPr>
              <w:t xml:space="preserve"> breakdowns with sub-contracting home visiting site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066760307"/>
              <w:placeholder>
                <w:docPart w:val="2973FD675D8D4722ABB01A02C185E594"/>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listItem w:displayText="Not Applicable" w:value="Not Applicable"/>
              </w:dropDownList>
            </w:sdtPr>
            <w:sdtEndPr/>
            <w:sdtContent>
              <w:p w:rsidRPr="00366845" w:rsidR="00366845" w:rsidP="00366845" w:rsidRDefault="00366845" w14:paraId="024D87AB"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50994963"/>
            <w:placeholder>
              <w:docPart w:val="E948BE62BC89406D8BBD6479844FC22C"/>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735A4AD0"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77A46584"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7829ABF1"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Organizational Fiscal Management Practices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71B63F39"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22329C48"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8D763DF"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Organizational Fiscal Management Practices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A1F6A01"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21C1D712"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0AA229A3"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Organizational Fiscal Management Practices 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A23FD87"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42B879F5" w14:textId="77777777">
        <w:trPr>
          <w:cantSplit/>
          <w:trHeight w:val="215"/>
        </w:trPr>
        <w:tc>
          <w:tcPr>
            <w:tcW w:w="11351" w:type="dxa"/>
            <w:gridSpan w:val="5"/>
            <w:tcBorders>
              <w:top w:val="nil"/>
              <w:left w:val="single" w:color="808080" w:sz="4" w:space="0"/>
              <w:bottom w:val="single" w:color="808080" w:sz="4" w:space="0"/>
              <w:right w:val="single" w:color="000000" w:sz="4" w:space="0"/>
            </w:tcBorders>
            <w:shd w:val="clear" w:color="auto" w:fill="1F497D"/>
          </w:tcPr>
          <w:p w:rsidRPr="00366845" w:rsidR="00366845" w:rsidP="00366845" w:rsidRDefault="00366845" w14:paraId="24649BC4" w14:textId="77777777">
            <w:pPr>
              <w:tabs>
                <w:tab w:val="left" w:pos="360"/>
              </w:tabs>
              <w:spacing w:before="120" w:after="120" w:line="240" w:lineRule="auto"/>
              <w:jc w:val="center"/>
              <w:rPr>
                <w:rFonts w:ascii="Arial Narrow" w:hAnsi="Arial Narrow" w:eastAsia="Calibri" w:cs="Arial"/>
                <w:b/>
                <w:color w:val="FFFFFF"/>
                <w:sz w:val="20"/>
                <w:szCs w:val="20"/>
              </w:rPr>
            </w:pPr>
            <w:r w:rsidRPr="00366845">
              <w:rPr>
                <w:rFonts w:ascii="Arial Narrow" w:hAnsi="Arial Narrow" w:eastAsia="Calibri" w:cs="Arial"/>
                <w:b/>
                <w:color w:val="FFFFFF"/>
                <w:sz w:val="20"/>
                <w:szCs w:val="20"/>
              </w:rPr>
              <w:t xml:space="preserve">ORGANIZATIONAL AND PROGRAM DRIVERS </w:t>
            </w:r>
          </w:p>
        </w:tc>
      </w:tr>
      <w:tr w:rsidRPr="00366845" w:rsidR="00366845" w:rsidTr="000923D9" w14:paraId="0879A350" w14:textId="77777777">
        <w:trPr>
          <w:gridAfter w:val="2"/>
          <w:wAfter w:w="16" w:type="dxa"/>
          <w:cantSplit/>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3A2B77FB" w14:textId="77777777">
            <w:pPr>
              <w:tabs>
                <w:tab w:val="left" w:pos="360"/>
              </w:tabs>
              <w:spacing w:after="0" w:line="240" w:lineRule="auto"/>
              <w:rPr>
                <w:rFonts w:ascii="Arial" w:hAnsi="Arial" w:eastAsia="Calibri" w:cs="Arial"/>
                <w:b/>
                <w:bCs/>
                <w:sz w:val="24"/>
                <w:szCs w:val="24"/>
              </w:rPr>
            </w:pPr>
            <w:r w:rsidRPr="00366845">
              <w:rPr>
                <w:rFonts w:ascii="Arial" w:hAnsi="Arial" w:eastAsia="Calibri" w:cs="Arial"/>
                <w:b/>
                <w:bCs/>
                <w:sz w:val="24"/>
                <w:szCs w:val="24"/>
              </w:rPr>
              <w:t>Sustainability</w:t>
            </w:r>
          </w:p>
        </w:tc>
        <w:tc>
          <w:tcPr>
            <w:tcW w:w="1981"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30A6B911" w14:textId="77777777">
            <w:pPr>
              <w:tabs>
                <w:tab w:val="left" w:pos="360"/>
              </w:tabs>
              <w:spacing w:after="0" w:line="240" w:lineRule="auto"/>
              <w:jc w:val="center"/>
              <w:rPr>
                <w:rFonts w:ascii="Arial Narrow" w:hAnsi="Arial Narrow" w:eastAsia="Calibri" w:cs="Times New Roman"/>
                <w:b/>
                <w:bCs/>
                <w:sz w:val="20"/>
                <w:szCs w:val="20"/>
              </w:rPr>
            </w:pPr>
            <w:r w:rsidRPr="00366845">
              <w:rPr>
                <w:rFonts w:ascii="Arial Narrow" w:hAnsi="Arial Narrow" w:eastAsia="Calibri" w:cs="Arial"/>
                <w:b/>
                <w:bCs/>
                <w:sz w:val="20"/>
                <w:szCs w:val="20"/>
              </w:rPr>
              <w:t>Which of these terms best describes your implementation stage?</w:t>
            </w:r>
          </w:p>
        </w:tc>
        <w:tc>
          <w:tcPr>
            <w:tcW w:w="1799"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071695B3" w14:textId="77777777">
            <w:pPr>
              <w:tabs>
                <w:tab w:val="left" w:pos="360"/>
              </w:tabs>
              <w:spacing w:after="0" w:line="240" w:lineRule="auto"/>
              <w:jc w:val="center"/>
              <w:rPr>
                <w:rFonts w:ascii="Arial Narrow" w:hAnsi="Arial Narrow" w:eastAsia="Calibri" w:cs="Times New Roman"/>
                <w:b/>
                <w:bCs/>
                <w:sz w:val="20"/>
                <w:szCs w:val="20"/>
              </w:rPr>
            </w:pPr>
            <w:r w:rsidRPr="00366845">
              <w:rPr>
                <w:rFonts w:ascii="Arial Narrow" w:hAnsi="Arial Narrow" w:eastAsia="Calibri" w:cs="Arial"/>
                <w:b/>
                <w:bCs/>
                <w:sz w:val="20"/>
                <w:szCs w:val="20"/>
              </w:rPr>
              <w:t>Do you have TA needs?</w:t>
            </w:r>
          </w:p>
        </w:tc>
      </w:tr>
      <w:tr w:rsidRPr="00366845" w:rsidR="00366845" w:rsidTr="000923D9" w14:paraId="2CDB2449" w14:textId="77777777">
        <w:trPr>
          <w:cantSplit/>
          <w:trHeight w:val="70"/>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3D7AD8C7" w14:textId="77777777">
            <w:pPr>
              <w:tabs>
                <w:tab w:val="left" w:pos="360"/>
              </w:tabs>
              <w:spacing w:after="0" w:line="240" w:lineRule="auto"/>
              <w:rPr>
                <w:rFonts w:ascii="Arial Narrow" w:hAnsi="Arial Narrow" w:eastAsia="Calibri" w:cs="Arial"/>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3D4B0B11"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E0BBDC3"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Sustainability plan in place that is supported by tribal or organizational leadership</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562828818"/>
              <w:placeholder>
                <w:docPart w:val="0DB8F6EC6F00496D9E891372BC957E38"/>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537BD95A"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050132678"/>
            <w:placeholder>
              <w:docPart w:val="546D4F1439F84A44AF8F8A108BDC2723"/>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14E20BE"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314B5350"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02F45030"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The organization leverages funds and resources to support THV</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095840121"/>
              <w:placeholder>
                <w:docPart w:val="E261D26D2BC34FCBB7AFA9706055F93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1B50013"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425009889"/>
            <w:placeholder>
              <w:docPart w:val="2547451C2A0D4104928430BBAB9A4ED3"/>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7D0D36A" w14:textId="77777777">
                <w:pPr>
                  <w:tabs>
                    <w:tab w:val="left" w:pos="360"/>
                  </w:tabs>
                  <w:spacing w:after="100" w:afterAutospacing="1"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9053065"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1C7FAAE"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Tribal leadership and the community, including key stakeholders and possible funders, have buy-in and actively support THV</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378865134"/>
              <w:placeholder>
                <w:docPart w:val="755E5DE1B01B4123909B8B136DC051D9"/>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5FE8BE26"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97070891"/>
            <w:placeholder>
              <w:docPart w:val="8A7C95F3CE044E6EB2F851A561991C90"/>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ED3A8F1" w14:textId="77777777">
                <w:pPr>
                  <w:tabs>
                    <w:tab w:val="left" w:pos="360"/>
                  </w:tabs>
                  <w:spacing w:after="0" w:line="16" w:lineRule="atLeast"/>
                  <w:jc w:val="center"/>
                  <w:rPr>
                    <w:rFonts w:ascii="Arial Narrow" w:hAnsi="Arial Narrow" w:eastAsia="Times New Roman"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4573A70E"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771E5C7E"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Sustainability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2CF4AC1"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432E60EF"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0DC8EDE"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Sustainability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86198C4"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78999B5F"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65498BF9"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Sustainability 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18BBB34"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611BF700" w14:textId="77777777">
        <w:trPr>
          <w:gridAfter w:val="2"/>
          <w:wAfter w:w="16" w:type="dxa"/>
          <w:cantSplit/>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37EA716A" w14:textId="77777777">
            <w:pPr>
              <w:tabs>
                <w:tab w:val="left" w:pos="360"/>
              </w:tabs>
              <w:spacing w:after="0" w:line="240" w:lineRule="auto"/>
              <w:rPr>
                <w:rFonts w:ascii="Arial" w:hAnsi="Arial" w:eastAsia="Calibri" w:cs="Arial"/>
                <w:b/>
                <w:bCs/>
                <w:sz w:val="24"/>
                <w:szCs w:val="24"/>
              </w:rPr>
            </w:pPr>
            <w:r w:rsidRPr="00366845">
              <w:rPr>
                <w:rFonts w:ascii="Arial" w:hAnsi="Arial" w:eastAsia="Calibri" w:cs="Arial"/>
                <w:b/>
                <w:bCs/>
                <w:sz w:val="24"/>
                <w:szCs w:val="24"/>
              </w:rPr>
              <w:t>Model Fidelity</w:t>
            </w:r>
          </w:p>
        </w:tc>
        <w:tc>
          <w:tcPr>
            <w:tcW w:w="1981"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380DCA8C" w14:textId="77777777">
            <w:pPr>
              <w:tabs>
                <w:tab w:val="left" w:pos="360"/>
              </w:tabs>
              <w:spacing w:after="0" w:line="240" w:lineRule="auto"/>
              <w:jc w:val="center"/>
              <w:rPr>
                <w:rFonts w:ascii="Arial Narrow" w:hAnsi="Arial Narrow" w:eastAsia="Calibri" w:cs="Times New Roman"/>
                <w:b/>
                <w:bCs/>
                <w:sz w:val="20"/>
                <w:szCs w:val="20"/>
              </w:rPr>
            </w:pPr>
            <w:r w:rsidRPr="00366845">
              <w:rPr>
                <w:rFonts w:ascii="Arial Narrow" w:hAnsi="Arial Narrow" w:eastAsia="Calibri" w:cs="Arial"/>
                <w:b/>
                <w:bCs/>
                <w:sz w:val="20"/>
                <w:szCs w:val="20"/>
              </w:rPr>
              <w:t>Which of these terms best describes your implementation stage?</w:t>
            </w:r>
          </w:p>
        </w:tc>
        <w:tc>
          <w:tcPr>
            <w:tcW w:w="1799" w:type="dxa"/>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04202AF0" w14:textId="77777777">
            <w:pPr>
              <w:tabs>
                <w:tab w:val="left" w:pos="360"/>
              </w:tabs>
              <w:spacing w:after="0" w:line="240" w:lineRule="auto"/>
              <w:jc w:val="center"/>
              <w:rPr>
                <w:rFonts w:ascii="Arial Narrow" w:hAnsi="Arial Narrow" w:eastAsia="Calibri" w:cs="Times New Roman"/>
                <w:b/>
                <w:bCs/>
                <w:sz w:val="20"/>
                <w:szCs w:val="20"/>
              </w:rPr>
            </w:pPr>
            <w:r w:rsidRPr="00366845">
              <w:rPr>
                <w:rFonts w:ascii="Arial Narrow" w:hAnsi="Arial Narrow" w:eastAsia="Calibri" w:cs="Arial"/>
                <w:b/>
                <w:bCs/>
                <w:sz w:val="20"/>
                <w:szCs w:val="20"/>
              </w:rPr>
              <w:t>Do you have TA needs?</w:t>
            </w:r>
          </w:p>
        </w:tc>
      </w:tr>
      <w:tr w:rsidRPr="00366845" w:rsidR="00366845" w:rsidTr="000923D9" w14:paraId="0945F544" w14:textId="77777777">
        <w:trPr>
          <w:cantSplit/>
          <w:trHeight w:val="70"/>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tcPr>
          <w:p w:rsidRPr="00366845" w:rsidR="00366845" w:rsidP="00366845" w:rsidRDefault="00366845" w14:paraId="08DFB596" w14:textId="77777777">
            <w:pPr>
              <w:tabs>
                <w:tab w:val="left" w:pos="360"/>
              </w:tabs>
              <w:spacing w:after="0" w:line="240" w:lineRule="auto"/>
              <w:rPr>
                <w:rFonts w:ascii="Arial Narrow" w:hAnsi="Arial Narrow" w:eastAsia="Calibri" w:cs="Arial"/>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1D58DA2A"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BDEE6E7"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Regular communication with and support from the model developer</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370956867"/>
              <w:placeholder>
                <w:docPart w:val="A9FF31A39A744AA4B18126DFAC25B10B"/>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14D0469"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285115420"/>
            <w:placeholder>
              <w:docPart w:val="CB642F80A6AC440FA59BF3E00999BFE1"/>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2AEF77A" w14:textId="77777777">
                <w:pPr>
                  <w:tabs>
                    <w:tab w:val="left" w:pos="360"/>
                  </w:tabs>
                  <w:spacing w:after="100" w:afterAutospacing="1"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F5D9548" w14:textId="77777777">
        <w:trPr>
          <w:gridAfter w:val="2"/>
          <w:wAfter w:w="16" w:type="dxa"/>
          <w:trHeight w:val="107"/>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74B644BD"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Process to collect model fidelity measure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867138139"/>
              <w:placeholder>
                <w:docPart w:val="5C33A42F22CA4256B4540476FB86BC4E"/>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F77EB71"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74734757"/>
            <w:placeholder>
              <w:docPart w:val="A2995926992F4FC090A85FA0ADF636E9"/>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6900D5E" w14:textId="77777777">
                <w:pPr>
                  <w:tabs>
                    <w:tab w:val="left" w:pos="360"/>
                  </w:tabs>
                  <w:spacing w:after="100" w:afterAutospacing="1"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31ABCE34"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434C599"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Regular review and reflection to monitor and address compliance with model fidelity measure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980114138"/>
              <w:placeholder>
                <w:docPart w:val="0EA06A0DB92645F984CDCCB7B2C6D36F"/>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78D3B47"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775290182"/>
            <w:placeholder>
              <w:docPart w:val="DC1671809F46405C9523E328CC39767E"/>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027CB37" w14:textId="77777777">
                <w:pPr>
                  <w:tabs>
                    <w:tab w:val="left" w:pos="360"/>
                  </w:tabs>
                  <w:spacing w:after="100" w:afterAutospacing="1"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4A0C6EB5"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71276D6"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Availability of sufficient resources and capacity to implement the model with fidelity</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661650646"/>
              <w:placeholder>
                <w:docPart w:val="7F75EBB9A2D84FD19813AC99DCE9B007"/>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A65B055"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454792651"/>
            <w:placeholder>
              <w:docPart w:val="9A905CCE216E40A09527138653F67889"/>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7A2A7661" w14:textId="77777777">
                <w:pPr>
                  <w:tabs>
                    <w:tab w:val="left" w:pos="360"/>
                  </w:tabs>
                  <w:spacing w:after="100" w:afterAutospacing="1"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3A4D3BE"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9FFFF2D"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System of initial and ongoing model implementation training</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07973991"/>
              <w:placeholder>
                <w:docPart w:val="386AD597B33B4231A6780E7F159F229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4CED50FE"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30297788"/>
            <w:placeholder>
              <w:docPart w:val="17F689B4D37E4851B8777E280960C54B"/>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748EC7A" w14:textId="77777777">
                <w:pPr>
                  <w:tabs>
                    <w:tab w:val="left" w:pos="360"/>
                  </w:tabs>
                  <w:spacing w:after="100" w:afterAutospacing="1"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7A0FC9F"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55C0E8A" w14:textId="65829164">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 xml:space="preserve">Application of adaptations, supplements, or enhancements to better meet participant and community </w:t>
            </w:r>
            <w:r w:rsidRPr="00366845" w:rsidR="002968F4">
              <w:rPr>
                <w:rFonts w:ascii="Arial Narrow" w:hAnsi="Arial Narrow" w:eastAsia="MS Mincho" w:cs="Arial"/>
                <w:color w:val="808080"/>
                <w:sz w:val="20"/>
                <w:szCs w:val="20"/>
              </w:rPr>
              <w:t>need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540486600"/>
              <w:placeholder>
                <w:docPart w:val="11CD7A081D2A4D53B07AECA72ACC3A4E"/>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67A6C143" w14:textId="77777777">
                <w:pPr>
                  <w:tabs>
                    <w:tab w:val="left" w:pos="360"/>
                  </w:tabs>
                  <w:spacing w:after="200" w:line="16" w:lineRule="atLeast"/>
                  <w:jc w:val="center"/>
                  <w:rPr>
                    <w:rFonts w:ascii="Arial Narrow" w:hAnsi="Arial Narrow" w:eastAsia="Calibri" w:cs="Times New Roman"/>
                    <w:sz w:val="20"/>
                    <w:szCs w:val="20"/>
                  </w:rPr>
                </w:pPr>
                <w:r w:rsidRPr="00366845">
                  <w:rPr>
                    <w:rFonts w:ascii="Arial Narrow" w:hAnsi="Arial Narrow" w:eastAsia="Calibri" w:cs="Times New Roman"/>
                    <w:color w:val="808080"/>
                    <w:sz w:val="20"/>
                    <w:szCs w:val="20"/>
                  </w:rPr>
                  <w:t>Choose an item.</w:t>
                </w:r>
              </w:p>
            </w:sdtContent>
          </w:sdt>
        </w:tc>
        <w:sdt>
          <w:sdtPr>
            <w:rPr>
              <w:rFonts w:ascii="Arial Narrow" w:hAnsi="Arial Narrow" w:eastAsia="Calibri" w:cs="Times New Roman"/>
              <w:sz w:val="20"/>
              <w:szCs w:val="20"/>
            </w:rPr>
            <w:id w:val="1942017440"/>
            <w:placeholder>
              <w:docPart w:val="A93374217D374C26B6177716C16E1913"/>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3510E5F" w14:textId="77777777">
                <w:pPr>
                  <w:tabs>
                    <w:tab w:val="left" w:pos="360"/>
                  </w:tabs>
                  <w:spacing w:after="100" w:afterAutospacing="1"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0BB6507F"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6083CC0"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Model Fidelity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50F6C31" w14:textId="77777777">
            <w:pPr>
              <w:tabs>
                <w:tab w:val="left" w:pos="360"/>
              </w:tabs>
              <w:spacing w:after="100" w:afterAutospacing="1" w:line="16" w:lineRule="atLeast"/>
              <w:jc w:val="center"/>
              <w:rPr>
                <w:rFonts w:ascii="Arial Narrow" w:hAnsi="Arial Narrow" w:eastAsia="Calibri" w:cs="Times New Roman"/>
                <w:color w:val="808080"/>
                <w:sz w:val="20"/>
                <w:szCs w:val="20"/>
              </w:rPr>
            </w:pPr>
          </w:p>
        </w:tc>
      </w:tr>
      <w:tr w:rsidRPr="00366845" w:rsidR="00366845" w:rsidTr="000923D9" w14:paraId="219BA0EE"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C3AD08E"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Model Fidelity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75FCF2C" w14:textId="77777777">
            <w:pPr>
              <w:tabs>
                <w:tab w:val="left" w:pos="360"/>
              </w:tabs>
              <w:spacing w:after="100" w:afterAutospacing="1" w:line="16" w:lineRule="atLeast"/>
              <w:jc w:val="center"/>
              <w:rPr>
                <w:rFonts w:ascii="Arial Narrow" w:hAnsi="Arial Narrow" w:eastAsia="Calibri" w:cs="Times New Roman"/>
                <w:color w:val="808080"/>
                <w:sz w:val="20"/>
                <w:szCs w:val="20"/>
              </w:rPr>
            </w:pPr>
          </w:p>
        </w:tc>
      </w:tr>
      <w:tr w:rsidRPr="00366845" w:rsidR="00366845" w:rsidTr="000923D9" w14:paraId="2965012E"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A798B0C"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 xml:space="preserve">Please describe barriers or TA needs in other Model Fidelity sub-topics we did not include in the list </w:t>
            </w:r>
            <w:r w:rsidRPr="00366845">
              <w:rPr>
                <w:rFonts w:ascii="Arial Narrow" w:hAnsi="Arial Narrow" w:eastAsia="MS Mincho" w:cs="Arial"/>
                <w:color w:val="808080"/>
                <w:sz w:val="20"/>
                <w:szCs w:val="20"/>
              </w:rPr>
              <w:lastRenderedPageBreak/>
              <w:t>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3D83B3A" w14:textId="77777777">
            <w:pPr>
              <w:tabs>
                <w:tab w:val="left" w:pos="360"/>
              </w:tabs>
              <w:spacing w:after="100" w:afterAutospacing="1" w:line="16" w:lineRule="atLeast"/>
              <w:jc w:val="center"/>
              <w:rPr>
                <w:rFonts w:ascii="Arial Narrow" w:hAnsi="Arial Narrow" w:eastAsia="Calibri" w:cs="Times New Roman"/>
                <w:color w:val="808080"/>
                <w:sz w:val="20"/>
                <w:szCs w:val="20"/>
              </w:rPr>
            </w:pPr>
          </w:p>
        </w:tc>
      </w:tr>
      <w:tr w:rsidRPr="00366845" w:rsidR="00366845" w:rsidTr="000923D9" w14:paraId="2D22E936" w14:textId="77777777">
        <w:trPr>
          <w:cantSplit/>
          <w:trHeight w:val="70"/>
        </w:trPr>
        <w:tc>
          <w:tcPr>
            <w:tcW w:w="11351" w:type="dxa"/>
            <w:gridSpan w:val="5"/>
            <w:tcBorders>
              <w:top w:val="nil"/>
              <w:left w:val="single" w:color="808080" w:sz="4" w:space="0"/>
              <w:bottom w:val="single" w:color="808080" w:sz="4" w:space="0"/>
              <w:right w:val="single" w:color="000000" w:sz="4" w:space="0"/>
            </w:tcBorders>
            <w:shd w:val="clear" w:color="auto" w:fill="1F497D"/>
          </w:tcPr>
          <w:p w:rsidRPr="00366845" w:rsidR="00366845" w:rsidP="00366845" w:rsidRDefault="00366845" w14:paraId="22EB04C6" w14:textId="77777777">
            <w:pPr>
              <w:tabs>
                <w:tab w:val="left" w:pos="360"/>
              </w:tabs>
              <w:spacing w:before="120" w:after="120" w:line="240" w:lineRule="auto"/>
              <w:jc w:val="center"/>
              <w:rPr>
                <w:rFonts w:ascii="Arial Narrow" w:hAnsi="Arial Narrow" w:eastAsia="Calibri" w:cs="Arial"/>
                <w:b/>
                <w:color w:val="FFFFFF"/>
                <w:sz w:val="20"/>
                <w:szCs w:val="20"/>
              </w:rPr>
            </w:pPr>
            <w:r w:rsidRPr="00366845">
              <w:rPr>
                <w:rFonts w:ascii="Arial Narrow" w:hAnsi="Arial Narrow" w:eastAsia="Calibri" w:cs="Arial"/>
                <w:b/>
                <w:color w:val="FFFFFF"/>
                <w:sz w:val="20"/>
                <w:szCs w:val="20"/>
              </w:rPr>
              <w:t xml:space="preserve">COMMUNITY CONNECTION DRIVERS </w:t>
            </w:r>
          </w:p>
        </w:tc>
      </w:tr>
      <w:tr w:rsidRPr="00366845" w:rsidR="00366845" w:rsidTr="000923D9" w14:paraId="66A68EFB" w14:textId="77777777">
        <w:trPr>
          <w:gridAfter w:val="2"/>
          <w:wAfter w:w="16" w:type="dxa"/>
          <w:cantSplit/>
          <w:trHeight w:val="70"/>
        </w:trPr>
        <w:tc>
          <w:tcPr>
            <w:tcW w:w="7555" w:type="dxa"/>
            <w:tcBorders>
              <w:top w:val="nil"/>
              <w:left w:val="single" w:color="808080" w:sz="4" w:space="0"/>
              <w:bottom w:val="single" w:color="808080" w:sz="4" w:space="0"/>
              <w:right w:val="single" w:color="000000" w:sz="4" w:space="0"/>
            </w:tcBorders>
            <w:shd w:val="clear" w:color="auto" w:fill="DDD9C3"/>
            <w:vAlign w:val="center"/>
          </w:tcPr>
          <w:p w:rsidRPr="00366845" w:rsidR="00366845" w:rsidP="00366845" w:rsidRDefault="00366845" w14:paraId="2F5988D2" w14:textId="77777777">
            <w:pPr>
              <w:tabs>
                <w:tab w:val="left" w:pos="360"/>
              </w:tabs>
              <w:spacing w:after="0" w:line="240" w:lineRule="auto"/>
              <w:rPr>
                <w:rFonts w:ascii="Arial" w:hAnsi="Arial" w:eastAsia="Calibri" w:cs="Arial"/>
                <w:b/>
                <w:color w:val="000000"/>
                <w:sz w:val="24"/>
                <w:szCs w:val="24"/>
              </w:rPr>
            </w:pPr>
            <w:r w:rsidRPr="00366845">
              <w:rPr>
                <w:rFonts w:ascii="Arial" w:hAnsi="Arial" w:eastAsia="Calibri" w:cs="Arial"/>
                <w:b/>
                <w:bCs/>
                <w:sz w:val="24"/>
                <w:szCs w:val="24"/>
              </w:rPr>
              <w:t>Dissemination</w:t>
            </w:r>
          </w:p>
        </w:tc>
        <w:tc>
          <w:tcPr>
            <w:tcW w:w="1981" w:type="dxa"/>
            <w:tcBorders>
              <w:top w:val="nil"/>
              <w:left w:val="single" w:color="808080" w:sz="4" w:space="0"/>
              <w:bottom w:val="single" w:color="808080" w:sz="4" w:space="0"/>
              <w:right w:val="single" w:color="000000" w:sz="4" w:space="0"/>
            </w:tcBorders>
            <w:shd w:val="clear" w:color="auto" w:fill="DDD9C3"/>
          </w:tcPr>
          <w:p w:rsidRPr="00366845" w:rsidR="00366845" w:rsidP="00366845" w:rsidRDefault="00366845" w14:paraId="18E2AFB7"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sz w:val="20"/>
                <w:szCs w:val="20"/>
              </w:rPr>
              <w:t>Which of these terms best describes your implementation stage?</w:t>
            </w:r>
          </w:p>
        </w:tc>
        <w:tc>
          <w:tcPr>
            <w:tcW w:w="1799" w:type="dxa"/>
            <w:tcBorders>
              <w:top w:val="nil"/>
              <w:left w:val="single" w:color="808080" w:sz="4" w:space="0"/>
              <w:bottom w:val="single" w:color="808080" w:sz="4" w:space="0"/>
              <w:right w:val="single" w:color="000000" w:sz="4" w:space="0"/>
            </w:tcBorders>
            <w:shd w:val="clear" w:color="auto" w:fill="DDD9C3"/>
          </w:tcPr>
          <w:p w:rsidRPr="00366845" w:rsidR="00366845" w:rsidP="00366845" w:rsidRDefault="00366845" w14:paraId="4B7BC7A3"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sz w:val="20"/>
                <w:szCs w:val="20"/>
              </w:rPr>
              <w:t>Do you have TA needs?</w:t>
            </w:r>
          </w:p>
        </w:tc>
      </w:tr>
      <w:tr w:rsidRPr="00366845" w:rsidR="00366845" w:rsidTr="000923D9" w14:paraId="7D9C9A58" w14:textId="77777777">
        <w:trPr>
          <w:cantSplit/>
          <w:trHeight w:val="70"/>
        </w:trPr>
        <w:tc>
          <w:tcPr>
            <w:tcW w:w="11351" w:type="dxa"/>
            <w:gridSpan w:val="5"/>
            <w:tcBorders>
              <w:top w:val="nil"/>
              <w:left w:val="single" w:color="808080" w:sz="4" w:space="0"/>
              <w:bottom w:val="single" w:color="808080" w:sz="4" w:space="0"/>
              <w:right w:val="single" w:color="000000" w:sz="4" w:space="0"/>
            </w:tcBorders>
            <w:shd w:val="clear" w:color="auto" w:fill="DDD9C3"/>
          </w:tcPr>
          <w:p w:rsidRPr="00366845" w:rsidR="00366845" w:rsidP="00366845" w:rsidRDefault="00366845" w14:paraId="1EC81A10" w14:textId="77777777">
            <w:pPr>
              <w:tabs>
                <w:tab w:val="left" w:pos="360"/>
              </w:tabs>
              <w:spacing w:after="0" w:line="240" w:lineRule="auto"/>
              <w:rPr>
                <w:rFonts w:ascii="Arial Narrow" w:hAnsi="Arial Narrow" w:eastAsia="Calibri" w:cs="Arial"/>
                <w:b/>
                <w:color w:val="000000"/>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49FF2F1E" w14:textId="77777777">
        <w:trPr>
          <w:gridAfter w:val="2"/>
          <w:wAfter w:w="16" w:type="dxa"/>
          <w:trHeight w:val="215"/>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BDA2D8F" w14:textId="77777777">
            <w:pPr>
              <w:widowControl w:val="0"/>
              <w:kinsoku w:val="0"/>
              <w:overflowPunct w:val="0"/>
              <w:autoSpaceDE w:val="0"/>
              <w:autoSpaceDN w:val="0"/>
              <w:adjustRightInd w:val="0"/>
              <w:spacing w:after="0" w:line="16" w:lineRule="atLeast"/>
              <w:rPr>
                <w:rFonts w:ascii="Arial Narrow" w:hAnsi="Arial Narrow" w:eastAsia="MS Mincho" w:cs="Arial"/>
                <w:b/>
                <w:bCs/>
                <w:strike/>
                <w:color w:val="808080"/>
                <w:sz w:val="20"/>
                <w:szCs w:val="20"/>
              </w:rPr>
            </w:pPr>
            <w:r w:rsidRPr="00366845">
              <w:rPr>
                <w:rFonts w:ascii="Arial Narrow" w:hAnsi="Arial Narrow" w:eastAsia="MS Mincho" w:cs="Arial"/>
                <w:color w:val="808080"/>
                <w:sz w:val="20"/>
                <w:szCs w:val="20"/>
              </w:rPr>
              <w:t xml:space="preserve">Dissemination plan with goals and objectives </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791320886"/>
              <w:placeholder>
                <w:docPart w:val="5F613E14B52C48F2A804E061CC5E7280"/>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C12B012"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65873429"/>
            <w:placeholder>
              <w:docPart w:val="2DD30C09133649B1A63003119599ADD1"/>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3F99CBF" w14:textId="77777777">
                <w:pPr>
                  <w:tabs>
                    <w:tab w:val="left" w:pos="360"/>
                  </w:tabs>
                  <w:spacing w:after="0" w:line="16" w:lineRule="atLeast"/>
                  <w:jc w:val="center"/>
                  <w:rPr>
                    <w:rFonts w:ascii="Arial Narrow" w:hAnsi="Arial Narrow" w:eastAsia="Calibri" w:cs="Times New Roman"/>
                    <w:strike/>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41765F5"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5DBF62BF"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Collection and analysis of feedback data to assess the effectiveness of dissemination materials and strategie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1765219078"/>
              <w:placeholder>
                <w:docPart w:val="556CFB9F99FA409CBF29CC2C69A350F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23C12DB"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601110448"/>
            <w:placeholder>
              <w:docPart w:val="8736F5E623E04B0A8814B308B5E5EA49"/>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5AC0A64"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10A4825"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0AF5AB9"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Tailored dissemination materials for specific audiences, for example, families, funders, and other stakeholder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299989202"/>
              <w:placeholder>
                <w:docPart w:val="24D5BCB200424CBCA0EA6D9A9CE2ED37"/>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2382235"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644095471"/>
            <w:placeholder>
              <w:docPart w:val="21934B0BD51A4D83A692F25929DF3317"/>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E850B2B"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E7AACD7"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27E5D8D"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Community, community leaders, tribal leadership, stakeholders, and families fully understand THV service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665706143"/>
              <w:placeholder>
                <w:docPart w:val="FD993EAD29104F3799A2324A6EB5528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54D7C735"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141416320"/>
            <w:placeholder>
              <w:docPart w:val="7BC08BEDD0D24E7691469E66DD36F0F4"/>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502260D"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7F087BB8"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7345B880"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Dissemination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4C40534"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42517037"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37F4E43"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Dissemination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5EA231A"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2533329B"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494ACAAB"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Dissemination 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54DD00C"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03A9B1A0" w14:textId="77777777">
        <w:trPr>
          <w:gridAfter w:val="2"/>
          <w:wAfter w:w="16" w:type="dxa"/>
          <w:cantSplit/>
          <w:trHeight w:val="70"/>
        </w:trPr>
        <w:tc>
          <w:tcPr>
            <w:tcW w:w="7555" w:type="dxa"/>
            <w:tcBorders>
              <w:top w:val="single" w:color="auto" w:sz="4" w:space="0"/>
              <w:left w:val="single" w:color="auto" w:sz="4" w:space="0"/>
              <w:bottom w:val="single" w:color="auto" w:sz="4" w:space="0"/>
              <w:right w:val="single" w:color="auto" w:sz="4" w:space="0"/>
            </w:tcBorders>
            <w:shd w:val="clear" w:color="auto" w:fill="DDD9C3"/>
            <w:vAlign w:val="center"/>
          </w:tcPr>
          <w:p w:rsidRPr="00366845" w:rsidR="00366845" w:rsidP="00366845" w:rsidRDefault="00366845" w14:paraId="38291A68" w14:textId="77777777">
            <w:pPr>
              <w:tabs>
                <w:tab w:val="left" w:pos="360"/>
              </w:tabs>
              <w:spacing w:after="0" w:line="240" w:lineRule="auto"/>
              <w:rPr>
                <w:rFonts w:ascii="Arial" w:hAnsi="Arial" w:eastAsia="Calibri" w:cs="Arial"/>
                <w:b/>
                <w:bCs/>
                <w:color w:val="000000"/>
                <w:sz w:val="24"/>
                <w:szCs w:val="24"/>
              </w:rPr>
            </w:pPr>
            <w:r w:rsidRPr="00366845">
              <w:rPr>
                <w:rFonts w:ascii="Arial" w:hAnsi="Arial" w:eastAsia="Calibri" w:cs="Arial"/>
                <w:b/>
                <w:bCs/>
                <w:sz w:val="24"/>
                <w:szCs w:val="24"/>
              </w:rPr>
              <w:t>Community and Partner Engagement</w:t>
            </w:r>
          </w:p>
        </w:tc>
        <w:tc>
          <w:tcPr>
            <w:tcW w:w="1981" w:type="dxa"/>
            <w:tcBorders>
              <w:top w:val="single" w:color="auto" w:sz="4" w:space="0"/>
              <w:left w:val="single" w:color="auto" w:sz="4" w:space="0"/>
              <w:bottom w:val="single" w:color="auto" w:sz="4" w:space="0"/>
              <w:right w:val="single" w:color="auto" w:sz="4" w:space="0"/>
            </w:tcBorders>
            <w:shd w:val="clear" w:color="auto" w:fill="DDD9C3"/>
          </w:tcPr>
          <w:p w:rsidRPr="00366845" w:rsidR="00366845" w:rsidP="00366845" w:rsidRDefault="00366845" w14:paraId="1BE6E72B"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color w:val="000000"/>
                <w:sz w:val="20"/>
                <w:szCs w:val="20"/>
              </w:rPr>
              <w:t>Which of these terms best describes your implementation stage?</w:t>
            </w:r>
          </w:p>
        </w:tc>
        <w:tc>
          <w:tcPr>
            <w:tcW w:w="1799" w:type="dxa"/>
            <w:tcBorders>
              <w:top w:val="single" w:color="auto" w:sz="4" w:space="0"/>
              <w:left w:val="single" w:color="auto" w:sz="4" w:space="0"/>
              <w:bottom w:val="single" w:color="auto" w:sz="4" w:space="0"/>
              <w:right w:val="single" w:color="auto" w:sz="4" w:space="0"/>
            </w:tcBorders>
            <w:shd w:val="clear" w:color="auto" w:fill="DDD9C3"/>
          </w:tcPr>
          <w:p w:rsidRPr="00366845" w:rsidR="00366845" w:rsidP="00366845" w:rsidRDefault="00366845" w14:paraId="043F18DE"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sz w:val="20"/>
                <w:szCs w:val="20"/>
              </w:rPr>
              <w:t>Do you have TA needs?</w:t>
            </w:r>
          </w:p>
        </w:tc>
      </w:tr>
      <w:tr w:rsidRPr="00366845" w:rsidR="00366845" w:rsidTr="000923D9" w14:paraId="2277BBD0" w14:textId="77777777">
        <w:trPr>
          <w:cantSplit/>
          <w:trHeight w:val="70"/>
        </w:trPr>
        <w:tc>
          <w:tcPr>
            <w:tcW w:w="11351" w:type="dxa"/>
            <w:gridSpan w:val="5"/>
            <w:tcBorders>
              <w:top w:val="nil"/>
              <w:left w:val="single" w:color="808080" w:sz="4" w:space="0"/>
              <w:bottom w:val="single" w:color="808080" w:sz="4" w:space="0"/>
              <w:right w:val="single" w:color="000000" w:sz="4" w:space="0"/>
            </w:tcBorders>
            <w:shd w:val="clear" w:color="auto" w:fill="DDD9C3"/>
          </w:tcPr>
          <w:p w:rsidRPr="00366845" w:rsidR="00366845" w:rsidP="00366845" w:rsidRDefault="00366845" w14:paraId="20100AB6" w14:textId="77777777">
            <w:pPr>
              <w:tabs>
                <w:tab w:val="left" w:pos="360"/>
              </w:tabs>
              <w:spacing w:after="0" w:line="240" w:lineRule="auto"/>
              <w:rPr>
                <w:rFonts w:ascii="Arial Narrow" w:hAnsi="Arial Narrow" w:eastAsia="Calibri" w:cs="Arial"/>
                <w:b/>
                <w:color w:val="000000"/>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04BE3E9D"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66CF047"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An active home visiting advisory committee that supports planning and oversight of the program</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88264528"/>
              <w:placeholder>
                <w:docPart w:val="494779C5C47B4B74ACBAE86A82D6B200"/>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C4ACC33"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685578442"/>
            <w:placeholder>
              <w:docPart w:val="C4C17201810B40FBAA7EE056B06BE5F4"/>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C88BCC2" w14:textId="77777777">
                <w:pPr>
                  <w:tabs>
                    <w:tab w:val="left" w:pos="360"/>
                  </w:tabs>
                  <w:spacing w:after="0"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7FAF8AD2" w14:textId="77777777">
        <w:trPr>
          <w:gridAfter w:val="2"/>
          <w:wAfter w:w="16" w:type="dxa"/>
          <w:trHeight w:val="332"/>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1174C23D"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A network of community resources and strong relationships with partners to facilitate warm hand-offs for families when referrals occur</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546119494"/>
              <w:placeholder>
                <w:docPart w:val="4504933E1B254D5CB407D972097FDDFD"/>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474C5049"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936488539"/>
            <w:placeholder>
              <w:docPart w:val="C7D1937948C64CBC96CFDBB7681B02F0"/>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5B0EE37"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2761C22B"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C6D8823"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Regular feedback from families and community members to help adapt practice as needed</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727385652"/>
              <w:placeholder>
                <w:docPart w:val="FFA3BCFB35634B98B5CCAE74FB8CCC7B"/>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610C6547"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114673201"/>
            <w:placeholder>
              <w:docPart w:val="9FAEA94EF9514BE986DA99EDE5F08838"/>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3964855"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3EC69DC3"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6C62A490"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Ongoing addition of new essential community resources and stakeholders that can support the implementation of THV</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559592939"/>
              <w:placeholder>
                <w:docPart w:val="019B46C0C2EA45D3A4CB14B3F45DFBF7"/>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F502A51"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716236232"/>
            <w:placeholder>
              <w:docPart w:val="97A9844437044AC3AAA255473F3493F1"/>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1741E98"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6418456"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49F14EF"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Community and Partner Engagement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5F2FF86"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674CD782"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6A7E83BF"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Community and Partner Engagement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291328C"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164B330D"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9F48E57"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Community and Partner Engagement sub-topics we did not include in the list abov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605599B"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4154084E" w14:textId="77777777">
        <w:trPr>
          <w:gridAfter w:val="2"/>
          <w:wAfter w:w="16" w:type="dxa"/>
          <w:cantSplit/>
          <w:trHeight w:val="70"/>
        </w:trPr>
        <w:tc>
          <w:tcPr>
            <w:tcW w:w="7555" w:type="dxa"/>
            <w:tcBorders>
              <w:top w:val="nil"/>
              <w:left w:val="single" w:color="808080" w:sz="4" w:space="0"/>
              <w:bottom w:val="single" w:color="808080" w:sz="4" w:space="0"/>
              <w:right w:val="single" w:color="000000" w:sz="4" w:space="0"/>
            </w:tcBorders>
            <w:shd w:val="clear" w:color="auto" w:fill="DDD9C3"/>
            <w:vAlign w:val="center"/>
          </w:tcPr>
          <w:p w:rsidRPr="00366845" w:rsidR="00366845" w:rsidP="00366845" w:rsidRDefault="00366845" w14:paraId="5DF245D9" w14:textId="77777777">
            <w:pPr>
              <w:tabs>
                <w:tab w:val="left" w:pos="360"/>
              </w:tabs>
              <w:spacing w:after="0" w:line="240" w:lineRule="auto"/>
              <w:rPr>
                <w:rFonts w:ascii="Arial" w:hAnsi="Arial" w:eastAsia="Calibri" w:cs="Arial"/>
                <w:b/>
                <w:color w:val="000000"/>
                <w:sz w:val="24"/>
                <w:szCs w:val="24"/>
              </w:rPr>
            </w:pPr>
            <w:r w:rsidRPr="00366845">
              <w:rPr>
                <w:rFonts w:ascii="Arial" w:hAnsi="Arial" w:eastAsia="Calibri" w:cs="Arial"/>
                <w:b/>
                <w:bCs/>
                <w:sz w:val="24"/>
                <w:szCs w:val="24"/>
              </w:rPr>
              <w:t>Recruitment, Enrollment, and Engagement of Families</w:t>
            </w:r>
          </w:p>
        </w:tc>
        <w:tc>
          <w:tcPr>
            <w:tcW w:w="1981" w:type="dxa"/>
            <w:tcBorders>
              <w:top w:val="nil"/>
              <w:left w:val="single" w:color="808080" w:sz="4" w:space="0"/>
              <w:bottom w:val="single" w:color="808080" w:sz="4" w:space="0"/>
              <w:right w:val="single" w:color="000000" w:sz="4" w:space="0"/>
            </w:tcBorders>
            <w:shd w:val="clear" w:color="auto" w:fill="DDD9C3"/>
          </w:tcPr>
          <w:p w:rsidRPr="00366845" w:rsidR="00366845" w:rsidP="00366845" w:rsidRDefault="00366845" w14:paraId="326E84A7"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color w:val="000000"/>
                <w:sz w:val="20"/>
                <w:szCs w:val="20"/>
              </w:rPr>
              <w:t>Which of these terms best describes your implementation stage?</w:t>
            </w:r>
          </w:p>
        </w:tc>
        <w:tc>
          <w:tcPr>
            <w:tcW w:w="1799" w:type="dxa"/>
            <w:tcBorders>
              <w:top w:val="nil"/>
              <w:left w:val="single" w:color="808080" w:sz="4" w:space="0"/>
              <w:bottom w:val="single" w:color="808080" w:sz="4" w:space="0"/>
              <w:right w:val="single" w:color="000000" w:sz="4" w:space="0"/>
            </w:tcBorders>
            <w:shd w:val="clear" w:color="auto" w:fill="DDD9C3"/>
          </w:tcPr>
          <w:p w:rsidRPr="00366845" w:rsidR="00366845" w:rsidP="00366845" w:rsidRDefault="00366845" w14:paraId="54E3C6F2"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color w:val="000000"/>
                <w:sz w:val="20"/>
                <w:szCs w:val="20"/>
              </w:rPr>
              <w:t>Do you have TA needs?</w:t>
            </w:r>
          </w:p>
        </w:tc>
      </w:tr>
      <w:tr w:rsidRPr="00366845" w:rsidR="00366845" w:rsidTr="000923D9" w14:paraId="66D73D70" w14:textId="77777777">
        <w:trPr>
          <w:cantSplit/>
          <w:trHeight w:val="70"/>
        </w:trPr>
        <w:tc>
          <w:tcPr>
            <w:tcW w:w="11351" w:type="dxa"/>
            <w:gridSpan w:val="5"/>
            <w:tcBorders>
              <w:top w:val="nil"/>
              <w:left w:val="single" w:color="808080" w:sz="4" w:space="0"/>
              <w:bottom w:val="single" w:color="808080" w:sz="4" w:space="0"/>
              <w:right w:val="single" w:color="000000" w:sz="4" w:space="0"/>
            </w:tcBorders>
            <w:shd w:val="clear" w:color="auto" w:fill="DDD9C3"/>
          </w:tcPr>
          <w:p w:rsidRPr="00366845" w:rsidR="00366845" w:rsidP="00366845" w:rsidRDefault="00366845" w14:paraId="4FCF82BC" w14:textId="77777777">
            <w:pPr>
              <w:tabs>
                <w:tab w:val="left" w:pos="360"/>
              </w:tabs>
              <w:spacing w:after="0" w:line="240" w:lineRule="auto"/>
              <w:rPr>
                <w:rFonts w:ascii="Arial Narrow" w:hAnsi="Arial Narrow" w:eastAsia="Calibri" w:cs="Arial"/>
                <w:b/>
                <w:color w:val="000000"/>
                <w:sz w:val="20"/>
                <w:szCs w:val="20"/>
              </w:rPr>
            </w:pPr>
            <w:r w:rsidRPr="00366845">
              <w:rPr>
                <w:rFonts w:ascii="Calibri" w:hAnsi="Calibri" w:eastAsia="Calibri" w:cs="Times New Roman"/>
                <w:b/>
                <w:bCs/>
              </w:rPr>
              <w:t>Please answer the following questions about your implementation stage, and TA needs related to the sample topics.</w:t>
            </w:r>
            <w:r w:rsidRPr="00366845">
              <w:rPr>
                <w:rFonts w:ascii="Arial Narrow" w:hAnsi="Arial Narrow" w:eastAsia="Calibri" w:cs="Times New Roman"/>
                <w:b/>
                <w:bCs/>
                <w:sz w:val="20"/>
                <w:szCs w:val="20"/>
              </w:rPr>
              <w:t xml:space="preserve"> </w:t>
            </w:r>
          </w:p>
        </w:tc>
      </w:tr>
      <w:tr w:rsidRPr="00366845" w:rsidR="00366845" w:rsidTr="000923D9" w14:paraId="201F76FE" w14:textId="77777777">
        <w:trPr>
          <w:gridAfter w:val="2"/>
          <w:wAfter w:w="16" w:type="dxa"/>
          <w:trHeight w:val="467"/>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6A5CD50A"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Partnerships with key referral agencies which result in enrollment, including an established communication pathway with the referral agency staff that is effective for both partie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089692088"/>
              <w:placeholder>
                <w:docPart w:val="624A43C55F9845C39023B6894868DEF8"/>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665DB4B"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966477165"/>
            <w:placeholder>
              <w:docPart w:val="C777F22E5F774363B7B7FE6D71801A7E"/>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C9A8CFD" w14:textId="77777777">
                <w:pPr>
                  <w:tabs>
                    <w:tab w:val="left" w:pos="360"/>
                  </w:tabs>
                  <w:spacing w:after="0"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5A53196"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224A0C6"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An effective and timely connection with referred families to determine eligibility and whether the program is a good fit</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935018236"/>
              <w:placeholder>
                <w:docPart w:val="F01629E55F77493FBEFB188CFD9F0010"/>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238B61B"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013181192"/>
            <w:placeholder>
              <w:docPart w:val="35435DBF414C46928968C2F259A47BC4"/>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54AEEC1F"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1FA5B50"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3D6C2D8C"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Support and resources for home visitors to increase knowledge and application of family engagement core competencie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098093008"/>
              <w:placeholder>
                <w:docPart w:val="AE318A750DE44963A5BE3A980FB7FC33"/>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A1C1678"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155259089"/>
            <w:placeholder>
              <w:docPart w:val="AE421B2D8D7849BAB9808C04B64B7D0E"/>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296E5CB"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4933ED8"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C8DD93D"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Training to strengthen core competencies that can influence family retention</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602807094"/>
              <w:placeholder>
                <w:docPart w:val="427B774E1066476B9DC0EB9AAFA2ED4E"/>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8D3D671"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501341888"/>
            <w:placeholder>
              <w:docPart w:val="54E6CABD2F484ADFACE2A1999F4C4890"/>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1D6B2B8"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3F97A8D"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2FDEC401"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Intentional family engagement strategies during the first three months to increase long-term engagement</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581450754"/>
              <w:placeholder>
                <w:docPart w:val="40BE2B6AED3F4F6092B84820B5974852"/>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1012248C"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767508276"/>
            <w:placeholder>
              <w:docPart w:val="6712F108BB634D5A9F37AD2BAE4E44D5"/>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310BB98"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1B17810B"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4DF663D"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lastRenderedPageBreak/>
              <w:t>Methodology to regularly recruit families to serve in leadership or advisory role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690064476"/>
              <w:placeholder>
                <w:docPart w:val="21028B5264CC42ABB65EDD650C51AD8F"/>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29620508"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519115556"/>
            <w:placeholder>
              <w:docPart w:val="43071869E8534CAC9269B33FAE7A6F7F"/>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067D9B3"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5A225B2"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6FBE54BE"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Support and resources for home visitors to build and strengthen relationships with families</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090304068"/>
              <w:placeholder>
                <w:docPart w:val="25B9F91354234786A61E71A6AE0CF8A1"/>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3C5DD61"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86390939"/>
            <w:placeholder>
              <w:docPart w:val="65A0629245EB4EFDB70AEA5D001071CA"/>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8CAC2DC"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1043E72"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88D0B36"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 xml:space="preserve">Recruitment, enrollment, and engagement data collection, analysis, and reflection to monitor outcomes and address concerns </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605923420"/>
              <w:placeholder>
                <w:docPart w:val="854AFB08DC6C4291A0D36FC934573433"/>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5F3DF85"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90742853"/>
            <w:placeholder>
              <w:docPart w:val="0E29388ABA4B4A40974CBFF328A2CF44"/>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27D2E768"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47ED0B5" w14:textId="77777777">
        <w:trPr>
          <w:gridAfter w:val="2"/>
          <w:wAfter w:w="16" w:type="dxa"/>
          <w:trHeight w:val="13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ADC880F"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 xml:space="preserve">Recruitment, enrollment, and engagement process map </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680194616"/>
              <w:placeholder>
                <w:docPart w:val="A89170D7117A4C6FB08760AED4F26D52"/>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795C8FD2"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749568289"/>
            <w:placeholder>
              <w:docPart w:val="1E03520D54C143A68044017C3A579EC4"/>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F066C8A"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A66D0EA" w14:textId="77777777">
        <w:trPr>
          <w:gridAfter w:val="2"/>
          <w:wAfter w:w="16" w:type="dxa"/>
          <w:trHeight w:val="70"/>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7019A337"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Method for identifying families at risk of dropping out and implementation of targeted approaches to keep them enrolled</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12117718"/>
              <w:placeholder>
                <w:docPart w:val="C2757A1B0E4E40418AF834C0E50D740B"/>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229771AA"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572233616"/>
            <w:placeholder>
              <w:docPart w:val="D3974518B0714E2490E11F9C68DABD2A"/>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6F043D4"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586F6293" w14:textId="77777777">
        <w:trPr>
          <w:gridAfter w:val="2"/>
          <w:wAfter w:w="16" w:type="dxa"/>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056983FE"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Plan to keep families engaged when a home visitor transition occurs</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1022816194"/>
              <w:placeholder>
                <w:docPart w:val="A3AA2EECFBEF408A802331B57D861CEE"/>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3BF958BA"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083207034"/>
            <w:placeholder>
              <w:docPart w:val="153AFC8B413C42ACA7C446B5F7721549"/>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7CDACE9"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4B78A0E6" w14:textId="77777777">
        <w:trPr>
          <w:gridAfter w:val="2"/>
          <w:wAfter w:w="16" w:type="dxa"/>
          <w:trHeight w:val="70"/>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44258BE0"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Plan for meeting the ACF enrollment capacity goal</w:t>
            </w:r>
          </w:p>
        </w:tc>
        <w:tc>
          <w:tcPr>
            <w:tcW w:w="1981" w:type="dxa"/>
            <w:tcBorders>
              <w:top w:val="single" w:color="808080"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2120683162"/>
              <w:placeholder>
                <w:docPart w:val="2D3980F533944B3DB42FBB261E3A5D95"/>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6F73EE7B"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1218313095"/>
            <w:placeholder>
              <w:docPart w:val="E5DE03C2B61B4102A522EEC8F29758A9"/>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4D90EA48" w14:textId="77777777">
                <w:pPr>
                  <w:tabs>
                    <w:tab w:val="left" w:pos="360"/>
                  </w:tabs>
                  <w:spacing w:after="0"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761F63DD" w14:textId="77777777">
        <w:trPr>
          <w:gridAfter w:val="2"/>
          <w:wAfter w:w="16" w:type="dxa"/>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DC1821A"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Recruitment, Enrollment, and Engagement of Families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3A90486"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54BEB3D9" w14:textId="77777777">
        <w:trPr>
          <w:gridAfter w:val="2"/>
          <w:wAfter w:w="16" w:type="dxa"/>
          <w:trHeight w:val="70"/>
        </w:trPr>
        <w:tc>
          <w:tcPr>
            <w:tcW w:w="7555" w:type="dxa"/>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2D4717A9"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to improve recruitment, Enrollment, and Engagement of Families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1B638A56"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077E3A05" w14:textId="77777777">
        <w:trPr>
          <w:gridAfter w:val="2"/>
          <w:wAfter w:w="16" w:type="dxa"/>
          <w:trHeight w:val="70"/>
        </w:trPr>
        <w:tc>
          <w:tcPr>
            <w:tcW w:w="7555" w:type="dxa"/>
            <w:tcBorders>
              <w:top w:val="single" w:color="808080" w:sz="4" w:space="0"/>
              <w:left w:val="single" w:color="808080" w:sz="4" w:space="0"/>
              <w:bottom w:val="single" w:color="auto" w:sz="4" w:space="0"/>
              <w:right w:val="single" w:color="808080" w:sz="4" w:space="0"/>
            </w:tcBorders>
            <w:shd w:val="clear" w:color="auto" w:fill="F2F2F2"/>
          </w:tcPr>
          <w:p w:rsidRPr="00366845" w:rsidR="00366845" w:rsidP="00366845" w:rsidRDefault="00366845" w14:paraId="330664EC"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Recruitment, Enrollment, and Engagement sub-topics we did not include in the list above.</w:t>
            </w:r>
          </w:p>
        </w:tc>
        <w:tc>
          <w:tcPr>
            <w:tcW w:w="3780" w:type="dxa"/>
            <w:gridSpan w:val="2"/>
            <w:tcBorders>
              <w:top w:val="single" w:color="808080" w:sz="4" w:space="0"/>
              <w:left w:val="single" w:color="808080" w:sz="4" w:space="0"/>
              <w:bottom w:val="single" w:color="auto" w:sz="4" w:space="0"/>
              <w:right w:val="single" w:color="808080" w:sz="4" w:space="0"/>
            </w:tcBorders>
            <w:shd w:val="clear" w:color="auto" w:fill="F2F2F2"/>
          </w:tcPr>
          <w:p w:rsidRPr="00366845" w:rsidR="00366845" w:rsidP="00366845" w:rsidRDefault="00366845" w14:paraId="175A8A74" w14:textId="77777777">
            <w:pPr>
              <w:tabs>
                <w:tab w:val="left" w:pos="360"/>
              </w:tabs>
              <w:spacing w:after="0" w:line="16" w:lineRule="atLeast"/>
              <w:jc w:val="center"/>
              <w:rPr>
                <w:rFonts w:ascii="Arial Narrow" w:hAnsi="Arial Narrow" w:eastAsia="Calibri" w:cs="Times New Roman"/>
                <w:color w:val="808080"/>
                <w:sz w:val="20"/>
                <w:szCs w:val="20"/>
              </w:rPr>
            </w:pPr>
          </w:p>
        </w:tc>
      </w:tr>
      <w:tr w:rsidRPr="00366845" w:rsidR="00366845" w:rsidTr="000923D9" w14:paraId="6D9B347F" w14:textId="77777777">
        <w:trPr>
          <w:gridAfter w:val="2"/>
          <w:wAfter w:w="16" w:type="dxa"/>
          <w:cantSplit/>
          <w:trHeight w:val="70"/>
        </w:trPr>
        <w:tc>
          <w:tcPr>
            <w:tcW w:w="7555" w:type="dxa"/>
            <w:tcBorders>
              <w:top w:val="single" w:color="auto" w:sz="4" w:space="0"/>
              <w:left w:val="single" w:color="auto" w:sz="4" w:space="0"/>
              <w:bottom w:val="single" w:color="auto" w:sz="4" w:space="0"/>
              <w:right w:val="single" w:color="auto" w:sz="4" w:space="0"/>
            </w:tcBorders>
            <w:shd w:val="clear" w:color="auto" w:fill="DDD9C3"/>
            <w:vAlign w:val="center"/>
          </w:tcPr>
          <w:p w:rsidRPr="00366845" w:rsidR="00366845" w:rsidP="00366845" w:rsidRDefault="00366845" w14:paraId="108475EF" w14:textId="77777777">
            <w:pPr>
              <w:tabs>
                <w:tab w:val="left" w:pos="360"/>
              </w:tabs>
              <w:spacing w:after="0" w:line="240" w:lineRule="auto"/>
              <w:rPr>
                <w:rFonts w:ascii="Arial" w:hAnsi="Arial" w:eastAsia="Calibri" w:cs="Arial"/>
                <w:b/>
                <w:color w:val="000000"/>
                <w:sz w:val="24"/>
                <w:szCs w:val="24"/>
              </w:rPr>
            </w:pPr>
            <w:r w:rsidRPr="00366845">
              <w:rPr>
                <w:rFonts w:ascii="Arial" w:hAnsi="Arial" w:eastAsia="Calibri" w:cs="Arial"/>
                <w:b/>
                <w:bCs/>
                <w:sz w:val="24"/>
                <w:szCs w:val="24"/>
              </w:rPr>
              <w:t>Early Childhood Systems Building</w:t>
            </w:r>
          </w:p>
        </w:tc>
        <w:tc>
          <w:tcPr>
            <w:tcW w:w="1981" w:type="dxa"/>
            <w:tcBorders>
              <w:top w:val="single" w:color="auto" w:sz="4" w:space="0"/>
              <w:left w:val="single" w:color="auto" w:sz="4" w:space="0"/>
              <w:bottom w:val="single" w:color="auto" w:sz="4" w:space="0"/>
              <w:right w:val="single" w:color="auto" w:sz="4" w:space="0"/>
            </w:tcBorders>
            <w:shd w:val="clear" w:color="auto" w:fill="DDD9C3"/>
          </w:tcPr>
          <w:p w:rsidRPr="00366845" w:rsidR="00366845" w:rsidP="00366845" w:rsidRDefault="00366845" w14:paraId="44AD1A6E"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color w:val="000000"/>
                <w:sz w:val="20"/>
                <w:szCs w:val="20"/>
              </w:rPr>
              <w:t>Which of these terms best describes your implementation stage?</w:t>
            </w:r>
          </w:p>
        </w:tc>
        <w:tc>
          <w:tcPr>
            <w:tcW w:w="1799" w:type="dxa"/>
            <w:tcBorders>
              <w:top w:val="single" w:color="auto" w:sz="4" w:space="0"/>
              <w:left w:val="single" w:color="auto" w:sz="4" w:space="0"/>
              <w:bottom w:val="single" w:color="auto" w:sz="4" w:space="0"/>
              <w:right w:val="single" w:color="auto" w:sz="4" w:space="0"/>
            </w:tcBorders>
            <w:shd w:val="clear" w:color="auto" w:fill="DDD9C3"/>
          </w:tcPr>
          <w:p w:rsidRPr="00366845" w:rsidR="00366845" w:rsidP="00366845" w:rsidRDefault="00366845" w14:paraId="3FDBC82D" w14:textId="77777777">
            <w:pPr>
              <w:tabs>
                <w:tab w:val="left" w:pos="360"/>
              </w:tabs>
              <w:spacing w:after="0" w:line="240" w:lineRule="auto"/>
              <w:jc w:val="center"/>
              <w:rPr>
                <w:rFonts w:ascii="Arial Narrow" w:hAnsi="Arial Narrow" w:eastAsia="Calibri" w:cs="Arial"/>
                <w:b/>
                <w:color w:val="000000"/>
                <w:sz w:val="20"/>
                <w:szCs w:val="20"/>
              </w:rPr>
            </w:pPr>
            <w:r w:rsidRPr="00366845">
              <w:rPr>
                <w:rFonts w:ascii="Arial Narrow" w:hAnsi="Arial Narrow" w:eastAsia="Calibri" w:cs="Arial"/>
                <w:b/>
                <w:bCs/>
                <w:color w:val="000000"/>
                <w:sz w:val="20"/>
                <w:szCs w:val="20"/>
              </w:rPr>
              <w:t>Do you have TA needs?</w:t>
            </w:r>
          </w:p>
        </w:tc>
      </w:tr>
      <w:tr w:rsidRPr="00366845" w:rsidR="00366845" w:rsidTr="000923D9" w14:paraId="2404DBC5" w14:textId="77777777">
        <w:trPr>
          <w:cantSplit/>
          <w:trHeight w:val="70"/>
        </w:trPr>
        <w:tc>
          <w:tcPr>
            <w:tcW w:w="11351" w:type="dxa"/>
            <w:gridSpan w:val="5"/>
            <w:tcBorders>
              <w:top w:val="single" w:color="auto" w:sz="4" w:space="0"/>
              <w:left w:val="single" w:color="auto" w:sz="4" w:space="0"/>
              <w:bottom w:val="single" w:color="auto" w:sz="4" w:space="0"/>
              <w:right w:val="single" w:color="auto" w:sz="4" w:space="0"/>
            </w:tcBorders>
            <w:shd w:val="clear" w:color="auto" w:fill="DDD9C3"/>
          </w:tcPr>
          <w:p w:rsidRPr="00366845" w:rsidR="00366845" w:rsidP="00366845" w:rsidRDefault="00366845" w14:paraId="7639D748" w14:textId="77777777">
            <w:pPr>
              <w:tabs>
                <w:tab w:val="left" w:pos="360"/>
              </w:tabs>
              <w:spacing w:after="0" w:line="240" w:lineRule="auto"/>
              <w:rPr>
                <w:rFonts w:ascii="Arial Narrow" w:hAnsi="Arial Narrow" w:eastAsia="Calibri" w:cs="Arial"/>
                <w:b/>
                <w:color w:val="000000"/>
                <w:sz w:val="20"/>
                <w:szCs w:val="20"/>
              </w:rPr>
            </w:pPr>
            <w:r w:rsidRPr="00366845">
              <w:rPr>
                <w:rFonts w:ascii="Calibri" w:hAnsi="Calibri" w:eastAsia="Calibri" w:cs="Times New Roman"/>
                <w:b/>
                <w:bCs/>
              </w:rPr>
              <w:t>Please answer the following questions about your implementation stage, and TA needs related to the sample topics.</w:t>
            </w:r>
          </w:p>
        </w:tc>
      </w:tr>
      <w:tr w:rsidRPr="00366845" w:rsidR="00366845" w:rsidTr="000923D9" w14:paraId="2CFC33C8" w14:textId="77777777">
        <w:trPr>
          <w:gridAfter w:val="2"/>
          <w:wAfter w:w="16" w:type="dxa"/>
          <w:trHeight w:val="294"/>
        </w:trPr>
        <w:tc>
          <w:tcPr>
            <w:tcW w:w="7555" w:type="dxa"/>
            <w:tcBorders>
              <w:top w:val="single" w:color="auto" w:sz="4" w:space="0"/>
              <w:left w:val="single" w:color="808080" w:sz="4" w:space="0"/>
              <w:bottom w:val="single" w:color="808080" w:sz="4" w:space="0"/>
              <w:right w:val="single" w:color="808080" w:sz="4" w:space="0"/>
            </w:tcBorders>
          </w:tcPr>
          <w:p w:rsidRPr="00366845" w:rsidR="00366845" w:rsidP="00366845" w:rsidRDefault="00366845" w14:paraId="696FDCB8"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An active community early childhood system that aims to improve services and supports for infants, toddlers, and families across systems</w:t>
            </w:r>
          </w:p>
        </w:tc>
        <w:tc>
          <w:tcPr>
            <w:tcW w:w="1981" w:type="dxa"/>
            <w:tcBorders>
              <w:top w:val="single" w:color="auto" w:sz="4" w:space="0"/>
              <w:left w:val="single" w:color="808080" w:sz="4" w:space="0"/>
              <w:bottom w:val="single" w:color="808080" w:sz="4" w:space="0"/>
              <w:right w:val="single" w:color="808080" w:sz="4" w:space="0"/>
            </w:tcBorders>
            <w:shd w:val="clear" w:color="auto" w:fill="auto"/>
          </w:tcPr>
          <w:sdt>
            <w:sdtPr>
              <w:rPr>
                <w:rFonts w:ascii="Arial Narrow" w:hAnsi="Arial Narrow" w:eastAsia="Calibri" w:cs="Times New Roman"/>
                <w:sz w:val="20"/>
                <w:szCs w:val="20"/>
              </w:rPr>
              <w:id w:val="395787857"/>
              <w:placeholder>
                <w:docPart w:val="1C85E969C4B549588DD6FE1B3581B0FD"/>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03737BFA"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977188186"/>
            <w:placeholder>
              <w:docPart w:val="939C2EE7BB614BB09138D84D6487F2C6"/>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auto"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0067E656" w14:textId="77777777">
                <w:pPr>
                  <w:tabs>
                    <w:tab w:val="left" w:pos="360"/>
                  </w:tabs>
                  <w:spacing w:after="100" w:afterAutospacing="1" w:line="16" w:lineRule="atLeast"/>
                  <w:jc w:val="center"/>
                  <w:rPr>
                    <w:rFonts w:ascii="Arial Narrow" w:hAnsi="Arial Narrow" w:eastAsia="Calibri" w:cs="Times New Roman"/>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90CD517"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25B3E85" w14:textId="77777777">
            <w:pPr>
              <w:widowControl w:val="0"/>
              <w:kinsoku w:val="0"/>
              <w:overflowPunct w:val="0"/>
              <w:autoSpaceDE w:val="0"/>
              <w:autoSpaceDN w:val="0"/>
              <w:adjustRightInd w:val="0"/>
              <w:spacing w:after="0" w:line="16" w:lineRule="atLeast"/>
              <w:rPr>
                <w:rFonts w:ascii="Arial Narrow" w:hAnsi="Arial Narrow" w:eastAsia="MS Mincho" w:cs="Arial"/>
                <w:b/>
                <w:bCs/>
                <w:color w:val="808080"/>
                <w:sz w:val="20"/>
                <w:szCs w:val="20"/>
              </w:rPr>
            </w:pPr>
            <w:r w:rsidRPr="00366845">
              <w:rPr>
                <w:rFonts w:ascii="Arial Narrow" w:hAnsi="Arial Narrow" w:eastAsia="MS Mincho" w:cs="Arial"/>
                <w:color w:val="808080"/>
                <w:sz w:val="20"/>
                <w:szCs w:val="20"/>
              </w:rPr>
              <w:t>THV takes an active role in the community and is part of the local early childhood network</w:t>
            </w:r>
          </w:p>
        </w:tc>
        <w:tc>
          <w:tcPr>
            <w:tcW w:w="1981" w:type="dxa"/>
            <w:tcBorders>
              <w:top w:val="single" w:color="808080" w:sz="4" w:space="0"/>
              <w:left w:val="single" w:color="808080" w:sz="4" w:space="0"/>
              <w:bottom w:val="single" w:color="808080" w:sz="4" w:space="0"/>
              <w:right w:val="single" w:color="808080" w:sz="4" w:space="0"/>
            </w:tcBorders>
            <w:shd w:val="clear" w:color="auto" w:fill="F2F2F2"/>
          </w:tcPr>
          <w:sdt>
            <w:sdtPr>
              <w:rPr>
                <w:rFonts w:ascii="Arial Narrow" w:hAnsi="Arial Narrow" w:eastAsia="Calibri" w:cs="Times New Roman"/>
                <w:sz w:val="20"/>
                <w:szCs w:val="20"/>
              </w:rPr>
              <w:id w:val="2026905964"/>
              <w:placeholder>
                <w:docPart w:val="36DAC6F7800F47B78360102082B3D52A"/>
              </w:placeholder>
              <w:showingPlcHdr/>
              <w:dropDownList>
                <w:listItem w:value="Choose an item."/>
                <w:listItem w:displayText="Not Implementing: Refers to programs that are not implementing the specific process." w:value="Not Implementing: Refers to programs that are not implementing the specific process."/>
                <w:listItem w:displayText="Planning the Process: Refers to programs that are actively developing the process." w:value="Planning the Process: Refers to programs that are actively developing the process."/>
                <w:listItem w:displayText="Initial Implementation: Refers to programs who have just started implementing the process." w:value="Initial Implementation: Refers to programs who have just started implementing the process."/>
                <w:listItem w:displayText="Maintenance: Refers to programs that are confident with implementation." w:value="Maintenance: Refers to programs that are confident with implementation."/>
                <w:listItem w:displayText="Need for Modification: Refers to programs that are adapting to staffing changes, growth or installing additional program elements." w:value="Need for Modification: Refers to programs that are adapting to staffing changes, growth or installing additional program elements."/>
              </w:dropDownList>
            </w:sdtPr>
            <w:sdtEndPr/>
            <w:sdtContent>
              <w:p w:rsidRPr="00366845" w:rsidR="00366845" w:rsidP="00366845" w:rsidRDefault="00366845" w14:paraId="617A6BC0" w14:textId="77777777">
                <w:pPr>
                  <w:tabs>
                    <w:tab w:val="left" w:pos="360"/>
                  </w:tabs>
                  <w:spacing w:after="200" w:line="16" w:lineRule="atLeast"/>
                  <w:jc w:val="center"/>
                  <w:rPr>
                    <w:rFonts w:ascii="Arial Narrow" w:hAnsi="Arial Narrow" w:eastAsia="Calibri" w:cs="Times New Roman"/>
                    <w:sz w:val="20"/>
                    <w:szCs w:val="20"/>
                  </w:rPr>
                </w:pPr>
                <w:r w:rsidRPr="00366845">
                  <w:rPr>
                    <w:rFonts w:ascii="Calibri" w:hAnsi="Calibri" w:eastAsia="Calibri" w:cs="Times New Roman"/>
                    <w:color w:val="808080"/>
                  </w:rPr>
                  <w:t>Choose an item.</w:t>
                </w:r>
              </w:p>
            </w:sdtContent>
          </w:sdt>
        </w:tc>
        <w:sdt>
          <w:sdtPr>
            <w:rPr>
              <w:rFonts w:ascii="Arial Narrow" w:hAnsi="Arial Narrow" w:eastAsia="Calibri" w:cs="Times New Roman"/>
              <w:sz w:val="20"/>
              <w:szCs w:val="20"/>
            </w:rPr>
            <w:id w:val="2036845541"/>
            <w:placeholder>
              <w:docPart w:val="CCEFB17807D94312BEF51C0B459676C3"/>
            </w:placeholder>
            <w:showingPlcHdr/>
            <w:dropDownList>
              <w:listItem w:value="Choose an item."/>
              <w:listItem w:displayText="Yes" w:value="Yes"/>
              <w:listItem w:displayText="No" w:value="No"/>
              <w:listItem w:displayText="Not Sure" w:value="Not Sure"/>
            </w:dropDownList>
          </w:sdtPr>
          <w:sdtEndPr/>
          <w:sdtContent>
            <w:tc>
              <w:tcPr>
                <w:tcW w:w="1799"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3084931F" w14:textId="77777777">
                <w:pPr>
                  <w:tabs>
                    <w:tab w:val="left" w:pos="360"/>
                  </w:tabs>
                  <w:spacing w:after="100" w:afterAutospacing="1" w:line="16" w:lineRule="atLeast"/>
                  <w:jc w:val="center"/>
                  <w:rPr>
                    <w:rFonts w:ascii="Arial Narrow" w:hAnsi="Arial Narrow" w:eastAsia="Calibri" w:cs="Arial"/>
                    <w:color w:val="808080"/>
                    <w:sz w:val="20"/>
                    <w:szCs w:val="20"/>
                  </w:rPr>
                </w:pPr>
                <w:r w:rsidRPr="00366845">
                  <w:rPr>
                    <w:rFonts w:ascii="Arial Narrow" w:hAnsi="Arial Narrow" w:eastAsia="Calibri" w:cs="Times New Roman"/>
                    <w:color w:val="808080"/>
                    <w:sz w:val="20"/>
                    <w:szCs w:val="20"/>
                  </w:rPr>
                  <w:t>Choose an item.</w:t>
                </w:r>
              </w:p>
            </w:tc>
          </w:sdtContent>
        </w:sdt>
      </w:tr>
      <w:tr w:rsidRPr="00366845" w:rsidR="00366845" w:rsidTr="000923D9" w14:paraId="69F4EC14"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2C57C27A"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noted TA needs in the Early Childhood Systems Building sub-topics above, briefly describe your implementation barriers and/or TA needs.</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3DCC841C" w14:textId="77777777">
            <w:pPr>
              <w:tabs>
                <w:tab w:val="left" w:pos="360"/>
              </w:tabs>
              <w:spacing w:after="100" w:afterAutospacing="1" w:line="16" w:lineRule="atLeast"/>
              <w:jc w:val="center"/>
              <w:rPr>
                <w:rFonts w:ascii="Arial Narrow" w:hAnsi="Arial Narrow" w:eastAsia="Calibri" w:cs="Times New Roman"/>
                <w:color w:val="808080"/>
                <w:sz w:val="20"/>
                <w:szCs w:val="20"/>
              </w:rPr>
            </w:pPr>
          </w:p>
        </w:tc>
      </w:tr>
      <w:tr w:rsidRPr="00366845" w:rsidR="00366845" w:rsidTr="000923D9" w14:paraId="09263DCD"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7411A729"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If you are willing to share any tools you have developed for improving Early Childhood Systems Building with other programs, please list those here.</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6446BF50" w14:textId="77777777">
            <w:pPr>
              <w:tabs>
                <w:tab w:val="left" w:pos="360"/>
              </w:tabs>
              <w:spacing w:after="100" w:afterAutospacing="1" w:line="16" w:lineRule="atLeast"/>
              <w:jc w:val="center"/>
              <w:rPr>
                <w:rFonts w:ascii="Arial Narrow" w:hAnsi="Arial Narrow" w:eastAsia="Calibri" w:cs="Times New Roman"/>
                <w:color w:val="808080"/>
                <w:sz w:val="20"/>
                <w:szCs w:val="20"/>
              </w:rPr>
            </w:pPr>
          </w:p>
        </w:tc>
      </w:tr>
      <w:tr w:rsidRPr="00366845" w:rsidR="00366845" w:rsidTr="000923D9" w14:paraId="1A0E1FA9" w14:textId="77777777">
        <w:trPr>
          <w:gridAfter w:val="1"/>
          <w:wAfter w:w="8" w:type="dxa"/>
          <w:trHeight w:val="70"/>
        </w:trPr>
        <w:tc>
          <w:tcPr>
            <w:tcW w:w="7555" w:type="dxa"/>
            <w:tcBorders>
              <w:top w:val="single" w:color="808080" w:sz="4" w:space="0"/>
              <w:left w:val="single" w:color="808080" w:sz="4" w:space="0"/>
              <w:bottom w:val="single" w:color="808080" w:sz="4" w:space="0"/>
              <w:right w:val="single" w:color="808080" w:sz="4" w:space="0"/>
            </w:tcBorders>
          </w:tcPr>
          <w:p w:rsidRPr="00366845" w:rsidR="00366845" w:rsidP="00366845" w:rsidRDefault="00366845" w14:paraId="1B1D9DDE"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describe barriers or TA needs in other Early Childhood Systems Building sub-topics we did not include in the list above.</w:t>
            </w:r>
          </w:p>
        </w:tc>
        <w:tc>
          <w:tcPr>
            <w:tcW w:w="3788" w:type="dxa"/>
            <w:gridSpan w:val="3"/>
            <w:tcBorders>
              <w:top w:val="single" w:color="808080" w:sz="4" w:space="0"/>
              <w:left w:val="single" w:color="808080" w:sz="4" w:space="0"/>
              <w:bottom w:val="single" w:color="808080" w:sz="4" w:space="0"/>
              <w:right w:val="single" w:color="808080" w:sz="4" w:space="0"/>
            </w:tcBorders>
            <w:shd w:val="clear" w:color="auto" w:fill="auto"/>
          </w:tcPr>
          <w:p w:rsidRPr="00366845" w:rsidR="00366845" w:rsidP="00366845" w:rsidRDefault="00366845" w14:paraId="5A3E108F" w14:textId="77777777">
            <w:pPr>
              <w:tabs>
                <w:tab w:val="left" w:pos="360"/>
              </w:tabs>
              <w:spacing w:after="100" w:afterAutospacing="1" w:line="16" w:lineRule="atLeast"/>
              <w:jc w:val="center"/>
              <w:rPr>
                <w:rFonts w:ascii="Arial Narrow" w:hAnsi="Arial Narrow" w:eastAsia="Calibri" w:cs="Times New Roman"/>
                <w:color w:val="808080"/>
                <w:sz w:val="20"/>
                <w:szCs w:val="20"/>
              </w:rPr>
            </w:pPr>
          </w:p>
        </w:tc>
      </w:tr>
      <w:tr w:rsidRPr="00366845" w:rsidR="00366845" w:rsidTr="000923D9" w14:paraId="1F0CCAFF" w14:textId="77777777">
        <w:trPr>
          <w:trHeight w:val="294"/>
        </w:trPr>
        <w:tc>
          <w:tcPr>
            <w:tcW w:w="11351" w:type="dxa"/>
            <w:gridSpan w:val="5"/>
            <w:tcBorders>
              <w:top w:val="single" w:color="808080" w:sz="4" w:space="0"/>
              <w:left w:val="single" w:color="808080" w:sz="4" w:space="0"/>
              <w:bottom w:val="single" w:color="808080" w:sz="4" w:space="0"/>
              <w:right w:val="single" w:color="808080" w:sz="4" w:space="0"/>
            </w:tcBorders>
            <w:shd w:val="clear" w:color="auto" w:fill="DDD9C3"/>
            <w:vAlign w:val="center"/>
          </w:tcPr>
          <w:p w:rsidRPr="00366845" w:rsidR="00366845" w:rsidP="00366845" w:rsidRDefault="00366845" w14:paraId="2AE1447A" w14:textId="77777777">
            <w:pPr>
              <w:tabs>
                <w:tab w:val="left" w:pos="360"/>
              </w:tabs>
              <w:spacing w:after="100" w:afterAutospacing="1" w:line="16" w:lineRule="atLeast"/>
              <w:rPr>
                <w:rFonts w:ascii="Arial" w:hAnsi="Arial" w:eastAsia="Calibri" w:cs="Arial"/>
                <w:b/>
                <w:bCs/>
                <w:color w:val="808080"/>
                <w:sz w:val="24"/>
                <w:szCs w:val="24"/>
              </w:rPr>
            </w:pPr>
            <w:r w:rsidRPr="00366845">
              <w:rPr>
                <w:rFonts w:ascii="Arial" w:hAnsi="Arial" w:eastAsia="Calibri" w:cs="Arial"/>
                <w:b/>
                <w:bCs/>
                <w:sz w:val="24"/>
                <w:szCs w:val="24"/>
              </w:rPr>
              <w:t>General Feedback</w:t>
            </w:r>
          </w:p>
        </w:tc>
      </w:tr>
      <w:tr w:rsidRPr="00366845" w:rsidR="00366845" w:rsidTr="000923D9" w14:paraId="7D1DC42F" w14:textId="77777777">
        <w:trPr>
          <w:gridAfter w:val="2"/>
          <w:wAfter w:w="16" w:type="dxa"/>
          <w:trHeight w:val="294"/>
        </w:trPr>
        <w:tc>
          <w:tcPr>
            <w:tcW w:w="7555" w:type="dxa"/>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48D467D6" w14:textId="77777777">
            <w:pPr>
              <w:widowControl w:val="0"/>
              <w:kinsoku w:val="0"/>
              <w:overflowPunct w:val="0"/>
              <w:autoSpaceDE w:val="0"/>
              <w:autoSpaceDN w:val="0"/>
              <w:adjustRightInd w:val="0"/>
              <w:spacing w:after="0" w:line="16" w:lineRule="atLeast"/>
              <w:rPr>
                <w:rFonts w:ascii="Arial Narrow" w:hAnsi="Arial Narrow" w:eastAsia="MS Mincho" w:cs="Arial"/>
                <w:color w:val="808080"/>
                <w:sz w:val="20"/>
                <w:szCs w:val="20"/>
              </w:rPr>
            </w:pPr>
            <w:r w:rsidRPr="00366845">
              <w:rPr>
                <w:rFonts w:ascii="Arial Narrow" w:hAnsi="Arial Narrow" w:eastAsia="MS Mincho" w:cs="Arial"/>
                <w:color w:val="808080"/>
                <w:sz w:val="20"/>
                <w:szCs w:val="20"/>
              </w:rPr>
              <w:t>Please provide any additional feedback about how we can meet your TA needs in the next year.</w:t>
            </w:r>
          </w:p>
        </w:tc>
        <w:tc>
          <w:tcPr>
            <w:tcW w:w="3780" w:type="dxa"/>
            <w:gridSpan w:val="2"/>
            <w:tcBorders>
              <w:top w:val="single" w:color="808080" w:sz="4" w:space="0"/>
              <w:left w:val="single" w:color="808080" w:sz="4" w:space="0"/>
              <w:bottom w:val="single" w:color="808080" w:sz="4" w:space="0"/>
              <w:right w:val="single" w:color="808080" w:sz="4" w:space="0"/>
            </w:tcBorders>
            <w:shd w:val="clear" w:color="auto" w:fill="F2F2F2"/>
          </w:tcPr>
          <w:p w:rsidRPr="00366845" w:rsidR="00366845" w:rsidP="00366845" w:rsidRDefault="00366845" w14:paraId="17A0565C" w14:textId="77777777">
            <w:pPr>
              <w:tabs>
                <w:tab w:val="left" w:pos="360"/>
              </w:tabs>
              <w:spacing w:after="100" w:afterAutospacing="1" w:line="16" w:lineRule="atLeast"/>
              <w:jc w:val="center"/>
              <w:rPr>
                <w:rFonts w:ascii="Arial Narrow" w:hAnsi="Arial Narrow" w:eastAsia="Calibri" w:cs="Times New Roman"/>
                <w:color w:val="808080"/>
                <w:sz w:val="20"/>
                <w:szCs w:val="20"/>
              </w:rPr>
            </w:pPr>
          </w:p>
        </w:tc>
      </w:tr>
    </w:tbl>
    <w:p w:rsidRPr="00366845" w:rsidR="00366845" w:rsidP="00366845" w:rsidRDefault="00366845" w14:paraId="79FC4B30" w14:textId="77777777">
      <w:pPr>
        <w:spacing w:after="0" w:line="240" w:lineRule="auto"/>
        <w:rPr>
          <w:rFonts w:ascii="Times New Roman" w:hAnsi="Times New Roman" w:eastAsia="Times New Roman" w:cs="Times New Roman"/>
          <w:sz w:val="24"/>
          <w:szCs w:val="24"/>
        </w:rPr>
      </w:pPr>
    </w:p>
    <w:p w:rsidR="00B7229B" w:rsidRDefault="00B7229B" w14:paraId="01894EE3" w14:textId="77777777"/>
    <w:sectPr w:rsidR="00B7229B" w:rsidSect="00DB736E">
      <w:headerReference w:type="default" r:id="rId12"/>
      <w:footerReference w:type="default" r:id="rId13"/>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B5C46" w:rsidRDefault="004B5C46" w14:paraId="02AD926F" w14:textId="77777777">
      <w:pPr>
        <w:spacing w:after="0" w:line="240" w:lineRule="auto"/>
      </w:pPr>
      <w:r>
        <w:separator/>
      </w:r>
    </w:p>
  </w:endnote>
  <w:endnote w:type="continuationSeparator" w:id="0">
    <w:p w:rsidR="004B5C46" w:rsidRDefault="004B5C46" w14:paraId="7D9700B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w:charset w:val="00"/>
    <w:family w:val="swiss"/>
    <w:pitch w:val="variable"/>
    <w:sig w:usb0="0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5690374"/>
      <w:docPartObj>
        <w:docPartGallery w:val="Page Numbers (Bottom of Page)"/>
        <w:docPartUnique/>
      </w:docPartObj>
    </w:sdtPr>
    <w:sdtEndPr>
      <w:rPr>
        <w:color w:val="7F7F7F"/>
        <w:spacing w:val="60"/>
      </w:rPr>
    </w:sdtEndPr>
    <w:sdtContent>
      <w:p w:rsidR="00405042" w:rsidP="00366845" w:rsidRDefault="002968F4" w14:paraId="629F6FD9" w14:textId="77777777">
        <w:pPr>
          <w:pStyle w:val="Footer"/>
          <w:pBdr>
            <w:top w:val="single" w:color="D9D9D9" w:sz="4" w:space="1"/>
          </w:pBdr>
          <w:jc w:val="right"/>
        </w:pPr>
        <w:r>
          <w:fldChar w:fldCharType="begin"/>
        </w:r>
        <w:r>
          <w:instrText xml:space="preserve"> PAGE   \* MERGEFORMAT </w:instrText>
        </w:r>
        <w:r>
          <w:fldChar w:fldCharType="separate"/>
        </w:r>
        <w:r>
          <w:rPr>
            <w:noProof/>
          </w:rPr>
          <w:t>6</w:t>
        </w:r>
        <w:r>
          <w:rPr>
            <w:noProof/>
          </w:rPr>
          <w:fldChar w:fldCharType="end"/>
        </w:r>
        <w:r>
          <w:t xml:space="preserve"> | </w:t>
        </w:r>
        <w:r w:rsidRPr="00366845">
          <w:rPr>
            <w:color w:val="7F7F7F"/>
            <w:spacing w:val="60"/>
          </w:rPr>
          <w:t>Page</w:t>
        </w:r>
      </w:p>
    </w:sdtContent>
  </w:sdt>
  <w:p w:rsidR="00405042" w:rsidRDefault="00730CE1" w14:paraId="1992D15E" w14:textId="7777777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05042" w:rsidRDefault="002968F4" w14:paraId="25D76D35" w14:textId="77777777">
    <w:pPr>
      <w:pStyle w:val="Footer"/>
      <w:jc w:val="center"/>
    </w:pPr>
    <w:r>
      <w:fldChar w:fldCharType="begin"/>
    </w:r>
    <w:r>
      <w:instrText xml:space="preserve"> PAGE   \* MERGEFORMAT </w:instrText>
    </w:r>
    <w:r>
      <w:fldChar w:fldCharType="separate"/>
    </w:r>
    <w:r>
      <w:rPr>
        <w:noProof/>
      </w:rPr>
      <w:t>18</w:t>
    </w:r>
    <w:r>
      <w:fldChar w:fldCharType="end"/>
    </w:r>
  </w:p>
  <w:p w:rsidR="00405042" w:rsidP="00292B70" w:rsidRDefault="00730CE1" w14:paraId="54854EAA" w14:textId="7777777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B5C46" w:rsidRDefault="004B5C46" w14:paraId="30C373DB" w14:textId="77777777">
      <w:pPr>
        <w:spacing w:after="0" w:line="240" w:lineRule="auto"/>
      </w:pPr>
      <w:r>
        <w:separator/>
      </w:r>
    </w:p>
  </w:footnote>
  <w:footnote w:type="continuationSeparator" w:id="0">
    <w:p w:rsidR="004B5C46" w:rsidRDefault="004B5C46" w14:paraId="1FBA3B0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05042" w:rsidRDefault="00730CE1" w14:paraId="7BDE56C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05042" w:rsidP="00FC7EC9" w:rsidRDefault="00730CE1" w14:paraId="58DB00AC" w14:textId="77777777">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A3F0E"/>
    <w:multiLevelType w:val="hybridMultilevel"/>
    <w:tmpl w:val="7D828C8E"/>
    <w:lvl w:ilvl="0" w:tplc="04090001">
      <w:start w:val="1"/>
      <w:numFmt w:val="bullet"/>
      <w:lvlText w:val=""/>
      <w:lvlJc w:val="left"/>
      <w:pPr>
        <w:ind w:left="840" w:hanging="360"/>
      </w:pPr>
      <w:rPr>
        <w:rFonts w:hint="default" w:ascii="Symbol" w:hAnsi="Symbol"/>
      </w:rPr>
    </w:lvl>
    <w:lvl w:ilvl="1" w:tplc="04090003" w:tentative="1">
      <w:start w:val="1"/>
      <w:numFmt w:val="bullet"/>
      <w:lvlText w:val="o"/>
      <w:lvlJc w:val="left"/>
      <w:pPr>
        <w:ind w:left="1560" w:hanging="360"/>
      </w:pPr>
      <w:rPr>
        <w:rFonts w:hint="default" w:ascii="Courier New" w:hAnsi="Courier New" w:cs="Courier New"/>
      </w:rPr>
    </w:lvl>
    <w:lvl w:ilvl="2" w:tplc="04090005" w:tentative="1">
      <w:start w:val="1"/>
      <w:numFmt w:val="bullet"/>
      <w:lvlText w:val=""/>
      <w:lvlJc w:val="left"/>
      <w:pPr>
        <w:ind w:left="2280" w:hanging="360"/>
      </w:pPr>
      <w:rPr>
        <w:rFonts w:hint="default" w:ascii="Wingdings" w:hAnsi="Wingdings"/>
      </w:rPr>
    </w:lvl>
    <w:lvl w:ilvl="3" w:tplc="04090001" w:tentative="1">
      <w:start w:val="1"/>
      <w:numFmt w:val="bullet"/>
      <w:lvlText w:val=""/>
      <w:lvlJc w:val="left"/>
      <w:pPr>
        <w:ind w:left="3000" w:hanging="360"/>
      </w:pPr>
      <w:rPr>
        <w:rFonts w:hint="default" w:ascii="Symbol" w:hAnsi="Symbol"/>
      </w:rPr>
    </w:lvl>
    <w:lvl w:ilvl="4" w:tplc="04090003" w:tentative="1">
      <w:start w:val="1"/>
      <w:numFmt w:val="bullet"/>
      <w:lvlText w:val="o"/>
      <w:lvlJc w:val="left"/>
      <w:pPr>
        <w:ind w:left="3720" w:hanging="360"/>
      </w:pPr>
      <w:rPr>
        <w:rFonts w:hint="default" w:ascii="Courier New" w:hAnsi="Courier New" w:cs="Courier New"/>
      </w:rPr>
    </w:lvl>
    <w:lvl w:ilvl="5" w:tplc="04090005" w:tentative="1">
      <w:start w:val="1"/>
      <w:numFmt w:val="bullet"/>
      <w:lvlText w:val=""/>
      <w:lvlJc w:val="left"/>
      <w:pPr>
        <w:ind w:left="4440" w:hanging="360"/>
      </w:pPr>
      <w:rPr>
        <w:rFonts w:hint="default" w:ascii="Wingdings" w:hAnsi="Wingdings"/>
      </w:rPr>
    </w:lvl>
    <w:lvl w:ilvl="6" w:tplc="04090001" w:tentative="1">
      <w:start w:val="1"/>
      <w:numFmt w:val="bullet"/>
      <w:lvlText w:val=""/>
      <w:lvlJc w:val="left"/>
      <w:pPr>
        <w:ind w:left="5160" w:hanging="360"/>
      </w:pPr>
      <w:rPr>
        <w:rFonts w:hint="default" w:ascii="Symbol" w:hAnsi="Symbol"/>
      </w:rPr>
    </w:lvl>
    <w:lvl w:ilvl="7" w:tplc="04090003" w:tentative="1">
      <w:start w:val="1"/>
      <w:numFmt w:val="bullet"/>
      <w:lvlText w:val="o"/>
      <w:lvlJc w:val="left"/>
      <w:pPr>
        <w:ind w:left="5880" w:hanging="360"/>
      </w:pPr>
      <w:rPr>
        <w:rFonts w:hint="default" w:ascii="Courier New" w:hAnsi="Courier New" w:cs="Courier New"/>
      </w:rPr>
    </w:lvl>
    <w:lvl w:ilvl="8" w:tplc="04090005" w:tentative="1">
      <w:start w:val="1"/>
      <w:numFmt w:val="bullet"/>
      <w:lvlText w:val=""/>
      <w:lvlJc w:val="left"/>
      <w:pPr>
        <w:ind w:left="6600" w:hanging="360"/>
      </w:pPr>
      <w:rPr>
        <w:rFonts w:hint="default" w:ascii="Wingdings" w:hAnsi="Wingdings"/>
      </w:rPr>
    </w:lvl>
  </w:abstractNum>
  <w:abstractNum w:abstractNumId="1" w15:restartNumberingAfterBreak="0">
    <w:nsid w:val="62371317"/>
    <w:multiLevelType w:val="multilevel"/>
    <w:tmpl w:val="66A40166"/>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AyszQwMjY3MzJW0lEKTi0uzszPAykwrAUAwuWBSCwAAAA="/>
  </w:docVars>
  <w:rsids>
    <w:rsidRoot w:val="00366845"/>
    <w:rsid w:val="000F67AB"/>
    <w:rsid w:val="00182BEE"/>
    <w:rsid w:val="0027360C"/>
    <w:rsid w:val="002968F4"/>
    <w:rsid w:val="002C156F"/>
    <w:rsid w:val="002D1645"/>
    <w:rsid w:val="00366845"/>
    <w:rsid w:val="00400145"/>
    <w:rsid w:val="00401EF1"/>
    <w:rsid w:val="004A553B"/>
    <w:rsid w:val="004B5C46"/>
    <w:rsid w:val="006F4333"/>
    <w:rsid w:val="00730CE1"/>
    <w:rsid w:val="00746FC1"/>
    <w:rsid w:val="00B7229B"/>
    <w:rsid w:val="00C25331"/>
    <w:rsid w:val="00C323CA"/>
    <w:rsid w:val="00C95FC0"/>
    <w:rsid w:val="00DE2513"/>
    <w:rsid w:val="00F14B7A"/>
    <w:rsid w:val="028A4ABD"/>
    <w:rsid w:val="5623E53A"/>
    <w:rsid w:val="75B77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C8A2A"/>
  <w15:chartTrackingRefBased/>
  <w15:docId w15:val="{E8C47182-5B0F-4D51-A11A-2627C3B526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semiHidden/>
    <w:unhideWhenUsed/>
    <w:rsid w:val="00366845"/>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366845"/>
  </w:style>
  <w:style w:type="paragraph" w:styleId="Footer">
    <w:name w:val="footer"/>
    <w:basedOn w:val="Normal"/>
    <w:link w:val="FooterChar"/>
    <w:uiPriority w:val="99"/>
    <w:semiHidden/>
    <w:unhideWhenUsed/>
    <w:rsid w:val="00366845"/>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366845"/>
  </w:style>
  <w:style w:type="paragraph" w:styleId="BodyText">
    <w:name w:val="Body Text"/>
    <w:basedOn w:val="Normal"/>
    <w:link w:val="BodyTextChar"/>
    <w:uiPriority w:val="99"/>
    <w:semiHidden/>
    <w:unhideWhenUsed/>
    <w:rsid w:val="00366845"/>
    <w:pPr>
      <w:spacing w:after="120"/>
    </w:pPr>
  </w:style>
  <w:style w:type="character" w:styleId="BodyTextChar" w:customStyle="1">
    <w:name w:val="Body Text Char"/>
    <w:basedOn w:val="DefaultParagraphFont"/>
    <w:link w:val="BodyText"/>
    <w:uiPriority w:val="99"/>
    <w:semiHidden/>
    <w:rsid w:val="00366845"/>
  </w:style>
  <w:style w:type="character" w:styleId="CommentReference">
    <w:name w:val="annotation reference"/>
    <w:rsid w:val="00366845"/>
    <w:rPr>
      <w:sz w:val="16"/>
      <w:szCs w:val="16"/>
    </w:rPr>
  </w:style>
  <w:style w:type="paragraph" w:styleId="CommentText">
    <w:name w:val="annotation text"/>
    <w:basedOn w:val="Normal"/>
    <w:link w:val="CommentTextChar"/>
    <w:rsid w:val="00366845"/>
    <w:pPr>
      <w:spacing w:after="0" w:line="240" w:lineRule="auto"/>
    </w:pPr>
    <w:rPr>
      <w:rFonts w:ascii="Times New Roman" w:hAnsi="Times New Roman" w:eastAsia="Times New Roman" w:cs="Times New Roman"/>
      <w:sz w:val="20"/>
      <w:szCs w:val="20"/>
    </w:rPr>
  </w:style>
  <w:style w:type="character" w:styleId="CommentTextChar" w:customStyle="1">
    <w:name w:val="Comment Text Char"/>
    <w:basedOn w:val="DefaultParagraphFont"/>
    <w:link w:val="CommentText"/>
    <w:rsid w:val="00366845"/>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36684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66845"/>
    <w:rPr>
      <w:rFonts w:ascii="Segoe UI" w:hAnsi="Segoe UI" w:cs="Segoe UI"/>
      <w:sz w:val="18"/>
      <w:szCs w:val="18"/>
    </w:rPr>
  </w:style>
  <w:style w:type="paragraph" w:styleId="NoSpacing">
    <w:name w:val="No Spacing"/>
    <w:uiPriority w:val="1"/>
    <w:qFormat/>
    <w:rsid w:val="00366845"/>
    <w:pPr>
      <w:spacing w:after="0" w:line="240" w:lineRule="auto"/>
    </w:pPr>
  </w:style>
  <w:style w:type="paragraph" w:styleId="CommentSubject">
    <w:name w:val="annotation subject"/>
    <w:basedOn w:val="CommentText"/>
    <w:next w:val="CommentText"/>
    <w:link w:val="CommentSubjectChar"/>
    <w:uiPriority w:val="99"/>
    <w:semiHidden/>
    <w:unhideWhenUsed/>
    <w:rsid w:val="00366845"/>
    <w:pPr>
      <w:spacing w:after="160"/>
    </w:pPr>
    <w:rPr>
      <w:rFonts w:asciiTheme="minorHAnsi" w:hAnsiTheme="minorHAnsi" w:eastAsiaTheme="minorHAnsi" w:cstheme="minorBidi"/>
      <w:b/>
      <w:bCs/>
    </w:rPr>
  </w:style>
  <w:style w:type="character" w:styleId="CommentSubjectChar" w:customStyle="1">
    <w:name w:val="Comment Subject Char"/>
    <w:basedOn w:val="CommentTextChar"/>
    <w:link w:val="CommentSubject"/>
    <w:uiPriority w:val="99"/>
    <w:semiHidden/>
    <w:rsid w:val="00366845"/>
    <w:rPr>
      <w:rFonts w:ascii="Times New Roman" w:hAnsi="Times New Roman" w:eastAsia="Times New Roman" w:cs="Times New Roman"/>
      <w:b/>
      <w:bCs/>
      <w:sz w:val="20"/>
      <w:szCs w:val="20"/>
    </w:rPr>
  </w:style>
  <w:style w:type="character" w:styleId="UnresolvedMention">
    <w:name w:val="Unresolved Mention"/>
    <w:basedOn w:val="DefaultParagraphFont"/>
    <w:uiPriority w:val="99"/>
    <w:unhideWhenUsed/>
    <w:rsid w:val="00C25331"/>
    <w:rPr>
      <w:color w:val="605E5C"/>
      <w:shd w:val="clear" w:color="auto" w:fill="E1DFDD"/>
    </w:rPr>
  </w:style>
  <w:style w:type="character" w:styleId="Mention">
    <w:name w:val="Mention"/>
    <w:basedOn w:val="DefaultParagraphFont"/>
    <w:uiPriority w:val="99"/>
    <w:unhideWhenUsed/>
    <w:rsid w:val="00C25331"/>
    <w:rPr>
      <w:color w:val="2B579A"/>
      <w:shd w:val="clear" w:color="auto" w:fill="E1DFDD"/>
    </w:rPr>
  </w:style>
  <w:style w:type="paragraph" w:styleId="ListParagraph">
    <w:name w:val="List Paragraph"/>
    <w:basedOn w:val="Normal"/>
    <w:link w:val="ListParagraphChar"/>
    <w:uiPriority w:val="34"/>
    <w:qFormat/>
    <w:rsid w:val="00C323CA"/>
    <w:pPr>
      <w:spacing w:after="0" w:line="240" w:lineRule="auto"/>
      <w:ind w:left="720"/>
    </w:pPr>
    <w:rPr>
      <w:rFonts w:ascii="Times New Roman" w:hAnsi="Times New Roman" w:eastAsia="Times New Roman" w:cs="Times New Roman"/>
      <w:sz w:val="24"/>
      <w:szCs w:val="24"/>
    </w:rPr>
  </w:style>
  <w:style w:type="character" w:styleId="ListParagraphChar" w:customStyle="1">
    <w:name w:val="List Paragraph Char"/>
    <w:link w:val="ListParagraph"/>
    <w:uiPriority w:val="34"/>
    <w:locked/>
    <w:rsid w:val="00C323CA"/>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glossaryDocument" Target="glossary/document.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BE4F5EE854E4BD98E28F029A1214778"/>
        <w:category>
          <w:name w:val="General"/>
          <w:gallery w:val="placeholder"/>
        </w:category>
        <w:types>
          <w:type w:val="bbPlcHdr"/>
        </w:types>
        <w:behaviors>
          <w:behavior w:val="content"/>
        </w:behaviors>
        <w:guid w:val="{6CBCCE3E-2B72-4E26-815C-79A8FE7BA33C}"/>
      </w:docPartPr>
      <w:docPartBody>
        <w:p w:rsidR="00517988" w:rsidRDefault="00401EF1" w:rsidP="00401EF1">
          <w:pPr>
            <w:pStyle w:val="ABE4F5EE854E4BD98E28F029A1214778"/>
          </w:pPr>
          <w:r w:rsidRPr="001A4164">
            <w:rPr>
              <w:rStyle w:val="PlaceholderText"/>
            </w:rPr>
            <w:t>Choose an item.</w:t>
          </w:r>
        </w:p>
      </w:docPartBody>
    </w:docPart>
    <w:docPart>
      <w:docPartPr>
        <w:name w:val="813ED06503D44C7B8EF14D6779A2B03A"/>
        <w:category>
          <w:name w:val="General"/>
          <w:gallery w:val="placeholder"/>
        </w:category>
        <w:types>
          <w:type w:val="bbPlcHdr"/>
        </w:types>
        <w:behaviors>
          <w:behavior w:val="content"/>
        </w:behaviors>
        <w:guid w:val="{152066A1-3EB8-4172-B8E0-7BD063600366}"/>
      </w:docPartPr>
      <w:docPartBody>
        <w:p w:rsidR="00517988" w:rsidRDefault="00401EF1" w:rsidP="00401EF1">
          <w:pPr>
            <w:pStyle w:val="813ED06503D44C7B8EF14D6779A2B03A"/>
          </w:pPr>
          <w:r w:rsidRPr="00D8628C">
            <w:rPr>
              <w:rStyle w:val="PlaceholderText"/>
              <w:rFonts w:ascii="Arial Narrow" w:hAnsi="Arial Narrow"/>
              <w:sz w:val="20"/>
              <w:szCs w:val="20"/>
            </w:rPr>
            <w:t>Choose an item.</w:t>
          </w:r>
        </w:p>
      </w:docPartBody>
    </w:docPart>
    <w:docPart>
      <w:docPartPr>
        <w:name w:val="1F3E62D5A8A34E52A1BDE84AE6063F16"/>
        <w:category>
          <w:name w:val="General"/>
          <w:gallery w:val="placeholder"/>
        </w:category>
        <w:types>
          <w:type w:val="bbPlcHdr"/>
        </w:types>
        <w:behaviors>
          <w:behavior w:val="content"/>
        </w:behaviors>
        <w:guid w:val="{B61FEF92-B87A-463A-96F6-4786EB2659B9}"/>
      </w:docPartPr>
      <w:docPartBody>
        <w:p w:rsidR="00517988" w:rsidRDefault="00401EF1" w:rsidP="00401EF1">
          <w:pPr>
            <w:pStyle w:val="1F3E62D5A8A34E52A1BDE84AE6063F16"/>
          </w:pPr>
          <w:r w:rsidRPr="001A4164">
            <w:rPr>
              <w:rStyle w:val="PlaceholderText"/>
            </w:rPr>
            <w:t>Choose an item.</w:t>
          </w:r>
        </w:p>
      </w:docPartBody>
    </w:docPart>
    <w:docPart>
      <w:docPartPr>
        <w:name w:val="15B4D98D9050435692A5238B3B9312D4"/>
        <w:category>
          <w:name w:val="General"/>
          <w:gallery w:val="placeholder"/>
        </w:category>
        <w:types>
          <w:type w:val="bbPlcHdr"/>
        </w:types>
        <w:behaviors>
          <w:behavior w:val="content"/>
        </w:behaviors>
        <w:guid w:val="{672B7405-24CB-4690-9089-094F43C2B981}"/>
      </w:docPartPr>
      <w:docPartBody>
        <w:p w:rsidR="00517988" w:rsidRDefault="00401EF1" w:rsidP="00401EF1">
          <w:pPr>
            <w:pStyle w:val="15B4D98D9050435692A5238B3B9312D4"/>
          </w:pPr>
          <w:r w:rsidRPr="00D8628C">
            <w:rPr>
              <w:rStyle w:val="PlaceholderText"/>
              <w:rFonts w:ascii="Arial Narrow" w:hAnsi="Arial Narrow"/>
              <w:sz w:val="20"/>
              <w:szCs w:val="20"/>
            </w:rPr>
            <w:t>Choose an item.</w:t>
          </w:r>
        </w:p>
      </w:docPartBody>
    </w:docPart>
    <w:docPart>
      <w:docPartPr>
        <w:name w:val="BA7D418C23284A20A0ADB959507DCF2D"/>
        <w:category>
          <w:name w:val="General"/>
          <w:gallery w:val="placeholder"/>
        </w:category>
        <w:types>
          <w:type w:val="bbPlcHdr"/>
        </w:types>
        <w:behaviors>
          <w:behavior w:val="content"/>
        </w:behaviors>
        <w:guid w:val="{98C7EB0E-EFF2-4A53-8F5D-B3B3AA734AE5}"/>
      </w:docPartPr>
      <w:docPartBody>
        <w:p w:rsidR="00517988" w:rsidRDefault="00401EF1" w:rsidP="00401EF1">
          <w:pPr>
            <w:pStyle w:val="BA7D418C23284A20A0ADB959507DCF2D"/>
          </w:pPr>
          <w:r w:rsidRPr="001A4164">
            <w:rPr>
              <w:rStyle w:val="PlaceholderText"/>
            </w:rPr>
            <w:t>Choose an item.</w:t>
          </w:r>
        </w:p>
      </w:docPartBody>
    </w:docPart>
    <w:docPart>
      <w:docPartPr>
        <w:name w:val="4D9C805ABFB4417A82F1BFF514B8AF51"/>
        <w:category>
          <w:name w:val="General"/>
          <w:gallery w:val="placeholder"/>
        </w:category>
        <w:types>
          <w:type w:val="bbPlcHdr"/>
        </w:types>
        <w:behaviors>
          <w:behavior w:val="content"/>
        </w:behaviors>
        <w:guid w:val="{B0981E85-A9F5-4675-9F68-F131035B6C38}"/>
      </w:docPartPr>
      <w:docPartBody>
        <w:p w:rsidR="00517988" w:rsidRDefault="00401EF1" w:rsidP="00401EF1">
          <w:pPr>
            <w:pStyle w:val="4D9C805ABFB4417A82F1BFF514B8AF51"/>
          </w:pPr>
          <w:r w:rsidRPr="00D8628C">
            <w:rPr>
              <w:rStyle w:val="PlaceholderText"/>
              <w:rFonts w:ascii="Arial Narrow" w:hAnsi="Arial Narrow"/>
              <w:sz w:val="20"/>
              <w:szCs w:val="20"/>
            </w:rPr>
            <w:t>Choose an item.</w:t>
          </w:r>
        </w:p>
      </w:docPartBody>
    </w:docPart>
    <w:docPart>
      <w:docPartPr>
        <w:name w:val="28DC1EA9D5764BC2ABC9FA54415CA0C5"/>
        <w:category>
          <w:name w:val="General"/>
          <w:gallery w:val="placeholder"/>
        </w:category>
        <w:types>
          <w:type w:val="bbPlcHdr"/>
        </w:types>
        <w:behaviors>
          <w:behavior w:val="content"/>
        </w:behaviors>
        <w:guid w:val="{4C708638-B7D9-47EE-9715-6E6F9CC4B7EB}"/>
      </w:docPartPr>
      <w:docPartBody>
        <w:p w:rsidR="00517988" w:rsidRDefault="00401EF1" w:rsidP="00401EF1">
          <w:pPr>
            <w:pStyle w:val="28DC1EA9D5764BC2ABC9FA54415CA0C5"/>
          </w:pPr>
          <w:r w:rsidRPr="001A4164">
            <w:rPr>
              <w:rStyle w:val="PlaceholderText"/>
            </w:rPr>
            <w:t>Choose an item.</w:t>
          </w:r>
        </w:p>
      </w:docPartBody>
    </w:docPart>
    <w:docPart>
      <w:docPartPr>
        <w:name w:val="283E05AEA70C469B895E04A7AEBA789A"/>
        <w:category>
          <w:name w:val="General"/>
          <w:gallery w:val="placeholder"/>
        </w:category>
        <w:types>
          <w:type w:val="bbPlcHdr"/>
        </w:types>
        <w:behaviors>
          <w:behavior w:val="content"/>
        </w:behaviors>
        <w:guid w:val="{3EEFF200-926B-4A18-9599-A66A2E1D185A}"/>
      </w:docPartPr>
      <w:docPartBody>
        <w:p w:rsidR="00517988" w:rsidRDefault="00401EF1" w:rsidP="00401EF1">
          <w:pPr>
            <w:pStyle w:val="283E05AEA70C469B895E04A7AEBA789A"/>
          </w:pPr>
          <w:r w:rsidRPr="00D8628C">
            <w:rPr>
              <w:rStyle w:val="PlaceholderText"/>
              <w:rFonts w:ascii="Arial Narrow" w:hAnsi="Arial Narrow"/>
              <w:sz w:val="20"/>
              <w:szCs w:val="20"/>
            </w:rPr>
            <w:t>Choose an item.</w:t>
          </w:r>
        </w:p>
      </w:docPartBody>
    </w:docPart>
    <w:docPart>
      <w:docPartPr>
        <w:name w:val="79377C7FB59D46F98E0359C6FE82EE83"/>
        <w:category>
          <w:name w:val="General"/>
          <w:gallery w:val="placeholder"/>
        </w:category>
        <w:types>
          <w:type w:val="bbPlcHdr"/>
        </w:types>
        <w:behaviors>
          <w:behavior w:val="content"/>
        </w:behaviors>
        <w:guid w:val="{559AB3B0-0C40-4DF2-AB2E-607757218EFC}"/>
      </w:docPartPr>
      <w:docPartBody>
        <w:p w:rsidR="00517988" w:rsidRDefault="00401EF1" w:rsidP="00401EF1">
          <w:pPr>
            <w:pStyle w:val="79377C7FB59D46F98E0359C6FE82EE83"/>
          </w:pPr>
          <w:r w:rsidRPr="001A4164">
            <w:rPr>
              <w:rStyle w:val="PlaceholderText"/>
            </w:rPr>
            <w:t>Choose an item.</w:t>
          </w:r>
        </w:p>
      </w:docPartBody>
    </w:docPart>
    <w:docPart>
      <w:docPartPr>
        <w:name w:val="6FA8184B10874200A381961018C42DC7"/>
        <w:category>
          <w:name w:val="General"/>
          <w:gallery w:val="placeholder"/>
        </w:category>
        <w:types>
          <w:type w:val="bbPlcHdr"/>
        </w:types>
        <w:behaviors>
          <w:behavior w:val="content"/>
        </w:behaviors>
        <w:guid w:val="{42CA71D8-D982-4806-88D9-0A1D4D224167}"/>
      </w:docPartPr>
      <w:docPartBody>
        <w:p w:rsidR="00517988" w:rsidRDefault="00401EF1" w:rsidP="00401EF1">
          <w:pPr>
            <w:pStyle w:val="6FA8184B10874200A381961018C42DC7"/>
          </w:pPr>
          <w:r w:rsidRPr="00D8628C">
            <w:rPr>
              <w:rStyle w:val="PlaceholderText"/>
              <w:rFonts w:ascii="Arial Narrow" w:hAnsi="Arial Narrow"/>
              <w:sz w:val="20"/>
              <w:szCs w:val="20"/>
            </w:rPr>
            <w:t>Choose an item.</w:t>
          </w:r>
        </w:p>
      </w:docPartBody>
    </w:docPart>
    <w:docPart>
      <w:docPartPr>
        <w:name w:val="4C5A9D01F73A4C2783C295482CB6E7FC"/>
        <w:category>
          <w:name w:val="General"/>
          <w:gallery w:val="placeholder"/>
        </w:category>
        <w:types>
          <w:type w:val="bbPlcHdr"/>
        </w:types>
        <w:behaviors>
          <w:behavior w:val="content"/>
        </w:behaviors>
        <w:guid w:val="{795E1527-F53E-4F7B-B292-339C9B1A7B0E}"/>
      </w:docPartPr>
      <w:docPartBody>
        <w:p w:rsidR="00517988" w:rsidRDefault="00401EF1" w:rsidP="00401EF1">
          <w:pPr>
            <w:pStyle w:val="4C5A9D01F73A4C2783C295482CB6E7FC"/>
          </w:pPr>
          <w:r w:rsidRPr="001A4164">
            <w:rPr>
              <w:rStyle w:val="PlaceholderText"/>
            </w:rPr>
            <w:t>Choose an item.</w:t>
          </w:r>
        </w:p>
      </w:docPartBody>
    </w:docPart>
    <w:docPart>
      <w:docPartPr>
        <w:name w:val="0257C259215F4CB5830C2E6A653D07C1"/>
        <w:category>
          <w:name w:val="General"/>
          <w:gallery w:val="placeholder"/>
        </w:category>
        <w:types>
          <w:type w:val="bbPlcHdr"/>
        </w:types>
        <w:behaviors>
          <w:behavior w:val="content"/>
        </w:behaviors>
        <w:guid w:val="{39ACC5CE-ED5E-4338-B784-C1534E497129}"/>
      </w:docPartPr>
      <w:docPartBody>
        <w:p w:rsidR="00517988" w:rsidRDefault="00401EF1" w:rsidP="00401EF1">
          <w:pPr>
            <w:pStyle w:val="0257C259215F4CB5830C2E6A653D07C1"/>
          </w:pPr>
          <w:r w:rsidRPr="00D8628C">
            <w:rPr>
              <w:rStyle w:val="PlaceholderText"/>
              <w:rFonts w:ascii="Arial Narrow" w:hAnsi="Arial Narrow"/>
              <w:sz w:val="20"/>
              <w:szCs w:val="20"/>
            </w:rPr>
            <w:t>Choose an item.</w:t>
          </w:r>
        </w:p>
      </w:docPartBody>
    </w:docPart>
    <w:docPart>
      <w:docPartPr>
        <w:name w:val="E8C471DCFA6D4516950283AB87A5961A"/>
        <w:category>
          <w:name w:val="General"/>
          <w:gallery w:val="placeholder"/>
        </w:category>
        <w:types>
          <w:type w:val="bbPlcHdr"/>
        </w:types>
        <w:behaviors>
          <w:behavior w:val="content"/>
        </w:behaviors>
        <w:guid w:val="{CD05B70B-B65E-4641-9DED-EB09B9CCFC9E}"/>
      </w:docPartPr>
      <w:docPartBody>
        <w:p w:rsidR="00517988" w:rsidRDefault="00401EF1" w:rsidP="00401EF1">
          <w:pPr>
            <w:pStyle w:val="E8C471DCFA6D4516950283AB87A5961A"/>
          </w:pPr>
          <w:r w:rsidRPr="001A4164">
            <w:rPr>
              <w:rStyle w:val="PlaceholderText"/>
            </w:rPr>
            <w:t>Choose an item.</w:t>
          </w:r>
        </w:p>
      </w:docPartBody>
    </w:docPart>
    <w:docPart>
      <w:docPartPr>
        <w:name w:val="2A9E6F9C71C24FF5B7D6982DC8A4B54C"/>
        <w:category>
          <w:name w:val="General"/>
          <w:gallery w:val="placeholder"/>
        </w:category>
        <w:types>
          <w:type w:val="bbPlcHdr"/>
        </w:types>
        <w:behaviors>
          <w:behavior w:val="content"/>
        </w:behaviors>
        <w:guid w:val="{1F19BA37-AB7A-43AC-B7EC-21146CA3CB7A}"/>
      </w:docPartPr>
      <w:docPartBody>
        <w:p w:rsidR="00517988" w:rsidRDefault="00401EF1" w:rsidP="00401EF1">
          <w:pPr>
            <w:pStyle w:val="2A9E6F9C71C24FF5B7D6982DC8A4B54C"/>
          </w:pPr>
          <w:r w:rsidRPr="00D8628C">
            <w:rPr>
              <w:rStyle w:val="PlaceholderText"/>
              <w:rFonts w:ascii="Arial Narrow" w:hAnsi="Arial Narrow"/>
              <w:sz w:val="20"/>
              <w:szCs w:val="20"/>
            </w:rPr>
            <w:t>Choose an item.</w:t>
          </w:r>
        </w:p>
      </w:docPartBody>
    </w:docPart>
    <w:docPart>
      <w:docPartPr>
        <w:name w:val="A1B7A77CD5BD40CA8D27C67B3EB8AED5"/>
        <w:category>
          <w:name w:val="General"/>
          <w:gallery w:val="placeholder"/>
        </w:category>
        <w:types>
          <w:type w:val="bbPlcHdr"/>
        </w:types>
        <w:behaviors>
          <w:behavior w:val="content"/>
        </w:behaviors>
        <w:guid w:val="{9337E8A2-1FB5-4211-B22C-A2853F6773C6}"/>
      </w:docPartPr>
      <w:docPartBody>
        <w:p w:rsidR="00517988" w:rsidRDefault="00401EF1" w:rsidP="00401EF1">
          <w:pPr>
            <w:pStyle w:val="A1B7A77CD5BD40CA8D27C67B3EB8AED5"/>
          </w:pPr>
          <w:r w:rsidRPr="001A4164">
            <w:rPr>
              <w:rStyle w:val="PlaceholderText"/>
            </w:rPr>
            <w:t>Choose an item.</w:t>
          </w:r>
        </w:p>
      </w:docPartBody>
    </w:docPart>
    <w:docPart>
      <w:docPartPr>
        <w:name w:val="8AF6182134804317AA7D65437D2DA756"/>
        <w:category>
          <w:name w:val="General"/>
          <w:gallery w:val="placeholder"/>
        </w:category>
        <w:types>
          <w:type w:val="bbPlcHdr"/>
        </w:types>
        <w:behaviors>
          <w:behavior w:val="content"/>
        </w:behaviors>
        <w:guid w:val="{FA872C6A-9F31-4504-9A04-B98BEF9CE622}"/>
      </w:docPartPr>
      <w:docPartBody>
        <w:p w:rsidR="00517988" w:rsidRDefault="00401EF1" w:rsidP="00401EF1">
          <w:pPr>
            <w:pStyle w:val="8AF6182134804317AA7D65437D2DA756"/>
          </w:pPr>
          <w:r w:rsidRPr="00D8628C">
            <w:rPr>
              <w:rStyle w:val="PlaceholderText"/>
              <w:rFonts w:ascii="Arial Narrow" w:hAnsi="Arial Narrow"/>
              <w:sz w:val="20"/>
              <w:szCs w:val="20"/>
            </w:rPr>
            <w:t>Choose an item.</w:t>
          </w:r>
        </w:p>
      </w:docPartBody>
    </w:docPart>
    <w:docPart>
      <w:docPartPr>
        <w:name w:val="66FC013CBDB3408B8A81463F1B89EFF0"/>
        <w:category>
          <w:name w:val="General"/>
          <w:gallery w:val="placeholder"/>
        </w:category>
        <w:types>
          <w:type w:val="bbPlcHdr"/>
        </w:types>
        <w:behaviors>
          <w:behavior w:val="content"/>
        </w:behaviors>
        <w:guid w:val="{DAA50D86-11F6-42B8-889A-4125C65716C1}"/>
      </w:docPartPr>
      <w:docPartBody>
        <w:p w:rsidR="00517988" w:rsidRDefault="00401EF1" w:rsidP="00401EF1">
          <w:pPr>
            <w:pStyle w:val="66FC013CBDB3408B8A81463F1B89EFF0"/>
          </w:pPr>
          <w:r w:rsidRPr="001A4164">
            <w:rPr>
              <w:rStyle w:val="PlaceholderText"/>
            </w:rPr>
            <w:t>Choose an item.</w:t>
          </w:r>
        </w:p>
      </w:docPartBody>
    </w:docPart>
    <w:docPart>
      <w:docPartPr>
        <w:name w:val="E06A779ED752486C8B9F82F440DA3ABE"/>
        <w:category>
          <w:name w:val="General"/>
          <w:gallery w:val="placeholder"/>
        </w:category>
        <w:types>
          <w:type w:val="bbPlcHdr"/>
        </w:types>
        <w:behaviors>
          <w:behavior w:val="content"/>
        </w:behaviors>
        <w:guid w:val="{A69D3F94-EE4E-4355-B341-8456AAB8C343}"/>
      </w:docPartPr>
      <w:docPartBody>
        <w:p w:rsidR="00517988" w:rsidRDefault="00401EF1" w:rsidP="00401EF1">
          <w:pPr>
            <w:pStyle w:val="E06A779ED752486C8B9F82F440DA3ABE"/>
          </w:pPr>
          <w:r w:rsidRPr="00D8628C">
            <w:rPr>
              <w:rStyle w:val="PlaceholderText"/>
              <w:rFonts w:ascii="Arial Narrow" w:hAnsi="Arial Narrow"/>
              <w:sz w:val="20"/>
              <w:szCs w:val="20"/>
            </w:rPr>
            <w:t>Choose an item.</w:t>
          </w:r>
        </w:p>
      </w:docPartBody>
    </w:docPart>
    <w:docPart>
      <w:docPartPr>
        <w:name w:val="D14408EB60EA47F2ABD82CE1B1D4D040"/>
        <w:category>
          <w:name w:val="General"/>
          <w:gallery w:val="placeholder"/>
        </w:category>
        <w:types>
          <w:type w:val="bbPlcHdr"/>
        </w:types>
        <w:behaviors>
          <w:behavior w:val="content"/>
        </w:behaviors>
        <w:guid w:val="{D473CBEB-A6AF-4963-9D93-8D4B8227B371}"/>
      </w:docPartPr>
      <w:docPartBody>
        <w:p w:rsidR="00517988" w:rsidRDefault="00401EF1" w:rsidP="00401EF1">
          <w:pPr>
            <w:pStyle w:val="D14408EB60EA47F2ABD82CE1B1D4D040"/>
          </w:pPr>
          <w:r w:rsidRPr="001A4164">
            <w:rPr>
              <w:rStyle w:val="PlaceholderText"/>
            </w:rPr>
            <w:t>Choose an item.</w:t>
          </w:r>
        </w:p>
      </w:docPartBody>
    </w:docPart>
    <w:docPart>
      <w:docPartPr>
        <w:name w:val="B57E48A84A4F426BB795E3F210F4EC88"/>
        <w:category>
          <w:name w:val="General"/>
          <w:gallery w:val="placeholder"/>
        </w:category>
        <w:types>
          <w:type w:val="bbPlcHdr"/>
        </w:types>
        <w:behaviors>
          <w:behavior w:val="content"/>
        </w:behaviors>
        <w:guid w:val="{0C679E14-F0C0-47FD-A5C8-B207A766B814}"/>
      </w:docPartPr>
      <w:docPartBody>
        <w:p w:rsidR="00517988" w:rsidRDefault="00401EF1" w:rsidP="00401EF1">
          <w:pPr>
            <w:pStyle w:val="B57E48A84A4F426BB795E3F210F4EC88"/>
          </w:pPr>
          <w:r w:rsidRPr="00D8628C">
            <w:rPr>
              <w:rStyle w:val="PlaceholderText"/>
              <w:rFonts w:ascii="Arial Narrow" w:hAnsi="Arial Narrow"/>
              <w:sz w:val="20"/>
              <w:szCs w:val="20"/>
            </w:rPr>
            <w:t>Choose an item.</w:t>
          </w:r>
        </w:p>
      </w:docPartBody>
    </w:docPart>
    <w:docPart>
      <w:docPartPr>
        <w:name w:val="CC7BDE3C559A4A2BA90067D738AB8EB1"/>
        <w:category>
          <w:name w:val="General"/>
          <w:gallery w:val="placeholder"/>
        </w:category>
        <w:types>
          <w:type w:val="bbPlcHdr"/>
        </w:types>
        <w:behaviors>
          <w:behavior w:val="content"/>
        </w:behaviors>
        <w:guid w:val="{BA3E02B9-FB7C-4E52-87E5-3DB0CC02AB16}"/>
      </w:docPartPr>
      <w:docPartBody>
        <w:p w:rsidR="00517988" w:rsidRDefault="00401EF1" w:rsidP="00401EF1">
          <w:pPr>
            <w:pStyle w:val="CC7BDE3C559A4A2BA90067D738AB8EB1"/>
          </w:pPr>
          <w:r w:rsidRPr="001A4164">
            <w:rPr>
              <w:rStyle w:val="PlaceholderText"/>
            </w:rPr>
            <w:t>Choose an item.</w:t>
          </w:r>
        </w:p>
      </w:docPartBody>
    </w:docPart>
    <w:docPart>
      <w:docPartPr>
        <w:name w:val="BCCE13EE56EE4770BBB8E6DD4D823AE5"/>
        <w:category>
          <w:name w:val="General"/>
          <w:gallery w:val="placeholder"/>
        </w:category>
        <w:types>
          <w:type w:val="bbPlcHdr"/>
        </w:types>
        <w:behaviors>
          <w:behavior w:val="content"/>
        </w:behaviors>
        <w:guid w:val="{005E0960-ACA5-4A88-B308-AEADAEAE4004}"/>
      </w:docPartPr>
      <w:docPartBody>
        <w:p w:rsidR="00517988" w:rsidRDefault="00401EF1" w:rsidP="00401EF1">
          <w:pPr>
            <w:pStyle w:val="BCCE13EE56EE4770BBB8E6DD4D823AE5"/>
          </w:pPr>
          <w:r w:rsidRPr="00D8628C">
            <w:rPr>
              <w:rStyle w:val="PlaceholderText"/>
              <w:rFonts w:ascii="Arial Narrow" w:hAnsi="Arial Narrow"/>
              <w:sz w:val="20"/>
              <w:szCs w:val="20"/>
            </w:rPr>
            <w:t>Choose an item.</w:t>
          </w:r>
        </w:p>
      </w:docPartBody>
    </w:docPart>
    <w:docPart>
      <w:docPartPr>
        <w:name w:val="1565C66BCB94473BAE7C9459200D27D7"/>
        <w:category>
          <w:name w:val="General"/>
          <w:gallery w:val="placeholder"/>
        </w:category>
        <w:types>
          <w:type w:val="bbPlcHdr"/>
        </w:types>
        <w:behaviors>
          <w:behavior w:val="content"/>
        </w:behaviors>
        <w:guid w:val="{0322F3CC-2931-4072-A468-A8DD28F00F02}"/>
      </w:docPartPr>
      <w:docPartBody>
        <w:p w:rsidR="00517988" w:rsidRDefault="00401EF1" w:rsidP="00401EF1">
          <w:pPr>
            <w:pStyle w:val="1565C66BCB94473BAE7C9459200D27D7"/>
          </w:pPr>
          <w:r w:rsidRPr="001A4164">
            <w:rPr>
              <w:rStyle w:val="PlaceholderText"/>
            </w:rPr>
            <w:t>Choose an item.</w:t>
          </w:r>
        </w:p>
      </w:docPartBody>
    </w:docPart>
    <w:docPart>
      <w:docPartPr>
        <w:name w:val="38D91087D2BB41D39476180DCADE47E1"/>
        <w:category>
          <w:name w:val="General"/>
          <w:gallery w:val="placeholder"/>
        </w:category>
        <w:types>
          <w:type w:val="bbPlcHdr"/>
        </w:types>
        <w:behaviors>
          <w:behavior w:val="content"/>
        </w:behaviors>
        <w:guid w:val="{E42DC794-8192-4E25-B061-C95BCDFC5C24}"/>
      </w:docPartPr>
      <w:docPartBody>
        <w:p w:rsidR="00517988" w:rsidRDefault="00401EF1" w:rsidP="00401EF1">
          <w:pPr>
            <w:pStyle w:val="38D91087D2BB41D39476180DCADE47E1"/>
          </w:pPr>
          <w:r w:rsidRPr="00D8628C">
            <w:rPr>
              <w:rStyle w:val="PlaceholderText"/>
              <w:rFonts w:ascii="Arial Narrow" w:hAnsi="Arial Narrow"/>
              <w:sz w:val="20"/>
              <w:szCs w:val="20"/>
            </w:rPr>
            <w:t>Choose an item.</w:t>
          </w:r>
        </w:p>
      </w:docPartBody>
    </w:docPart>
    <w:docPart>
      <w:docPartPr>
        <w:name w:val="2FED181D2D7A4ACF855868FF6DE69F38"/>
        <w:category>
          <w:name w:val="General"/>
          <w:gallery w:val="placeholder"/>
        </w:category>
        <w:types>
          <w:type w:val="bbPlcHdr"/>
        </w:types>
        <w:behaviors>
          <w:behavior w:val="content"/>
        </w:behaviors>
        <w:guid w:val="{D694C703-CFA2-4D46-B9A2-385290F43DF2}"/>
      </w:docPartPr>
      <w:docPartBody>
        <w:p w:rsidR="00517988" w:rsidRDefault="00401EF1" w:rsidP="00401EF1">
          <w:pPr>
            <w:pStyle w:val="2FED181D2D7A4ACF855868FF6DE69F38"/>
          </w:pPr>
          <w:r w:rsidRPr="001A4164">
            <w:rPr>
              <w:rStyle w:val="PlaceholderText"/>
            </w:rPr>
            <w:t>Choose an item.</w:t>
          </w:r>
        </w:p>
      </w:docPartBody>
    </w:docPart>
    <w:docPart>
      <w:docPartPr>
        <w:name w:val="EB4396104ECA480B949BA7842BD49CA4"/>
        <w:category>
          <w:name w:val="General"/>
          <w:gallery w:val="placeholder"/>
        </w:category>
        <w:types>
          <w:type w:val="bbPlcHdr"/>
        </w:types>
        <w:behaviors>
          <w:behavior w:val="content"/>
        </w:behaviors>
        <w:guid w:val="{866E1DA4-1C10-4C5E-8DA3-363253F2AF67}"/>
      </w:docPartPr>
      <w:docPartBody>
        <w:p w:rsidR="00517988" w:rsidRDefault="00401EF1" w:rsidP="00401EF1">
          <w:pPr>
            <w:pStyle w:val="EB4396104ECA480B949BA7842BD49CA4"/>
          </w:pPr>
          <w:r w:rsidRPr="00D8628C">
            <w:rPr>
              <w:rStyle w:val="PlaceholderText"/>
              <w:rFonts w:ascii="Arial Narrow" w:hAnsi="Arial Narrow"/>
              <w:sz w:val="20"/>
              <w:szCs w:val="20"/>
            </w:rPr>
            <w:t>Choose an item.</w:t>
          </w:r>
        </w:p>
      </w:docPartBody>
    </w:docPart>
    <w:docPart>
      <w:docPartPr>
        <w:name w:val="67BF0C508FB44C989B4478241B96DC9D"/>
        <w:category>
          <w:name w:val="General"/>
          <w:gallery w:val="placeholder"/>
        </w:category>
        <w:types>
          <w:type w:val="bbPlcHdr"/>
        </w:types>
        <w:behaviors>
          <w:behavior w:val="content"/>
        </w:behaviors>
        <w:guid w:val="{218656B7-2638-4840-937C-E7784ADEB7D8}"/>
      </w:docPartPr>
      <w:docPartBody>
        <w:p w:rsidR="00517988" w:rsidRDefault="00401EF1" w:rsidP="00401EF1">
          <w:pPr>
            <w:pStyle w:val="67BF0C508FB44C989B4478241B96DC9D"/>
          </w:pPr>
          <w:r w:rsidRPr="001A4164">
            <w:rPr>
              <w:rStyle w:val="PlaceholderText"/>
            </w:rPr>
            <w:t>Choose an item.</w:t>
          </w:r>
        </w:p>
      </w:docPartBody>
    </w:docPart>
    <w:docPart>
      <w:docPartPr>
        <w:name w:val="E2B90ABB74D041C9989C2005630E5E27"/>
        <w:category>
          <w:name w:val="General"/>
          <w:gallery w:val="placeholder"/>
        </w:category>
        <w:types>
          <w:type w:val="bbPlcHdr"/>
        </w:types>
        <w:behaviors>
          <w:behavior w:val="content"/>
        </w:behaviors>
        <w:guid w:val="{D8A18B29-C3FF-4AAF-B3AB-987F42B51987}"/>
      </w:docPartPr>
      <w:docPartBody>
        <w:p w:rsidR="00517988" w:rsidRDefault="00401EF1" w:rsidP="00401EF1">
          <w:pPr>
            <w:pStyle w:val="E2B90ABB74D041C9989C2005630E5E27"/>
          </w:pPr>
          <w:r w:rsidRPr="00D8628C">
            <w:rPr>
              <w:rStyle w:val="PlaceholderText"/>
              <w:rFonts w:ascii="Arial Narrow" w:hAnsi="Arial Narrow"/>
              <w:sz w:val="20"/>
              <w:szCs w:val="20"/>
            </w:rPr>
            <w:t>Choose an item.</w:t>
          </w:r>
        </w:p>
      </w:docPartBody>
    </w:docPart>
    <w:docPart>
      <w:docPartPr>
        <w:name w:val="2D398AE7DD544FE18DF2DBB517F3B76C"/>
        <w:category>
          <w:name w:val="General"/>
          <w:gallery w:val="placeholder"/>
        </w:category>
        <w:types>
          <w:type w:val="bbPlcHdr"/>
        </w:types>
        <w:behaviors>
          <w:behavior w:val="content"/>
        </w:behaviors>
        <w:guid w:val="{20BC4801-753E-4371-A549-538E932E5438}"/>
      </w:docPartPr>
      <w:docPartBody>
        <w:p w:rsidR="00517988" w:rsidRDefault="00401EF1" w:rsidP="00401EF1">
          <w:pPr>
            <w:pStyle w:val="2D398AE7DD544FE18DF2DBB517F3B76C"/>
          </w:pPr>
          <w:r w:rsidRPr="001A4164">
            <w:rPr>
              <w:rStyle w:val="PlaceholderText"/>
            </w:rPr>
            <w:t>Choose an item.</w:t>
          </w:r>
        </w:p>
      </w:docPartBody>
    </w:docPart>
    <w:docPart>
      <w:docPartPr>
        <w:name w:val="9EF132D753B8441DB47666807D325832"/>
        <w:category>
          <w:name w:val="General"/>
          <w:gallery w:val="placeholder"/>
        </w:category>
        <w:types>
          <w:type w:val="bbPlcHdr"/>
        </w:types>
        <w:behaviors>
          <w:behavior w:val="content"/>
        </w:behaviors>
        <w:guid w:val="{F5048505-18D2-4545-AC30-E3F58F06444A}"/>
      </w:docPartPr>
      <w:docPartBody>
        <w:p w:rsidR="00517988" w:rsidRDefault="00401EF1" w:rsidP="00401EF1">
          <w:pPr>
            <w:pStyle w:val="9EF132D753B8441DB47666807D325832"/>
          </w:pPr>
          <w:r w:rsidRPr="00D8628C">
            <w:rPr>
              <w:rStyle w:val="PlaceholderText"/>
              <w:rFonts w:ascii="Arial Narrow" w:hAnsi="Arial Narrow"/>
              <w:sz w:val="20"/>
              <w:szCs w:val="20"/>
            </w:rPr>
            <w:t>Choose an item.</w:t>
          </w:r>
        </w:p>
      </w:docPartBody>
    </w:docPart>
    <w:docPart>
      <w:docPartPr>
        <w:name w:val="FFE88414314C41C598587A382BF9AC16"/>
        <w:category>
          <w:name w:val="General"/>
          <w:gallery w:val="placeholder"/>
        </w:category>
        <w:types>
          <w:type w:val="bbPlcHdr"/>
        </w:types>
        <w:behaviors>
          <w:behavior w:val="content"/>
        </w:behaviors>
        <w:guid w:val="{1A8F0B57-A3FD-446A-A94A-B71237E75167}"/>
      </w:docPartPr>
      <w:docPartBody>
        <w:p w:rsidR="00517988" w:rsidRDefault="00401EF1" w:rsidP="00401EF1">
          <w:pPr>
            <w:pStyle w:val="FFE88414314C41C598587A382BF9AC16"/>
          </w:pPr>
          <w:r w:rsidRPr="001A4164">
            <w:rPr>
              <w:rStyle w:val="PlaceholderText"/>
            </w:rPr>
            <w:t>Choose an item.</w:t>
          </w:r>
        </w:p>
      </w:docPartBody>
    </w:docPart>
    <w:docPart>
      <w:docPartPr>
        <w:name w:val="DEF9817D6BD24161B9DA9E0EF221F236"/>
        <w:category>
          <w:name w:val="General"/>
          <w:gallery w:val="placeholder"/>
        </w:category>
        <w:types>
          <w:type w:val="bbPlcHdr"/>
        </w:types>
        <w:behaviors>
          <w:behavior w:val="content"/>
        </w:behaviors>
        <w:guid w:val="{D6ECEC03-3F39-4855-AB35-77EC69684735}"/>
      </w:docPartPr>
      <w:docPartBody>
        <w:p w:rsidR="00517988" w:rsidRDefault="00401EF1" w:rsidP="00401EF1">
          <w:pPr>
            <w:pStyle w:val="DEF9817D6BD24161B9DA9E0EF221F236"/>
          </w:pPr>
          <w:r w:rsidRPr="00D8628C">
            <w:rPr>
              <w:rStyle w:val="PlaceholderText"/>
              <w:rFonts w:ascii="Arial Narrow" w:hAnsi="Arial Narrow"/>
              <w:sz w:val="20"/>
              <w:szCs w:val="20"/>
            </w:rPr>
            <w:t>Choose an item.</w:t>
          </w:r>
        </w:p>
      </w:docPartBody>
    </w:docPart>
    <w:docPart>
      <w:docPartPr>
        <w:name w:val="C804526351A542D4AF773C8DF5D88391"/>
        <w:category>
          <w:name w:val="General"/>
          <w:gallery w:val="placeholder"/>
        </w:category>
        <w:types>
          <w:type w:val="bbPlcHdr"/>
        </w:types>
        <w:behaviors>
          <w:behavior w:val="content"/>
        </w:behaviors>
        <w:guid w:val="{E7738898-8691-420B-A2FA-0FAE9D4B93D0}"/>
      </w:docPartPr>
      <w:docPartBody>
        <w:p w:rsidR="00517988" w:rsidRDefault="00401EF1" w:rsidP="00401EF1">
          <w:pPr>
            <w:pStyle w:val="C804526351A542D4AF773C8DF5D88391"/>
          </w:pPr>
          <w:r w:rsidRPr="001A4164">
            <w:rPr>
              <w:rStyle w:val="PlaceholderText"/>
            </w:rPr>
            <w:t>Choose an item.</w:t>
          </w:r>
        </w:p>
      </w:docPartBody>
    </w:docPart>
    <w:docPart>
      <w:docPartPr>
        <w:name w:val="5BE9FCF33EB74F8098C7F00D9E5C213C"/>
        <w:category>
          <w:name w:val="General"/>
          <w:gallery w:val="placeholder"/>
        </w:category>
        <w:types>
          <w:type w:val="bbPlcHdr"/>
        </w:types>
        <w:behaviors>
          <w:behavior w:val="content"/>
        </w:behaviors>
        <w:guid w:val="{85418E6D-5259-4AB2-857C-A9C2C620F0DF}"/>
      </w:docPartPr>
      <w:docPartBody>
        <w:p w:rsidR="00517988" w:rsidRDefault="00401EF1" w:rsidP="00401EF1">
          <w:pPr>
            <w:pStyle w:val="5BE9FCF33EB74F8098C7F00D9E5C213C"/>
          </w:pPr>
          <w:r w:rsidRPr="00D8628C">
            <w:rPr>
              <w:rStyle w:val="PlaceholderText"/>
              <w:rFonts w:ascii="Arial Narrow" w:hAnsi="Arial Narrow"/>
              <w:sz w:val="20"/>
              <w:szCs w:val="20"/>
            </w:rPr>
            <w:t>Choose an item.</w:t>
          </w:r>
        </w:p>
      </w:docPartBody>
    </w:docPart>
    <w:docPart>
      <w:docPartPr>
        <w:name w:val="692C5CFFA81146639BC3C957B5CFB3A3"/>
        <w:category>
          <w:name w:val="General"/>
          <w:gallery w:val="placeholder"/>
        </w:category>
        <w:types>
          <w:type w:val="bbPlcHdr"/>
        </w:types>
        <w:behaviors>
          <w:behavior w:val="content"/>
        </w:behaviors>
        <w:guid w:val="{2A75DA28-A7CF-4E3A-A41A-E841F2DF8328}"/>
      </w:docPartPr>
      <w:docPartBody>
        <w:p w:rsidR="00517988" w:rsidRDefault="00401EF1" w:rsidP="00401EF1">
          <w:pPr>
            <w:pStyle w:val="692C5CFFA81146639BC3C957B5CFB3A3"/>
          </w:pPr>
          <w:r w:rsidRPr="001A4164">
            <w:rPr>
              <w:rStyle w:val="PlaceholderText"/>
            </w:rPr>
            <w:t>Choose an item.</w:t>
          </w:r>
        </w:p>
      </w:docPartBody>
    </w:docPart>
    <w:docPart>
      <w:docPartPr>
        <w:name w:val="666E43EB6BDA43F69E9D041DDE8D39A2"/>
        <w:category>
          <w:name w:val="General"/>
          <w:gallery w:val="placeholder"/>
        </w:category>
        <w:types>
          <w:type w:val="bbPlcHdr"/>
        </w:types>
        <w:behaviors>
          <w:behavior w:val="content"/>
        </w:behaviors>
        <w:guid w:val="{2ED95614-85F9-4D79-A9BE-DE08D931589C}"/>
      </w:docPartPr>
      <w:docPartBody>
        <w:p w:rsidR="00517988" w:rsidRDefault="00401EF1" w:rsidP="00401EF1">
          <w:pPr>
            <w:pStyle w:val="666E43EB6BDA43F69E9D041DDE8D39A2"/>
          </w:pPr>
          <w:r w:rsidRPr="00D8628C">
            <w:rPr>
              <w:rStyle w:val="PlaceholderText"/>
              <w:rFonts w:ascii="Arial Narrow" w:hAnsi="Arial Narrow"/>
              <w:sz w:val="20"/>
              <w:szCs w:val="20"/>
            </w:rPr>
            <w:t>Choose an item.</w:t>
          </w:r>
        </w:p>
      </w:docPartBody>
    </w:docPart>
    <w:docPart>
      <w:docPartPr>
        <w:name w:val="2E75A7B266C743EA8E11DF15991DDD58"/>
        <w:category>
          <w:name w:val="General"/>
          <w:gallery w:val="placeholder"/>
        </w:category>
        <w:types>
          <w:type w:val="bbPlcHdr"/>
        </w:types>
        <w:behaviors>
          <w:behavior w:val="content"/>
        </w:behaviors>
        <w:guid w:val="{7BCF75D2-0C3E-4EBB-93A5-A132AC1E6F17}"/>
      </w:docPartPr>
      <w:docPartBody>
        <w:p w:rsidR="00517988" w:rsidRDefault="00401EF1" w:rsidP="00401EF1">
          <w:pPr>
            <w:pStyle w:val="2E75A7B266C743EA8E11DF15991DDD58"/>
          </w:pPr>
          <w:r w:rsidRPr="001A4164">
            <w:rPr>
              <w:rStyle w:val="PlaceholderText"/>
            </w:rPr>
            <w:t>Choose an item.</w:t>
          </w:r>
        </w:p>
      </w:docPartBody>
    </w:docPart>
    <w:docPart>
      <w:docPartPr>
        <w:name w:val="5971C971A1FE40A08204D1A5D6D2C469"/>
        <w:category>
          <w:name w:val="General"/>
          <w:gallery w:val="placeholder"/>
        </w:category>
        <w:types>
          <w:type w:val="bbPlcHdr"/>
        </w:types>
        <w:behaviors>
          <w:behavior w:val="content"/>
        </w:behaviors>
        <w:guid w:val="{A2DDEA3B-5FF9-45F2-A959-EF1A8D5BEA23}"/>
      </w:docPartPr>
      <w:docPartBody>
        <w:p w:rsidR="00517988" w:rsidRDefault="00401EF1" w:rsidP="00401EF1">
          <w:pPr>
            <w:pStyle w:val="5971C971A1FE40A08204D1A5D6D2C469"/>
          </w:pPr>
          <w:r w:rsidRPr="00D8628C">
            <w:rPr>
              <w:rStyle w:val="PlaceholderText"/>
              <w:rFonts w:ascii="Arial Narrow" w:hAnsi="Arial Narrow"/>
              <w:sz w:val="20"/>
              <w:szCs w:val="20"/>
            </w:rPr>
            <w:t>Choose an item.</w:t>
          </w:r>
        </w:p>
      </w:docPartBody>
    </w:docPart>
    <w:docPart>
      <w:docPartPr>
        <w:name w:val="0F90081F46DD47349EA804C5B9D144DD"/>
        <w:category>
          <w:name w:val="General"/>
          <w:gallery w:val="placeholder"/>
        </w:category>
        <w:types>
          <w:type w:val="bbPlcHdr"/>
        </w:types>
        <w:behaviors>
          <w:behavior w:val="content"/>
        </w:behaviors>
        <w:guid w:val="{A9765485-D9DE-42CF-9511-D44855D56D0E}"/>
      </w:docPartPr>
      <w:docPartBody>
        <w:p w:rsidR="00517988" w:rsidRDefault="00401EF1" w:rsidP="00401EF1">
          <w:pPr>
            <w:pStyle w:val="0F90081F46DD47349EA804C5B9D144DD"/>
          </w:pPr>
          <w:r w:rsidRPr="001A4164">
            <w:rPr>
              <w:rStyle w:val="PlaceholderText"/>
            </w:rPr>
            <w:t>Choose an item.</w:t>
          </w:r>
        </w:p>
      </w:docPartBody>
    </w:docPart>
    <w:docPart>
      <w:docPartPr>
        <w:name w:val="8FD9AE56261D41A498D3B178A3B2E4B7"/>
        <w:category>
          <w:name w:val="General"/>
          <w:gallery w:val="placeholder"/>
        </w:category>
        <w:types>
          <w:type w:val="bbPlcHdr"/>
        </w:types>
        <w:behaviors>
          <w:behavior w:val="content"/>
        </w:behaviors>
        <w:guid w:val="{0BE2B696-0C17-4C29-89E2-A6811BE0F129}"/>
      </w:docPartPr>
      <w:docPartBody>
        <w:p w:rsidR="00517988" w:rsidRDefault="00401EF1" w:rsidP="00401EF1">
          <w:pPr>
            <w:pStyle w:val="8FD9AE56261D41A498D3B178A3B2E4B7"/>
          </w:pPr>
          <w:r w:rsidRPr="00D8628C">
            <w:rPr>
              <w:rStyle w:val="PlaceholderText"/>
              <w:rFonts w:ascii="Arial Narrow" w:hAnsi="Arial Narrow"/>
              <w:sz w:val="20"/>
              <w:szCs w:val="20"/>
            </w:rPr>
            <w:t>Choose an item.</w:t>
          </w:r>
        </w:p>
      </w:docPartBody>
    </w:docPart>
    <w:docPart>
      <w:docPartPr>
        <w:name w:val="219631E5AF744E9E8F60826B1CC859AC"/>
        <w:category>
          <w:name w:val="General"/>
          <w:gallery w:val="placeholder"/>
        </w:category>
        <w:types>
          <w:type w:val="bbPlcHdr"/>
        </w:types>
        <w:behaviors>
          <w:behavior w:val="content"/>
        </w:behaviors>
        <w:guid w:val="{77AD9491-8D1C-4487-A261-1916B2499CBE}"/>
      </w:docPartPr>
      <w:docPartBody>
        <w:p w:rsidR="00517988" w:rsidRDefault="00401EF1" w:rsidP="00401EF1">
          <w:pPr>
            <w:pStyle w:val="219631E5AF744E9E8F60826B1CC859AC"/>
          </w:pPr>
          <w:r w:rsidRPr="001A4164">
            <w:rPr>
              <w:rStyle w:val="PlaceholderText"/>
            </w:rPr>
            <w:t>Choose an item.</w:t>
          </w:r>
        </w:p>
      </w:docPartBody>
    </w:docPart>
    <w:docPart>
      <w:docPartPr>
        <w:name w:val="1E4BBDE191844A4798F59BEFBF1EFA12"/>
        <w:category>
          <w:name w:val="General"/>
          <w:gallery w:val="placeholder"/>
        </w:category>
        <w:types>
          <w:type w:val="bbPlcHdr"/>
        </w:types>
        <w:behaviors>
          <w:behavior w:val="content"/>
        </w:behaviors>
        <w:guid w:val="{5DCE1CFC-7DCC-4274-B907-82E67F817BC7}"/>
      </w:docPartPr>
      <w:docPartBody>
        <w:p w:rsidR="00517988" w:rsidRDefault="00401EF1" w:rsidP="00401EF1">
          <w:pPr>
            <w:pStyle w:val="1E4BBDE191844A4798F59BEFBF1EFA12"/>
          </w:pPr>
          <w:r w:rsidRPr="00D8628C">
            <w:rPr>
              <w:rStyle w:val="PlaceholderText"/>
              <w:rFonts w:ascii="Arial Narrow" w:hAnsi="Arial Narrow"/>
              <w:sz w:val="20"/>
              <w:szCs w:val="20"/>
            </w:rPr>
            <w:t>Choose an item.</w:t>
          </w:r>
        </w:p>
      </w:docPartBody>
    </w:docPart>
    <w:docPart>
      <w:docPartPr>
        <w:name w:val="57E4E434741A4617A1EFCB48B5A9306F"/>
        <w:category>
          <w:name w:val="General"/>
          <w:gallery w:val="placeholder"/>
        </w:category>
        <w:types>
          <w:type w:val="bbPlcHdr"/>
        </w:types>
        <w:behaviors>
          <w:behavior w:val="content"/>
        </w:behaviors>
        <w:guid w:val="{CE0E8400-217C-4BB3-B7AC-3CBE5FE18F07}"/>
      </w:docPartPr>
      <w:docPartBody>
        <w:p w:rsidR="00517988" w:rsidRDefault="00401EF1" w:rsidP="00401EF1">
          <w:pPr>
            <w:pStyle w:val="57E4E434741A4617A1EFCB48B5A9306F"/>
          </w:pPr>
          <w:r w:rsidRPr="001A4164">
            <w:rPr>
              <w:rStyle w:val="PlaceholderText"/>
            </w:rPr>
            <w:t>Choose an item.</w:t>
          </w:r>
        </w:p>
      </w:docPartBody>
    </w:docPart>
    <w:docPart>
      <w:docPartPr>
        <w:name w:val="137F45B17C6F4A0E849D724ECBB44DED"/>
        <w:category>
          <w:name w:val="General"/>
          <w:gallery w:val="placeholder"/>
        </w:category>
        <w:types>
          <w:type w:val="bbPlcHdr"/>
        </w:types>
        <w:behaviors>
          <w:behavior w:val="content"/>
        </w:behaviors>
        <w:guid w:val="{529BF890-943B-4426-899F-A4C7FE29912E}"/>
      </w:docPartPr>
      <w:docPartBody>
        <w:p w:rsidR="00517988" w:rsidRDefault="00401EF1" w:rsidP="00401EF1">
          <w:pPr>
            <w:pStyle w:val="137F45B17C6F4A0E849D724ECBB44DED"/>
          </w:pPr>
          <w:r w:rsidRPr="00D8628C">
            <w:rPr>
              <w:rStyle w:val="PlaceholderText"/>
              <w:rFonts w:ascii="Arial Narrow" w:hAnsi="Arial Narrow"/>
              <w:sz w:val="20"/>
              <w:szCs w:val="20"/>
            </w:rPr>
            <w:t>Choose an item.</w:t>
          </w:r>
        </w:p>
      </w:docPartBody>
    </w:docPart>
    <w:docPart>
      <w:docPartPr>
        <w:name w:val="022ED3A09A6541D7B7213DB028686565"/>
        <w:category>
          <w:name w:val="General"/>
          <w:gallery w:val="placeholder"/>
        </w:category>
        <w:types>
          <w:type w:val="bbPlcHdr"/>
        </w:types>
        <w:behaviors>
          <w:behavior w:val="content"/>
        </w:behaviors>
        <w:guid w:val="{5F7E33CD-DF3F-4006-8BB4-767F8B6336A1}"/>
      </w:docPartPr>
      <w:docPartBody>
        <w:p w:rsidR="00517988" w:rsidRDefault="00401EF1" w:rsidP="00401EF1">
          <w:pPr>
            <w:pStyle w:val="022ED3A09A6541D7B7213DB028686565"/>
          </w:pPr>
          <w:r w:rsidRPr="001A4164">
            <w:rPr>
              <w:rStyle w:val="PlaceholderText"/>
            </w:rPr>
            <w:t>Choose an item.</w:t>
          </w:r>
        </w:p>
      </w:docPartBody>
    </w:docPart>
    <w:docPart>
      <w:docPartPr>
        <w:name w:val="AF684B7642364D359FECB04A15BE3D6A"/>
        <w:category>
          <w:name w:val="General"/>
          <w:gallery w:val="placeholder"/>
        </w:category>
        <w:types>
          <w:type w:val="bbPlcHdr"/>
        </w:types>
        <w:behaviors>
          <w:behavior w:val="content"/>
        </w:behaviors>
        <w:guid w:val="{FF7E8E31-1753-4DDF-ABC8-B032BBDA8FAB}"/>
      </w:docPartPr>
      <w:docPartBody>
        <w:p w:rsidR="00517988" w:rsidRDefault="00401EF1" w:rsidP="00401EF1">
          <w:pPr>
            <w:pStyle w:val="AF684B7642364D359FECB04A15BE3D6A"/>
          </w:pPr>
          <w:r w:rsidRPr="00D8628C">
            <w:rPr>
              <w:rStyle w:val="PlaceholderText"/>
              <w:rFonts w:ascii="Arial Narrow" w:hAnsi="Arial Narrow"/>
              <w:sz w:val="20"/>
              <w:szCs w:val="20"/>
            </w:rPr>
            <w:t>Choose an item.</w:t>
          </w:r>
        </w:p>
      </w:docPartBody>
    </w:docPart>
    <w:docPart>
      <w:docPartPr>
        <w:name w:val="A058341C348D436EA9928B48D10119D2"/>
        <w:category>
          <w:name w:val="General"/>
          <w:gallery w:val="placeholder"/>
        </w:category>
        <w:types>
          <w:type w:val="bbPlcHdr"/>
        </w:types>
        <w:behaviors>
          <w:behavior w:val="content"/>
        </w:behaviors>
        <w:guid w:val="{70875B80-3628-41C2-8BE2-AC8EA6F741A6}"/>
      </w:docPartPr>
      <w:docPartBody>
        <w:p w:rsidR="00517988" w:rsidRDefault="00401EF1" w:rsidP="00401EF1">
          <w:pPr>
            <w:pStyle w:val="A058341C348D436EA9928B48D10119D2"/>
          </w:pPr>
          <w:r w:rsidRPr="001A4164">
            <w:rPr>
              <w:rStyle w:val="PlaceholderText"/>
            </w:rPr>
            <w:t>Choose an item.</w:t>
          </w:r>
        </w:p>
      </w:docPartBody>
    </w:docPart>
    <w:docPart>
      <w:docPartPr>
        <w:name w:val="AD5AF68471F74ED09868B352CDFC56AF"/>
        <w:category>
          <w:name w:val="General"/>
          <w:gallery w:val="placeholder"/>
        </w:category>
        <w:types>
          <w:type w:val="bbPlcHdr"/>
        </w:types>
        <w:behaviors>
          <w:behavior w:val="content"/>
        </w:behaviors>
        <w:guid w:val="{9240615A-10E8-43F8-9B6D-F83CBEF7A87B}"/>
      </w:docPartPr>
      <w:docPartBody>
        <w:p w:rsidR="00517988" w:rsidRDefault="00401EF1" w:rsidP="00401EF1">
          <w:pPr>
            <w:pStyle w:val="AD5AF68471F74ED09868B352CDFC56AF"/>
          </w:pPr>
          <w:r w:rsidRPr="00D8628C">
            <w:rPr>
              <w:rStyle w:val="PlaceholderText"/>
              <w:rFonts w:ascii="Arial Narrow" w:hAnsi="Arial Narrow"/>
              <w:sz w:val="20"/>
              <w:szCs w:val="20"/>
            </w:rPr>
            <w:t>Choose an item.</w:t>
          </w:r>
        </w:p>
      </w:docPartBody>
    </w:docPart>
    <w:docPart>
      <w:docPartPr>
        <w:name w:val="2E898FBBFDA042EF9083A5A8AC6820DF"/>
        <w:category>
          <w:name w:val="General"/>
          <w:gallery w:val="placeholder"/>
        </w:category>
        <w:types>
          <w:type w:val="bbPlcHdr"/>
        </w:types>
        <w:behaviors>
          <w:behavior w:val="content"/>
        </w:behaviors>
        <w:guid w:val="{EC7FA0F4-F3C2-496F-AE1D-2D299BD600BA}"/>
      </w:docPartPr>
      <w:docPartBody>
        <w:p w:rsidR="00517988" w:rsidRDefault="00401EF1" w:rsidP="00401EF1">
          <w:pPr>
            <w:pStyle w:val="2E898FBBFDA042EF9083A5A8AC6820DF"/>
          </w:pPr>
          <w:r w:rsidRPr="001A4164">
            <w:rPr>
              <w:rStyle w:val="PlaceholderText"/>
            </w:rPr>
            <w:t>Choose an item.</w:t>
          </w:r>
        </w:p>
      </w:docPartBody>
    </w:docPart>
    <w:docPart>
      <w:docPartPr>
        <w:name w:val="F26377145FBE4FB8A708E70C287B7417"/>
        <w:category>
          <w:name w:val="General"/>
          <w:gallery w:val="placeholder"/>
        </w:category>
        <w:types>
          <w:type w:val="bbPlcHdr"/>
        </w:types>
        <w:behaviors>
          <w:behavior w:val="content"/>
        </w:behaviors>
        <w:guid w:val="{16FB0839-EF39-4BE8-9568-872C88872222}"/>
      </w:docPartPr>
      <w:docPartBody>
        <w:p w:rsidR="00517988" w:rsidRDefault="00401EF1" w:rsidP="00401EF1">
          <w:pPr>
            <w:pStyle w:val="F26377145FBE4FB8A708E70C287B7417"/>
          </w:pPr>
          <w:r w:rsidRPr="00D8628C">
            <w:rPr>
              <w:rStyle w:val="PlaceholderText"/>
              <w:rFonts w:ascii="Arial Narrow" w:hAnsi="Arial Narrow"/>
              <w:sz w:val="20"/>
              <w:szCs w:val="20"/>
            </w:rPr>
            <w:t>Choose an item.</w:t>
          </w:r>
        </w:p>
      </w:docPartBody>
    </w:docPart>
    <w:docPart>
      <w:docPartPr>
        <w:name w:val="517136DF2ABC41F3A60BD05E7A767E0B"/>
        <w:category>
          <w:name w:val="General"/>
          <w:gallery w:val="placeholder"/>
        </w:category>
        <w:types>
          <w:type w:val="bbPlcHdr"/>
        </w:types>
        <w:behaviors>
          <w:behavior w:val="content"/>
        </w:behaviors>
        <w:guid w:val="{A1533F89-BA7E-4FB7-B115-4B28C7E253F6}"/>
      </w:docPartPr>
      <w:docPartBody>
        <w:p w:rsidR="00517988" w:rsidRDefault="00401EF1" w:rsidP="00401EF1">
          <w:pPr>
            <w:pStyle w:val="517136DF2ABC41F3A60BD05E7A767E0B"/>
          </w:pPr>
          <w:r w:rsidRPr="001A4164">
            <w:rPr>
              <w:rStyle w:val="PlaceholderText"/>
            </w:rPr>
            <w:t>Choose an item.</w:t>
          </w:r>
        </w:p>
      </w:docPartBody>
    </w:docPart>
    <w:docPart>
      <w:docPartPr>
        <w:name w:val="0F3A6EF841F04B46984B38992C8D809A"/>
        <w:category>
          <w:name w:val="General"/>
          <w:gallery w:val="placeholder"/>
        </w:category>
        <w:types>
          <w:type w:val="bbPlcHdr"/>
        </w:types>
        <w:behaviors>
          <w:behavior w:val="content"/>
        </w:behaviors>
        <w:guid w:val="{7B6B1F5D-C851-4D79-BF8B-2D2AF0F5A8DD}"/>
      </w:docPartPr>
      <w:docPartBody>
        <w:p w:rsidR="00517988" w:rsidRDefault="00401EF1" w:rsidP="00401EF1">
          <w:pPr>
            <w:pStyle w:val="0F3A6EF841F04B46984B38992C8D809A"/>
          </w:pPr>
          <w:r w:rsidRPr="00D8628C">
            <w:rPr>
              <w:rStyle w:val="PlaceholderText"/>
              <w:rFonts w:ascii="Arial Narrow" w:hAnsi="Arial Narrow"/>
              <w:sz w:val="20"/>
              <w:szCs w:val="20"/>
            </w:rPr>
            <w:t>Choose an item.</w:t>
          </w:r>
        </w:p>
      </w:docPartBody>
    </w:docPart>
    <w:docPart>
      <w:docPartPr>
        <w:name w:val="4DE207C093B84173AE5D535C0CC0180C"/>
        <w:category>
          <w:name w:val="General"/>
          <w:gallery w:val="placeholder"/>
        </w:category>
        <w:types>
          <w:type w:val="bbPlcHdr"/>
        </w:types>
        <w:behaviors>
          <w:behavior w:val="content"/>
        </w:behaviors>
        <w:guid w:val="{7C33E7B9-AB0B-47FC-BBCE-C27409285C39}"/>
      </w:docPartPr>
      <w:docPartBody>
        <w:p w:rsidR="00517988" w:rsidRDefault="00401EF1" w:rsidP="00401EF1">
          <w:pPr>
            <w:pStyle w:val="4DE207C093B84173AE5D535C0CC0180C"/>
          </w:pPr>
          <w:r w:rsidRPr="001A4164">
            <w:rPr>
              <w:rStyle w:val="PlaceholderText"/>
            </w:rPr>
            <w:t>Choose an item.</w:t>
          </w:r>
        </w:p>
      </w:docPartBody>
    </w:docPart>
    <w:docPart>
      <w:docPartPr>
        <w:name w:val="E6779D6FE25B407AB2CF35BF02B77D56"/>
        <w:category>
          <w:name w:val="General"/>
          <w:gallery w:val="placeholder"/>
        </w:category>
        <w:types>
          <w:type w:val="bbPlcHdr"/>
        </w:types>
        <w:behaviors>
          <w:behavior w:val="content"/>
        </w:behaviors>
        <w:guid w:val="{590B8A5C-F6B0-4F1B-888E-E0A76B783A00}"/>
      </w:docPartPr>
      <w:docPartBody>
        <w:p w:rsidR="00517988" w:rsidRDefault="00401EF1" w:rsidP="00401EF1">
          <w:pPr>
            <w:pStyle w:val="E6779D6FE25B407AB2CF35BF02B77D56"/>
          </w:pPr>
          <w:r w:rsidRPr="00D8628C">
            <w:rPr>
              <w:rStyle w:val="PlaceholderText"/>
              <w:rFonts w:ascii="Arial Narrow" w:hAnsi="Arial Narrow"/>
              <w:sz w:val="20"/>
              <w:szCs w:val="20"/>
            </w:rPr>
            <w:t>Choose an item.</w:t>
          </w:r>
        </w:p>
      </w:docPartBody>
    </w:docPart>
    <w:docPart>
      <w:docPartPr>
        <w:name w:val="CF70E0F6A1C842EFB04DEC6092284DEE"/>
        <w:category>
          <w:name w:val="General"/>
          <w:gallery w:val="placeholder"/>
        </w:category>
        <w:types>
          <w:type w:val="bbPlcHdr"/>
        </w:types>
        <w:behaviors>
          <w:behavior w:val="content"/>
        </w:behaviors>
        <w:guid w:val="{AC9C6122-432C-4BB0-9C34-3D21F1F99597}"/>
      </w:docPartPr>
      <w:docPartBody>
        <w:p w:rsidR="00517988" w:rsidRDefault="00401EF1" w:rsidP="00401EF1">
          <w:pPr>
            <w:pStyle w:val="CF70E0F6A1C842EFB04DEC6092284DEE"/>
          </w:pPr>
          <w:r w:rsidRPr="001A4164">
            <w:rPr>
              <w:rStyle w:val="PlaceholderText"/>
            </w:rPr>
            <w:t>Choose an item.</w:t>
          </w:r>
        </w:p>
      </w:docPartBody>
    </w:docPart>
    <w:docPart>
      <w:docPartPr>
        <w:name w:val="31DEE70061AB404D9C56428908AD8FA6"/>
        <w:category>
          <w:name w:val="General"/>
          <w:gallery w:val="placeholder"/>
        </w:category>
        <w:types>
          <w:type w:val="bbPlcHdr"/>
        </w:types>
        <w:behaviors>
          <w:behavior w:val="content"/>
        </w:behaviors>
        <w:guid w:val="{705C816D-D8EF-4D17-A697-9367EBC277F6}"/>
      </w:docPartPr>
      <w:docPartBody>
        <w:p w:rsidR="00517988" w:rsidRDefault="00401EF1" w:rsidP="00401EF1">
          <w:pPr>
            <w:pStyle w:val="31DEE70061AB404D9C56428908AD8FA6"/>
          </w:pPr>
          <w:r w:rsidRPr="00D8628C">
            <w:rPr>
              <w:rStyle w:val="PlaceholderText"/>
              <w:rFonts w:ascii="Arial Narrow" w:hAnsi="Arial Narrow"/>
              <w:sz w:val="20"/>
              <w:szCs w:val="20"/>
            </w:rPr>
            <w:t>Choose an item.</w:t>
          </w:r>
        </w:p>
      </w:docPartBody>
    </w:docPart>
    <w:docPart>
      <w:docPartPr>
        <w:name w:val="1865B0449A1F4E918370A86AC66A7B4E"/>
        <w:category>
          <w:name w:val="General"/>
          <w:gallery w:val="placeholder"/>
        </w:category>
        <w:types>
          <w:type w:val="bbPlcHdr"/>
        </w:types>
        <w:behaviors>
          <w:behavior w:val="content"/>
        </w:behaviors>
        <w:guid w:val="{786C5ABF-BB8E-4C94-9AED-47AA81C88DC1}"/>
      </w:docPartPr>
      <w:docPartBody>
        <w:p w:rsidR="00517988" w:rsidRDefault="00401EF1" w:rsidP="00401EF1">
          <w:pPr>
            <w:pStyle w:val="1865B0449A1F4E918370A86AC66A7B4E"/>
          </w:pPr>
          <w:r w:rsidRPr="001A4164">
            <w:rPr>
              <w:rStyle w:val="PlaceholderText"/>
            </w:rPr>
            <w:t>Choose an item.</w:t>
          </w:r>
        </w:p>
      </w:docPartBody>
    </w:docPart>
    <w:docPart>
      <w:docPartPr>
        <w:name w:val="52D9E3550B4246C78116A641793FBB4A"/>
        <w:category>
          <w:name w:val="General"/>
          <w:gallery w:val="placeholder"/>
        </w:category>
        <w:types>
          <w:type w:val="bbPlcHdr"/>
        </w:types>
        <w:behaviors>
          <w:behavior w:val="content"/>
        </w:behaviors>
        <w:guid w:val="{8E808777-AB1A-45BF-B1EA-B4BE760DFDE7}"/>
      </w:docPartPr>
      <w:docPartBody>
        <w:p w:rsidR="00517988" w:rsidRDefault="00401EF1" w:rsidP="00401EF1">
          <w:pPr>
            <w:pStyle w:val="52D9E3550B4246C78116A641793FBB4A"/>
          </w:pPr>
          <w:r w:rsidRPr="00D8628C">
            <w:rPr>
              <w:rStyle w:val="PlaceholderText"/>
              <w:rFonts w:ascii="Arial Narrow" w:hAnsi="Arial Narrow"/>
              <w:sz w:val="20"/>
              <w:szCs w:val="20"/>
            </w:rPr>
            <w:t>Choose an item.</w:t>
          </w:r>
        </w:p>
      </w:docPartBody>
    </w:docPart>
    <w:docPart>
      <w:docPartPr>
        <w:name w:val="8EDAE160997E4505A1E597A2771B2725"/>
        <w:category>
          <w:name w:val="General"/>
          <w:gallery w:val="placeholder"/>
        </w:category>
        <w:types>
          <w:type w:val="bbPlcHdr"/>
        </w:types>
        <w:behaviors>
          <w:behavior w:val="content"/>
        </w:behaviors>
        <w:guid w:val="{A1489095-E3A5-4843-BB39-7DDE63BB8DAF}"/>
      </w:docPartPr>
      <w:docPartBody>
        <w:p w:rsidR="00517988" w:rsidRDefault="00401EF1" w:rsidP="00401EF1">
          <w:pPr>
            <w:pStyle w:val="8EDAE160997E4505A1E597A2771B2725"/>
          </w:pPr>
          <w:r w:rsidRPr="001A4164">
            <w:rPr>
              <w:rStyle w:val="PlaceholderText"/>
            </w:rPr>
            <w:t>Choose an item.</w:t>
          </w:r>
        </w:p>
      </w:docPartBody>
    </w:docPart>
    <w:docPart>
      <w:docPartPr>
        <w:name w:val="0C7C88AA05704D23A880F1415CCC50A0"/>
        <w:category>
          <w:name w:val="General"/>
          <w:gallery w:val="placeholder"/>
        </w:category>
        <w:types>
          <w:type w:val="bbPlcHdr"/>
        </w:types>
        <w:behaviors>
          <w:behavior w:val="content"/>
        </w:behaviors>
        <w:guid w:val="{CB3683D6-6835-48E6-A95C-4C73D0D4DE29}"/>
      </w:docPartPr>
      <w:docPartBody>
        <w:p w:rsidR="00517988" w:rsidRDefault="00401EF1" w:rsidP="00401EF1">
          <w:pPr>
            <w:pStyle w:val="0C7C88AA05704D23A880F1415CCC50A0"/>
          </w:pPr>
          <w:r w:rsidRPr="00D8628C">
            <w:rPr>
              <w:rStyle w:val="PlaceholderText"/>
              <w:rFonts w:ascii="Arial Narrow" w:hAnsi="Arial Narrow"/>
              <w:sz w:val="20"/>
              <w:szCs w:val="20"/>
            </w:rPr>
            <w:t>Choose an item.</w:t>
          </w:r>
        </w:p>
      </w:docPartBody>
    </w:docPart>
    <w:docPart>
      <w:docPartPr>
        <w:name w:val="4C140729C2BD4308BF0CDC283566CA64"/>
        <w:category>
          <w:name w:val="General"/>
          <w:gallery w:val="placeholder"/>
        </w:category>
        <w:types>
          <w:type w:val="bbPlcHdr"/>
        </w:types>
        <w:behaviors>
          <w:behavior w:val="content"/>
        </w:behaviors>
        <w:guid w:val="{9C36CCF3-6894-4008-99B4-724426FBE50F}"/>
      </w:docPartPr>
      <w:docPartBody>
        <w:p w:rsidR="00517988" w:rsidRDefault="00401EF1" w:rsidP="00401EF1">
          <w:pPr>
            <w:pStyle w:val="4C140729C2BD4308BF0CDC283566CA64"/>
          </w:pPr>
          <w:r w:rsidRPr="001A4164">
            <w:rPr>
              <w:rStyle w:val="PlaceholderText"/>
            </w:rPr>
            <w:t>Choose an item.</w:t>
          </w:r>
        </w:p>
      </w:docPartBody>
    </w:docPart>
    <w:docPart>
      <w:docPartPr>
        <w:name w:val="05DEB88851944173928BC2A594A842A5"/>
        <w:category>
          <w:name w:val="General"/>
          <w:gallery w:val="placeholder"/>
        </w:category>
        <w:types>
          <w:type w:val="bbPlcHdr"/>
        </w:types>
        <w:behaviors>
          <w:behavior w:val="content"/>
        </w:behaviors>
        <w:guid w:val="{517586C0-1FD9-4F58-BEAC-D751A41345DF}"/>
      </w:docPartPr>
      <w:docPartBody>
        <w:p w:rsidR="00517988" w:rsidRDefault="00401EF1" w:rsidP="00401EF1">
          <w:pPr>
            <w:pStyle w:val="05DEB88851944173928BC2A594A842A5"/>
          </w:pPr>
          <w:r w:rsidRPr="00D8628C">
            <w:rPr>
              <w:rStyle w:val="PlaceholderText"/>
              <w:rFonts w:ascii="Arial Narrow" w:hAnsi="Arial Narrow"/>
              <w:sz w:val="20"/>
              <w:szCs w:val="20"/>
            </w:rPr>
            <w:t>Choose an item.</w:t>
          </w:r>
        </w:p>
      </w:docPartBody>
    </w:docPart>
    <w:docPart>
      <w:docPartPr>
        <w:name w:val="2973FD675D8D4722ABB01A02C185E594"/>
        <w:category>
          <w:name w:val="General"/>
          <w:gallery w:val="placeholder"/>
        </w:category>
        <w:types>
          <w:type w:val="bbPlcHdr"/>
        </w:types>
        <w:behaviors>
          <w:behavior w:val="content"/>
        </w:behaviors>
        <w:guid w:val="{91592876-2F0F-4ABA-AB5D-0DF6E66B66A3}"/>
      </w:docPartPr>
      <w:docPartBody>
        <w:p w:rsidR="00517988" w:rsidRDefault="00401EF1" w:rsidP="00401EF1">
          <w:pPr>
            <w:pStyle w:val="2973FD675D8D4722ABB01A02C185E594"/>
          </w:pPr>
          <w:r w:rsidRPr="001A4164">
            <w:rPr>
              <w:rStyle w:val="PlaceholderText"/>
            </w:rPr>
            <w:t>Choose an item.</w:t>
          </w:r>
        </w:p>
      </w:docPartBody>
    </w:docPart>
    <w:docPart>
      <w:docPartPr>
        <w:name w:val="E948BE62BC89406D8BBD6479844FC22C"/>
        <w:category>
          <w:name w:val="General"/>
          <w:gallery w:val="placeholder"/>
        </w:category>
        <w:types>
          <w:type w:val="bbPlcHdr"/>
        </w:types>
        <w:behaviors>
          <w:behavior w:val="content"/>
        </w:behaviors>
        <w:guid w:val="{1717E192-92EE-4D4D-AEA9-F5020B0F4620}"/>
      </w:docPartPr>
      <w:docPartBody>
        <w:p w:rsidR="00517988" w:rsidRDefault="00401EF1" w:rsidP="00401EF1">
          <w:pPr>
            <w:pStyle w:val="E948BE62BC89406D8BBD6479844FC22C"/>
          </w:pPr>
          <w:r w:rsidRPr="00D8628C">
            <w:rPr>
              <w:rStyle w:val="PlaceholderText"/>
              <w:rFonts w:ascii="Arial Narrow" w:hAnsi="Arial Narrow"/>
              <w:sz w:val="20"/>
              <w:szCs w:val="20"/>
            </w:rPr>
            <w:t>Choose an item.</w:t>
          </w:r>
        </w:p>
      </w:docPartBody>
    </w:docPart>
    <w:docPart>
      <w:docPartPr>
        <w:name w:val="0DB8F6EC6F00496D9E891372BC957E38"/>
        <w:category>
          <w:name w:val="General"/>
          <w:gallery w:val="placeholder"/>
        </w:category>
        <w:types>
          <w:type w:val="bbPlcHdr"/>
        </w:types>
        <w:behaviors>
          <w:behavior w:val="content"/>
        </w:behaviors>
        <w:guid w:val="{D46F7642-FF82-4443-95C6-E73A0D57E578}"/>
      </w:docPartPr>
      <w:docPartBody>
        <w:p w:rsidR="00517988" w:rsidRDefault="00401EF1" w:rsidP="00401EF1">
          <w:pPr>
            <w:pStyle w:val="0DB8F6EC6F00496D9E891372BC957E38"/>
          </w:pPr>
          <w:r w:rsidRPr="001A4164">
            <w:rPr>
              <w:rStyle w:val="PlaceholderText"/>
            </w:rPr>
            <w:t>Choose an item.</w:t>
          </w:r>
        </w:p>
      </w:docPartBody>
    </w:docPart>
    <w:docPart>
      <w:docPartPr>
        <w:name w:val="546D4F1439F84A44AF8F8A108BDC2723"/>
        <w:category>
          <w:name w:val="General"/>
          <w:gallery w:val="placeholder"/>
        </w:category>
        <w:types>
          <w:type w:val="bbPlcHdr"/>
        </w:types>
        <w:behaviors>
          <w:behavior w:val="content"/>
        </w:behaviors>
        <w:guid w:val="{DB6C0C9C-33B4-4D82-BEE7-A75167ED48EF}"/>
      </w:docPartPr>
      <w:docPartBody>
        <w:p w:rsidR="00517988" w:rsidRDefault="00401EF1" w:rsidP="00401EF1">
          <w:pPr>
            <w:pStyle w:val="546D4F1439F84A44AF8F8A108BDC2723"/>
          </w:pPr>
          <w:r w:rsidRPr="00D8628C">
            <w:rPr>
              <w:rStyle w:val="PlaceholderText"/>
              <w:rFonts w:ascii="Arial Narrow" w:hAnsi="Arial Narrow"/>
              <w:sz w:val="20"/>
              <w:szCs w:val="20"/>
            </w:rPr>
            <w:t>Choose an item.</w:t>
          </w:r>
        </w:p>
      </w:docPartBody>
    </w:docPart>
    <w:docPart>
      <w:docPartPr>
        <w:name w:val="E261D26D2BC34FCBB7AFA9706055F935"/>
        <w:category>
          <w:name w:val="General"/>
          <w:gallery w:val="placeholder"/>
        </w:category>
        <w:types>
          <w:type w:val="bbPlcHdr"/>
        </w:types>
        <w:behaviors>
          <w:behavior w:val="content"/>
        </w:behaviors>
        <w:guid w:val="{AA91652E-F97C-4418-8D59-BD26E1BD8CDD}"/>
      </w:docPartPr>
      <w:docPartBody>
        <w:p w:rsidR="00517988" w:rsidRDefault="00401EF1" w:rsidP="00401EF1">
          <w:pPr>
            <w:pStyle w:val="E261D26D2BC34FCBB7AFA9706055F935"/>
          </w:pPr>
          <w:r w:rsidRPr="001A4164">
            <w:rPr>
              <w:rStyle w:val="PlaceholderText"/>
            </w:rPr>
            <w:t>Choose an item.</w:t>
          </w:r>
        </w:p>
      </w:docPartBody>
    </w:docPart>
    <w:docPart>
      <w:docPartPr>
        <w:name w:val="2547451C2A0D4104928430BBAB9A4ED3"/>
        <w:category>
          <w:name w:val="General"/>
          <w:gallery w:val="placeholder"/>
        </w:category>
        <w:types>
          <w:type w:val="bbPlcHdr"/>
        </w:types>
        <w:behaviors>
          <w:behavior w:val="content"/>
        </w:behaviors>
        <w:guid w:val="{BDD5788A-A0CE-4A34-AB66-E3E7D8FBFB2F}"/>
      </w:docPartPr>
      <w:docPartBody>
        <w:p w:rsidR="00517988" w:rsidRDefault="00401EF1" w:rsidP="00401EF1">
          <w:pPr>
            <w:pStyle w:val="2547451C2A0D4104928430BBAB9A4ED3"/>
          </w:pPr>
          <w:r w:rsidRPr="00D8628C">
            <w:rPr>
              <w:rStyle w:val="PlaceholderText"/>
              <w:rFonts w:ascii="Arial Narrow" w:hAnsi="Arial Narrow"/>
              <w:sz w:val="20"/>
              <w:szCs w:val="20"/>
            </w:rPr>
            <w:t>Choose an item.</w:t>
          </w:r>
        </w:p>
      </w:docPartBody>
    </w:docPart>
    <w:docPart>
      <w:docPartPr>
        <w:name w:val="755E5DE1B01B4123909B8B136DC051D9"/>
        <w:category>
          <w:name w:val="General"/>
          <w:gallery w:val="placeholder"/>
        </w:category>
        <w:types>
          <w:type w:val="bbPlcHdr"/>
        </w:types>
        <w:behaviors>
          <w:behavior w:val="content"/>
        </w:behaviors>
        <w:guid w:val="{6145A7A1-8749-4B81-B400-0F63265E60B4}"/>
      </w:docPartPr>
      <w:docPartBody>
        <w:p w:rsidR="00517988" w:rsidRDefault="00401EF1" w:rsidP="00401EF1">
          <w:pPr>
            <w:pStyle w:val="755E5DE1B01B4123909B8B136DC051D9"/>
          </w:pPr>
          <w:r w:rsidRPr="001A4164">
            <w:rPr>
              <w:rStyle w:val="PlaceholderText"/>
            </w:rPr>
            <w:t>Choose an item.</w:t>
          </w:r>
        </w:p>
      </w:docPartBody>
    </w:docPart>
    <w:docPart>
      <w:docPartPr>
        <w:name w:val="8A7C95F3CE044E6EB2F851A561991C90"/>
        <w:category>
          <w:name w:val="General"/>
          <w:gallery w:val="placeholder"/>
        </w:category>
        <w:types>
          <w:type w:val="bbPlcHdr"/>
        </w:types>
        <w:behaviors>
          <w:behavior w:val="content"/>
        </w:behaviors>
        <w:guid w:val="{DB0D9E4A-219C-4C4F-A788-D5F655AE8FE5}"/>
      </w:docPartPr>
      <w:docPartBody>
        <w:p w:rsidR="00517988" w:rsidRDefault="00401EF1" w:rsidP="00401EF1">
          <w:pPr>
            <w:pStyle w:val="8A7C95F3CE044E6EB2F851A561991C90"/>
          </w:pPr>
          <w:r w:rsidRPr="00D8628C">
            <w:rPr>
              <w:rStyle w:val="PlaceholderText"/>
              <w:rFonts w:ascii="Arial Narrow" w:hAnsi="Arial Narrow"/>
              <w:sz w:val="20"/>
              <w:szCs w:val="20"/>
            </w:rPr>
            <w:t>Choose an item.</w:t>
          </w:r>
        </w:p>
      </w:docPartBody>
    </w:docPart>
    <w:docPart>
      <w:docPartPr>
        <w:name w:val="A9FF31A39A744AA4B18126DFAC25B10B"/>
        <w:category>
          <w:name w:val="General"/>
          <w:gallery w:val="placeholder"/>
        </w:category>
        <w:types>
          <w:type w:val="bbPlcHdr"/>
        </w:types>
        <w:behaviors>
          <w:behavior w:val="content"/>
        </w:behaviors>
        <w:guid w:val="{FE241682-7F15-44F7-A930-D424153C78D4}"/>
      </w:docPartPr>
      <w:docPartBody>
        <w:p w:rsidR="00517988" w:rsidRDefault="00401EF1" w:rsidP="00401EF1">
          <w:pPr>
            <w:pStyle w:val="A9FF31A39A744AA4B18126DFAC25B10B"/>
          </w:pPr>
          <w:r w:rsidRPr="001A4164">
            <w:rPr>
              <w:rStyle w:val="PlaceholderText"/>
            </w:rPr>
            <w:t>Choose an item.</w:t>
          </w:r>
        </w:p>
      </w:docPartBody>
    </w:docPart>
    <w:docPart>
      <w:docPartPr>
        <w:name w:val="CB642F80A6AC440FA59BF3E00999BFE1"/>
        <w:category>
          <w:name w:val="General"/>
          <w:gallery w:val="placeholder"/>
        </w:category>
        <w:types>
          <w:type w:val="bbPlcHdr"/>
        </w:types>
        <w:behaviors>
          <w:behavior w:val="content"/>
        </w:behaviors>
        <w:guid w:val="{758CDDD5-D559-49E4-A01A-60A5BF6F769B}"/>
      </w:docPartPr>
      <w:docPartBody>
        <w:p w:rsidR="00517988" w:rsidRDefault="00401EF1" w:rsidP="00401EF1">
          <w:pPr>
            <w:pStyle w:val="CB642F80A6AC440FA59BF3E00999BFE1"/>
          </w:pPr>
          <w:r w:rsidRPr="00D8628C">
            <w:rPr>
              <w:rStyle w:val="PlaceholderText"/>
              <w:rFonts w:ascii="Arial Narrow" w:hAnsi="Arial Narrow"/>
              <w:sz w:val="20"/>
              <w:szCs w:val="20"/>
            </w:rPr>
            <w:t>Choose an item.</w:t>
          </w:r>
        </w:p>
      </w:docPartBody>
    </w:docPart>
    <w:docPart>
      <w:docPartPr>
        <w:name w:val="5C33A42F22CA4256B4540476FB86BC4E"/>
        <w:category>
          <w:name w:val="General"/>
          <w:gallery w:val="placeholder"/>
        </w:category>
        <w:types>
          <w:type w:val="bbPlcHdr"/>
        </w:types>
        <w:behaviors>
          <w:behavior w:val="content"/>
        </w:behaviors>
        <w:guid w:val="{1AEE62F6-7EAD-497E-8949-7C2BFC8AFFF3}"/>
      </w:docPartPr>
      <w:docPartBody>
        <w:p w:rsidR="00517988" w:rsidRDefault="00401EF1" w:rsidP="00401EF1">
          <w:pPr>
            <w:pStyle w:val="5C33A42F22CA4256B4540476FB86BC4E"/>
          </w:pPr>
          <w:r w:rsidRPr="001A4164">
            <w:rPr>
              <w:rStyle w:val="PlaceholderText"/>
            </w:rPr>
            <w:t>Choose an item.</w:t>
          </w:r>
        </w:p>
      </w:docPartBody>
    </w:docPart>
    <w:docPart>
      <w:docPartPr>
        <w:name w:val="A2995926992F4FC090A85FA0ADF636E9"/>
        <w:category>
          <w:name w:val="General"/>
          <w:gallery w:val="placeholder"/>
        </w:category>
        <w:types>
          <w:type w:val="bbPlcHdr"/>
        </w:types>
        <w:behaviors>
          <w:behavior w:val="content"/>
        </w:behaviors>
        <w:guid w:val="{2992AF27-55FC-4BC0-A5C8-8322895C7DF2}"/>
      </w:docPartPr>
      <w:docPartBody>
        <w:p w:rsidR="00517988" w:rsidRDefault="00401EF1" w:rsidP="00401EF1">
          <w:pPr>
            <w:pStyle w:val="A2995926992F4FC090A85FA0ADF636E9"/>
          </w:pPr>
          <w:r w:rsidRPr="00D8628C">
            <w:rPr>
              <w:rStyle w:val="PlaceholderText"/>
              <w:rFonts w:ascii="Arial Narrow" w:hAnsi="Arial Narrow"/>
              <w:sz w:val="20"/>
              <w:szCs w:val="20"/>
            </w:rPr>
            <w:t>Choose an item.</w:t>
          </w:r>
        </w:p>
      </w:docPartBody>
    </w:docPart>
    <w:docPart>
      <w:docPartPr>
        <w:name w:val="0EA06A0DB92645F984CDCCB7B2C6D36F"/>
        <w:category>
          <w:name w:val="General"/>
          <w:gallery w:val="placeholder"/>
        </w:category>
        <w:types>
          <w:type w:val="bbPlcHdr"/>
        </w:types>
        <w:behaviors>
          <w:behavior w:val="content"/>
        </w:behaviors>
        <w:guid w:val="{11C3599D-055F-4D6E-99FE-71488831AA58}"/>
      </w:docPartPr>
      <w:docPartBody>
        <w:p w:rsidR="00517988" w:rsidRDefault="00401EF1" w:rsidP="00401EF1">
          <w:pPr>
            <w:pStyle w:val="0EA06A0DB92645F984CDCCB7B2C6D36F"/>
          </w:pPr>
          <w:r w:rsidRPr="001A4164">
            <w:rPr>
              <w:rStyle w:val="PlaceholderText"/>
            </w:rPr>
            <w:t>Choose an item.</w:t>
          </w:r>
        </w:p>
      </w:docPartBody>
    </w:docPart>
    <w:docPart>
      <w:docPartPr>
        <w:name w:val="DC1671809F46405C9523E328CC39767E"/>
        <w:category>
          <w:name w:val="General"/>
          <w:gallery w:val="placeholder"/>
        </w:category>
        <w:types>
          <w:type w:val="bbPlcHdr"/>
        </w:types>
        <w:behaviors>
          <w:behavior w:val="content"/>
        </w:behaviors>
        <w:guid w:val="{A94478C3-D0C7-44F4-8012-CE8B371D945E}"/>
      </w:docPartPr>
      <w:docPartBody>
        <w:p w:rsidR="00517988" w:rsidRDefault="00401EF1" w:rsidP="00401EF1">
          <w:pPr>
            <w:pStyle w:val="DC1671809F46405C9523E328CC39767E"/>
          </w:pPr>
          <w:r w:rsidRPr="00D8628C">
            <w:rPr>
              <w:rStyle w:val="PlaceholderText"/>
              <w:rFonts w:ascii="Arial Narrow" w:hAnsi="Arial Narrow"/>
              <w:sz w:val="20"/>
              <w:szCs w:val="20"/>
            </w:rPr>
            <w:t>Choose an item.</w:t>
          </w:r>
        </w:p>
      </w:docPartBody>
    </w:docPart>
    <w:docPart>
      <w:docPartPr>
        <w:name w:val="7F75EBB9A2D84FD19813AC99DCE9B007"/>
        <w:category>
          <w:name w:val="General"/>
          <w:gallery w:val="placeholder"/>
        </w:category>
        <w:types>
          <w:type w:val="bbPlcHdr"/>
        </w:types>
        <w:behaviors>
          <w:behavior w:val="content"/>
        </w:behaviors>
        <w:guid w:val="{D715251C-1474-4FFE-BBEA-42400A309D05}"/>
      </w:docPartPr>
      <w:docPartBody>
        <w:p w:rsidR="00517988" w:rsidRDefault="00401EF1" w:rsidP="00401EF1">
          <w:pPr>
            <w:pStyle w:val="7F75EBB9A2D84FD19813AC99DCE9B007"/>
          </w:pPr>
          <w:r w:rsidRPr="001A4164">
            <w:rPr>
              <w:rStyle w:val="PlaceholderText"/>
            </w:rPr>
            <w:t>Choose an item.</w:t>
          </w:r>
        </w:p>
      </w:docPartBody>
    </w:docPart>
    <w:docPart>
      <w:docPartPr>
        <w:name w:val="9A905CCE216E40A09527138653F67889"/>
        <w:category>
          <w:name w:val="General"/>
          <w:gallery w:val="placeholder"/>
        </w:category>
        <w:types>
          <w:type w:val="bbPlcHdr"/>
        </w:types>
        <w:behaviors>
          <w:behavior w:val="content"/>
        </w:behaviors>
        <w:guid w:val="{B15D03E9-B4A8-4CEC-AB40-EAA114123C3D}"/>
      </w:docPartPr>
      <w:docPartBody>
        <w:p w:rsidR="00517988" w:rsidRDefault="00401EF1" w:rsidP="00401EF1">
          <w:pPr>
            <w:pStyle w:val="9A905CCE216E40A09527138653F67889"/>
          </w:pPr>
          <w:r w:rsidRPr="00D8628C">
            <w:rPr>
              <w:rStyle w:val="PlaceholderText"/>
              <w:rFonts w:ascii="Arial Narrow" w:hAnsi="Arial Narrow"/>
              <w:sz w:val="20"/>
              <w:szCs w:val="20"/>
            </w:rPr>
            <w:t>Choose an item.</w:t>
          </w:r>
        </w:p>
      </w:docPartBody>
    </w:docPart>
    <w:docPart>
      <w:docPartPr>
        <w:name w:val="386AD597B33B4231A6780E7F159F2295"/>
        <w:category>
          <w:name w:val="General"/>
          <w:gallery w:val="placeholder"/>
        </w:category>
        <w:types>
          <w:type w:val="bbPlcHdr"/>
        </w:types>
        <w:behaviors>
          <w:behavior w:val="content"/>
        </w:behaviors>
        <w:guid w:val="{D3782199-8C76-4D48-A41F-A4EE86F12305}"/>
      </w:docPartPr>
      <w:docPartBody>
        <w:p w:rsidR="00517988" w:rsidRDefault="00401EF1" w:rsidP="00401EF1">
          <w:pPr>
            <w:pStyle w:val="386AD597B33B4231A6780E7F159F2295"/>
          </w:pPr>
          <w:r w:rsidRPr="001A4164">
            <w:rPr>
              <w:rStyle w:val="PlaceholderText"/>
            </w:rPr>
            <w:t>Choose an item.</w:t>
          </w:r>
        </w:p>
      </w:docPartBody>
    </w:docPart>
    <w:docPart>
      <w:docPartPr>
        <w:name w:val="17F689B4D37E4851B8777E280960C54B"/>
        <w:category>
          <w:name w:val="General"/>
          <w:gallery w:val="placeholder"/>
        </w:category>
        <w:types>
          <w:type w:val="bbPlcHdr"/>
        </w:types>
        <w:behaviors>
          <w:behavior w:val="content"/>
        </w:behaviors>
        <w:guid w:val="{7CB8F6B5-03DD-49B1-9F11-289F17EF3968}"/>
      </w:docPartPr>
      <w:docPartBody>
        <w:p w:rsidR="00517988" w:rsidRDefault="00401EF1" w:rsidP="00401EF1">
          <w:pPr>
            <w:pStyle w:val="17F689B4D37E4851B8777E280960C54B"/>
          </w:pPr>
          <w:r w:rsidRPr="00D8628C">
            <w:rPr>
              <w:rStyle w:val="PlaceholderText"/>
              <w:rFonts w:ascii="Arial Narrow" w:hAnsi="Arial Narrow"/>
              <w:sz w:val="20"/>
              <w:szCs w:val="20"/>
            </w:rPr>
            <w:t>Choose an item.</w:t>
          </w:r>
        </w:p>
      </w:docPartBody>
    </w:docPart>
    <w:docPart>
      <w:docPartPr>
        <w:name w:val="11CD7A081D2A4D53B07AECA72ACC3A4E"/>
        <w:category>
          <w:name w:val="General"/>
          <w:gallery w:val="placeholder"/>
        </w:category>
        <w:types>
          <w:type w:val="bbPlcHdr"/>
        </w:types>
        <w:behaviors>
          <w:behavior w:val="content"/>
        </w:behaviors>
        <w:guid w:val="{F6E0E72A-32B0-4CE5-A0A0-A7DBC1655CEB}"/>
      </w:docPartPr>
      <w:docPartBody>
        <w:p w:rsidR="00517988" w:rsidRDefault="00401EF1" w:rsidP="00401EF1">
          <w:pPr>
            <w:pStyle w:val="11CD7A081D2A4D53B07AECA72ACC3A4E"/>
          </w:pPr>
          <w:r w:rsidRPr="001A4164">
            <w:rPr>
              <w:rStyle w:val="PlaceholderText"/>
            </w:rPr>
            <w:t>Choose an item.</w:t>
          </w:r>
        </w:p>
      </w:docPartBody>
    </w:docPart>
    <w:docPart>
      <w:docPartPr>
        <w:name w:val="A93374217D374C26B6177716C16E1913"/>
        <w:category>
          <w:name w:val="General"/>
          <w:gallery w:val="placeholder"/>
        </w:category>
        <w:types>
          <w:type w:val="bbPlcHdr"/>
        </w:types>
        <w:behaviors>
          <w:behavior w:val="content"/>
        </w:behaviors>
        <w:guid w:val="{D615CB58-AD61-40C6-809A-D305D12F7685}"/>
      </w:docPartPr>
      <w:docPartBody>
        <w:p w:rsidR="00517988" w:rsidRDefault="00401EF1" w:rsidP="00401EF1">
          <w:pPr>
            <w:pStyle w:val="A93374217D374C26B6177716C16E1913"/>
          </w:pPr>
          <w:r w:rsidRPr="00D8628C">
            <w:rPr>
              <w:rStyle w:val="PlaceholderText"/>
              <w:rFonts w:ascii="Arial Narrow" w:hAnsi="Arial Narrow"/>
              <w:sz w:val="20"/>
              <w:szCs w:val="20"/>
            </w:rPr>
            <w:t>Choose an item.</w:t>
          </w:r>
        </w:p>
      </w:docPartBody>
    </w:docPart>
    <w:docPart>
      <w:docPartPr>
        <w:name w:val="5F613E14B52C48F2A804E061CC5E7280"/>
        <w:category>
          <w:name w:val="General"/>
          <w:gallery w:val="placeholder"/>
        </w:category>
        <w:types>
          <w:type w:val="bbPlcHdr"/>
        </w:types>
        <w:behaviors>
          <w:behavior w:val="content"/>
        </w:behaviors>
        <w:guid w:val="{A57AED45-1FB3-434F-B233-A4AF10F52DD8}"/>
      </w:docPartPr>
      <w:docPartBody>
        <w:p w:rsidR="00517988" w:rsidRDefault="00401EF1" w:rsidP="00401EF1">
          <w:pPr>
            <w:pStyle w:val="5F613E14B52C48F2A804E061CC5E7280"/>
          </w:pPr>
          <w:r w:rsidRPr="001A4164">
            <w:rPr>
              <w:rStyle w:val="PlaceholderText"/>
            </w:rPr>
            <w:t>Choose an item.</w:t>
          </w:r>
        </w:p>
      </w:docPartBody>
    </w:docPart>
    <w:docPart>
      <w:docPartPr>
        <w:name w:val="2DD30C09133649B1A63003119599ADD1"/>
        <w:category>
          <w:name w:val="General"/>
          <w:gallery w:val="placeholder"/>
        </w:category>
        <w:types>
          <w:type w:val="bbPlcHdr"/>
        </w:types>
        <w:behaviors>
          <w:behavior w:val="content"/>
        </w:behaviors>
        <w:guid w:val="{0674431C-FF7B-4E28-95C5-6974FE7FFC73}"/>
      </w:docPartPr>
      <w:docPartBody>
        <w:p w:rsidR="00517988" w:rsidRDefault="00401EF1" w:rsidP="00401EF1">
          <w:pPr>
            <w:pStyle w:val="2DD30C09133649B1A63003119599ADD1"/>
          </w:pPr>
          <w:r w:rsidRPr="00D8628C">
            <w:rPr>
              <w:rStyle w:val="PlaceholderText"/>
              <w:rFonts w:ascii="Arial Narrow" w:hAnsi="Arial Narrow"/>
              <w:sz w:val="20"/>
              <w:szCs w:val="20"/>
            </w:rPr>
            <w:t>Choose an item.</w:t>
          </w:r>
        </w:p>
      </w:docPartBody>
    </w:docPart>
    <w:docPart>
      <w:docPartPr>
        <w:name w:val="556CFB9F99FA409CBF29CC2C69A350F5"/>
        <w:category>
          <w:name w:val="General"/>
          <w:gallery w:val="placeholder"/>
        </w:category>
        <w:types>
          <w:type w:val="bbPlcHdr"/>
        </w:types>
        <w:behaviors>
          <w:behavior w:val="content"/>
        </w:behaviors>
        <w:guid w:val="{2E455144-2A34-4D63-9AB3-435BEA5FAF22}"/>
      </w:docPartPr>
      <w:docPartBody>
        <w:p w:rsidR="00517988" w:rsidRDefault="00401EF1" w:rsidP="00401EF1">
          <w:pPr>
            <w:pStyle w:val="556CFB9F99FA409CBF29CC2C69A350F5"/>
          </w:pPr>
          <w:r w:rsidRPr="001A4164">
            <w:rPr>
              <w:rStyle w:val="PlaceholderText"/>
            </w:rPr>
            <w:t>Choose an item.</w:t>
          </w:r>
        </w:p>
      </w:docPartBody>
    </w:docPart>
    <w:docPart>
      <w:docPartPr>
        <w:name w:val="8736F5E623E04B0A8814B308B5E5EA49"/>
        <w:category>
          <w:name w:val="General"/>
          <w:gallery w:val="placeholder"/>
        </w:category>
        <w:types>
          <w:type w:val="bbPlcHdr"/>
        </w:types>
        <w:behaviors>
          <w:behavior w:val="content"/>
        </w:behaviors>
        <w:guid w:val="{869BBB05-FD74-4160-B44A-2D414113054F}"/>
      </w:docPartPr>
      <w:docPartBody>
        <w:p w:rsidR="00517988" w:rsidRDefault="00401EF1" w:rsidP="00401EF1">
          <w:pPr>
            <w:pStyle w:val="8736F5E623E04B0A8814B308B5E5EA49"/>
          </w:pPr>
          <w:r w:rsidRPr="00D8628C">
            <w:rPr>
              <w:rStyle w:val="PlaceholderText"/>
              <w:rFonts w:ascii="Arial Narrow" w:hAnsi="Arial Narrow"/>
              <w:sz w:val="20"/>
              <w:szCs w:val="20"/>
            </w:rPr>
            <w:t>Choose an item.</w:t>
          </w:r>
        </w:p>
      </w:docPartBody>
    </w:docPart>
    <w:docPart>
      <w:docPartPr>
        <w:name w:val="24D5BCB200424CBCA0EA6D9A9CE2ED37"/>
        <w:category>
          <w:name w:val="General"/>
          <w:gallery w:val="placeholder"/>
        </w:category>
        <w:types>
          <w:type w:val="bbPlcHdr"/>
        </w:types>
        <w:behaviors>
          <w:behavior w:val="content"/>
        </w:behaviors>
        <w:guid w:val="{C8EB42E8-AB42-4508-8496-FD01DC0642A8}"/>
      </w:docPartPr>
      <w:docPartBody>
        <w:p w:rsidR="00517988" w:rsidRDefault="00401EF1" w:rsidP="00401EF1">
          <w:pPr>
            <w:pStyle w:val="24D5BCB200424CBCA0EA6D9A9CE2ED37"/>
          </w:pPr>
          <w:r w:rsidRPr="001A4164">
            <w:rPr>
              <w:rStyle w:val="PlaceholderText"/>
            </w:rPr>
            <w:t>Choose an item.</w:t>
          </w:r>
        </w:p>
      </w:docPartBody>
    </w:docPart>
    <w:docPart>
      <w:docPartPr>
        <w:name w:val="21934B0BD51A4D83A692F25929DF3317"/>
        <w:category>
          <w:name w:val="General"/>
          <w:gallery w:val="placeholder"/>
        </w:category>
        <w:types>
          <w:type w:val="bbPlcHdr"/>
        </w:types>
        <w:behaviors>
          <w:behavior w:val="content"/>
        </w:behaviors>
        <w:guid w:val="{5E753FEF-307A-44A8-BF59-6C7A604B3592}"/>
      </w:docPartPr>
      <w:docPartBody>
        <w:p w:rsidR="00517988" w:rsidRDefault="00401EF1" w:rsidP="00401EF1">
          <w:pPr>
            <w:pStyle w:val="21934B0BD51A4D83A692F25929DF3317"/>
          </w:pPr>
          <w:r w:rsidRPr="00D8628C">
            <w:rPr>
              <w:rStyle w:val="PlaceholderText"/>
              <w:rFonts w:ascii="Arial Narrow" w:hAnsi="Arial Narrow"/>
              <w:sz w:val="20"/>
              <w:szCs w:val="20"/>
            </w:rPr>
            <w:t>Choose an item.</w:t>
          </w:r>
        </w:p>
      </w:docPartBody>
    </w:docPart>
    <w:docPart>
      <w:docPartPr>
        <w:name w:val="FD993EAD29104F3799A2324A6EB55285"/>
        <w:category>
          <w:name w:val="General"/>
          <w:gallery w:val="placeholder"/>
        </w:category>
        <w:types>
          <w:type w:val="bbPlcHdr"/>
        </w:types>
        <w:behaviors>
          <w:behavior w:val="content"/>
        </w:behaviors>
        <w:guid w:val="{F42262E2-D29E-4AAE-89A6-DD772ED38F70}"/>
      </w:docPartPr>
      <w:docPartBody>
        <w:p w:rsidR="00517988" w:rsidRDefault="00401EF1" w:rsidP="00401EF1">
          <w:pPr>
            <w:pStyle w:val="FD993EAD29104F3799A2324A6EB55285"/>
          </w:pPr>
          <w:r w:rsidRPr="001A4164">
            <w:rPr>
              <w:rStyle w:val="PlaceholderText"/>
            </w:rPr>
            <w:t>Choose an item.</w:t>
          </w:r>
        </w:p>
      </w:docPartBody>
    </w:docPart>
    <w:docPart>
      <w:docPartPr>
        <w:name w:val="7BC08BEDD0D24E7691469E66DD36F0F4"/>
        <w:category>
          <w:name w:val="General"/>
          <w:gallery w:val="placeholder"/>
        </w:category>
        <w:types>
          <w:type w:val="bbPlcHdr"/>
        </w:types>
        <w:behaviors>
          <w:behavior w:val="content"/>
        </w:behaviors>
        <w:guid w:val="{C2BBE5DC-CB0C-45DF-9E1B-81C1BC46ECA1}"/>
      </w:docPartPr>
      <w:docPartBody>
        <w:p w:rsidR="00517988" w:rsidRDefault="00401EF1" w:rsidP="00401EF1">
          <w:pPr>
            <w:pStyle w:val="7BC08BEDD0D24E7691469E66DD36F0F4"/>
          </w:pPr>
          <w:r w:rsidRPr="00D8628C">
            <w:rPr>
              <w:rStyle w:val="PlaceholderText"/>
              <w:rFonts w:ascii="Arial Narrow" w:hAnsi="Arial Narrow"/>
              <w:sz w:val="20"/>
              <w:szCs w:val="20"/>
            </w:rPr>
            <w:t>Choose an item.</w:t>
          </w:r>
        </w:p>
      </w:docPartBody>
    </w:docPart>
    <w:docPart>
      <w:docPartPr>
        <w:name w:val="494779C5C47B4B74ACBAE86A82D6B200"/>
        <w:category>
          <w:name w:val="General"/>
          <w:gallery w:val="placeholder"/>
        </w:category>
        <w:types>
          <w:type w:val="bbPlcHdr"/>
        </w:types>
        <w:behaviors>
          <w:behavior w:val="content"/>
        </w:behaviors>
        <w:guid w:val="{21B4020B-7C9E-4146-B6E6-B78F3622A63B}"/>
      </w:docPartPr>
      <w:docPartBody>
        <w:p w:rsidR="00517988" w:rsidRDefault="00401EF1" w:rsidP="00401EF1">
          <w:pPr>
            <w:pStyle w:val="494779C5C47B4B74ACBAE86A82D6B200"/>
          </w:pPr>
          <w:r w:rsidRPr="001A4164">
            <w:rPr>
              <w:rStyle w:val="PlaceholderText"/>
            </w:rPr>
            <w:t>Choose an item.</w:t>
          </w:r>
        </w:p>
      </w:docPartBody>
    </w:docPart>
    <w:docPart>
      <w:docPartPr>
        <w:name w:val="C4C17201810B40FBAA7EE056B06BE5F4"/>
        <w:category>
          <w:name w:val="General"/>
          <w:gallery w:val="placeholder"/>
        </w:category>
        <w:types>
          <w:type w:val="bbPlcHdr"/>
        </w:types>
        <w:behaviors>
          <w:behavior w:val="content"/>
        </w:behaviors>
        <w:guid w:val="{CEA0D946-5CEE-4702-B9B8-D7488A5374A3}"/>
      </w:docPartPr>
      <w:docPartBody>
        <w:p w:rsidR="00517988" w:rsidRDefault="00401EF1" w:rsidP="00401EF1">
          <w:pPr>
            <w:pStyle w:val="C4C17201810B40FBAA7EE056B06BE5F4"/>
          </w:pPr>
          <w:r w:rsidRPr="00D8628C">
            <w:rPr>
              <w:rStyle w:val="PlaceholderText"/>
              <w:rFonts w:ascii="Arial Narrow" w:hAnsi="Arial Narrow"/>
              <w:sz w:val="20"/>
              <w:szCs w:val="20"/>
            </w:rPr>
            <w:t>Choose an item.</w:t>
          </w:r>
        </w:p>
      </w:docPartBody>
    </w:docPart>
    <w:docPart>
      <w:docPartPr>
        <w:name w:val="4504933E1B254D5CB407D972097FDDFD"/>
        <w:category>
          <w:name w:val="General"/>
          <w:gallery w:val="placeholder"/>
        </w:category>
        <w:types>
          <w:type w:val="bbPlcHdr"/>
        </w:types>
        <w:behaviors>
          <w:behavior w:val="content"/>
        </w:behaviors>
        <w:guid w:val="{64C19753-3025-474F-82D0-913C7F6A837E}"/>
      </w:docPartPr>
      <w:docPartBody>
        <w:p w:rsidR="00517988" w:rsidRDefault="00401EF1" w:rsidP="00401EF1">
          <w:pPr>
            <w:pStyle w:val="4504933E1B254D5CB407D972097FDDFD"/>
          </w:pPr>
          <w:r w:rsidRPr="001A4164">
            <w:rPr>
              <w:rStyle w:val="PlaceholderText"/>
            </w:rPr>
            <w:t>Choose an item.</w:t>
          </w:r>
        </w:p>
      </w:docPartBody>
    </w:docPart>
    <w:docPart>
      <w:docPartPr>
        <w:name w:val="C7D1937948C64CBC96CFDBB7681B02F0"/>
        <w:category>
          <w:name w:val="General"/>
          <w:gallery w:val="placeholder"/>
        </w:category>
        <w:types>
          <w:type w:val="bbPlcHdr"/>
        </w:types>
        <w:behaviors>
          <w:behavior w:val="content"/>
        </w:behaviors>
        <w:guid w:val="{C275B45D-A4CC-45FA-B7D0-9E8F9D8A49B6}"/>
      </w:docPartPr>
      <w:docPartBody>
        <w:p w:rsidR="00517988" w:rsidRDefault="00401EF1" w:rsidP="00401EF1">
          <w:pPr>
            <w:pStyle w:val="C7D1937948C64CBC96CFDBB7681B02F0"/>
          </w:pPr>
          <w:r w:rsidRPr="00D8628C">
            <w:rPr>
              <w:rStyle w:val="PlaceholderText"/>
              <w:rFonts w:ascii="Arial Narrow" w:hAnsi="Arial Narrow"/>
              <w:sz w:val="20"/>
              <w:szCs w:val="20"/>
            </w:rPr>
            <w:t>Choose an item.</w:t>
          </w:r>
        </w:p>
      </w:docPartBody>
    </w:docPart>
    <w:docPart>
      <w:docPartPr>
        <w:name w:val="FFA3BCFB35634B98B5CCAE74FB8CCC7B"/>
        <w:category>
          <w:name w:val="General"/>
          <w:gallery w:val="placeholder"/>
        </w:category>
        <w:types>
          <w:type w:val="bbPlcHdr"/>
        </w:types>
        <w:behaviors>
          <w:behavior w:val="content"/>
        </w:behaviors>
        <w:guid w:val="{03933293-054C-41BF-ACF8-9CDBD121C65F}"/>
      </w:docPartPr>
      <w:docPartBody>
        <w:p w:rsidR="00517988" w:rsidRDefault="00401EF1" w:rsidP="00401EF1">
          <w:pPr>
            <w:pStyle w:val="FFA3BCFB35634B98B5CCAE74FB8CCC7B"/>
          </w:pPr>
          <w:r w:rsidRPr="001A4164">
            <w:rPr>
              <w:rStyle w:val="PlaceholderText"/>
            </w:rPr>
            <w:t>Choose an item.</w:t>
          </w:r>
        </w:p>
      </w:docPartBody>
    </w:docPart>
    <w:docPart>
      <w:docPartPr>
        <w:name w:val="9FAEA94EF9514BE986DA99EDE5F08838"/>
        <w:category>
          <w:name w:val="General"/>
          <w:gallery w:val="placeholder"/>
        </w:category>
        <w:types>
          <w:type w:val="bbPlcHdr"/>
        </w:types>
        <w:behaviors>
          <w:behavior w:val="content"/>
        </w:behaviors>
        <w:guid w:val="{812E5F0C-F601-405A-A9B4-6941E77DFEF8}"/>
      </w:docPartPr>
      <w:docPartBody>
        <w:p w:rsidR="00517988" w:rsidRDefault="00401EF1" w:rsidP="00401EF1">
          <w:pPr>
            <w:pStyle w:val="9FAEA94EF9514BE986DA99EDE5F08838"/>
          </w:pPr>
          <w:r w:rsidRPr="00D8628C">
            <w:rPr>
              <w:rStyle w:val="PlaceholderText"/>
              <w:rFonts w:ascii="Arial Narrow" w:hAnsi="Arial Narrow"/>
              <w:sz w:val="20"/>
              <w:szCs w:val="20"/>
            </w:rPr>
            <w:t>Choose an item.</w:t>
          </w:r>
        </w:p>
      </w:docPartBody>
    </w:docPart>
    <w:docPart>
      <w:docPartPr>
        <w:name w:val="019B46C0C2EA45D3A4CB14B3F45DFBF7"/>
        <w:category>
          <w:name w:val="General"/>
          <w:gallery w:val="placeholder"/>
        </w:category>
        <w:types>
          <w:type w:val="bbPlcHdr"/>
        </w:types>
        <w:behaviors>
          <w:behavior w:val="content"/>
        </w:behaviors>
        <w:guid w:val="{0C285AD6-2241-46DF-871D-60FE0025EFDD}"/>
      </w:docPartPr>
      <w:docPartBody>
        <w:p w:rsidR="00517988" w:rsidRDefault="00401EF1" w:rsidP="00401EF1">
          <w:pPr>
            <w:pStyle w:val="019B46C0C2EA45D3A4CB14B3F45DFBF7"/>
          </w:pPr>
          <w:r w:rsidRPr="001A4164">
            <w:rPr>
              <w:rStyle w:val="PlaceholderText"/>
            </w:rPr>
            <w:t>Choose an item.</w:t>
          </w:r>
        </w:p>
      </w:docPartBody>
    </w:docPart>
    <w:docPart>
      <w:docPartPr>
        <w:name w:val="97A9844437044AC3AAA255473F3493F1"/>
        <w:category>
          <w:name w:val="General"/>
          <w:gallery w:val="placeholder"/>
        </w:category>
        <w:types>
          <w:type w:val="bbPlcHdr"/>
        </w:types>
        <w:behaviors>
          <w:behavior w:val="content"/>
        </w:behaviors>
        <w:guid w:val="{17BDF4D2-29F6-4EED-A908-17ADC56E6270}"/>
      </w:docPartPr>
      <w:docPartBody>
        <w:p w:rsidR="00517988" w:rsidRDefault="00401EF1" w:rsidP="00401EF1">
          <w:pPr>
            <w:pStyle w:val="97A9844437044AC3AAA255473F3493F1"/>
          </w:pPr>
          <w:r w:rsidRPr="00D8628C">
            <w:rPr>
              <w:rStyle w:val="PlaceholderText"/>
              <w:rFonts w:ascii="Arial Narrow" w:hAnsi="Arial Narrow"/>
              <w:sz w:val="20"/>
              <w:szCs w:val="20"/>
            </w:rPr>
            <w:t>Choose an item.</w:t>
          </w:r>
        </w:p>
      </w:docPartBody>
    </w:docPart>
    <w:docPart>
      <w:docPartPr>
        <w:name w:val="624A43C55F9845C39023B6894868DEF8"/>
        <w:category>
          <w:name w:val="General"/>
          <w:gallery w:val="placeholder"/>
        </w:category>
        <w:types>
          <w:type w:val="bbPlcHdr"/>
        </w:types>
        <w:behaviors>
          <w:behavior w:val="content"/>
        </w:behaviors>
        <w:guid w:val="{EBC659E6-49B7-4D80-A989-CB290E3EE5F6}"/>
      </w:docPartPr>
      <w:docPartBody>
        <w:p w:rsidR="00517988" w:rsidRDefault="00401EF1" w:rsidP="00401EF1">
          <w:pPr>
            <w:pStyle w:val="624A43C55F9845C39023B6894868DEF8"/>
          </w:pPr>
          <w:r w:rsidRPr="001A4164">
            <w:rPr>
              <w:rStyle w:val="PlaceholderText"/>
            </w:rPr>
            <w:t>Choose an item.</w:t>
          </w:r>
        </w:p>
      </w:docPartBody>
    </w:docPart>
    <w:docPart>
      <w:docPartPr>
        <w:name w:val="C777F22E5F774363B7B7FE6D71801A7E"/>
        <w:category>
          <w:name w:val="General"/>
          <w:gallery w:val="placeholder"/>
        </w:category>
        <w:types>
          <w:type w:val="bbPlcHdr"/>
        </w:types>
        <w:behaviors>
          <w:behavior w:val="content"/>
        </w:behaviors>
        <w:guid w:val="{6767F109-BF20-4A9B-8DB5-ECF65D59DC93}"/>
      </w:docPartPr>
      <w:docPartBody>
        <w:p w:rsidR="00517988" w:rsidRDefault="00401EF1" w:rsidP="00401EF1">
          <w:pPr>
            <w:pStyle w:val="C777F22E5F774363B7B7FE6D71801A7E"/>
          </w:pPr>
          <w:r w:rsidRPr="00D8628C">
            <w:rPr>
              <w:rStyle w:val="PlaceholderText"/>
              <w:rFonts w:ascii="Arial Narrow" w:hAnsi="Arial Narrow"/>
              <w:sz w:val="20"/>
              <w:szCs w:val="20"/>
            </w:rPr>
            <w:t>Choose an item.</w:t>
          </w:r>
        </w:p>
      </w:docPartBody>
    </w:docPart>
    <w:docPart>
      <w:docPartPr>
        <w:name w:val="F01629E55F77493FBEFB188CFD9F0010"/>
        <w:category>
          <w:name w:val="General"/>
          <w:gallery w:val="placeholder"/>
        </w:category>
        <w:types>
          <w:type w:val="bbPlcHdr"/>
        </w:types>
        <w:behaviors>
          <w:behavior w:val="content"/>
        </w:behaviors>
        <w:guid w:val="{62C11178-77E9-479E-9B7A-CC0230B089DE}"/>
      </w:docPartPr>
      <w:docPartBody>
        <w:p w:rsidR="00517988" w:rsidRDefault="00401EF1" w:rsidP="00401EF1">
          <w:pPr>
            <w:pStyle w:val="F01629E55F77493FBEFB188CFD9F0010"/>
          </w:pPr>
          <w:r w:rsidRPr="001A4164">
            <w:rPr>
              <w:rStyle w:val="PlaceholderText"/>
            </w:rPr>
            <w:t>Choose an item.</w:t>
          </w:r>
        </w:p>
      </w:docPartBody>
    </w:docPart>
    <w:docPart>
      <w:docPartPr>
        <w:name w:val="35435DBF414C46928968C2F259A47BC4"/>
        <w:category>
          <w:name w:val="General"/>
          <w:gallery w:val="placeholder"/>
        </w:category>
        <w:types>
          <w:type w:val="bbPlcHdr"/>
        </w:types>
        <w:behaviors>
          <w:behavior w:val="content"/>
        </w:behaviors>
        <w:guid w:val="{F4FAB660-45C0-4769-B636-92ECF3BAA888}"/>
      </w:docPartPr>
      <w:docPartBody>
        <w:p w:rsidR="00517988" w:rsidRDefault="00401EF1" w:rsidP="00401EF1">
          <w:pPr>
            <w:pStyle w:val="35435DBF414C46928968C2F259A47BC4"/>
          </w:pPr>
          <w:r w:rsidRPr="00D8628C">
            <w:rPr>
              <w:rStyle w:val="PlaceholderText"/>
              <w:rFonts w:ascii="Arial Narrow" w:hAnsi="Arial Narrow"/>
              <w:sz w:val="20"/>
              <w:szCs w:val="20"/>
            </w:rPr>
            <w:t>Choose an item.</w:t>
          </w:r>
        </w:p>
      </w:docPartBody>
    </w:docPart>
    <w:docPart>
      <w:docPartPr>
        <w:name w:val="AE318A750DE44963A5BE3A980FB7FC33"/>
        <w:category>
          <w:name w:val="General"/>
          <w:gallery w:val="placeholder"/>
        </w:category>
        <w:types>
          <w:type w:val="bbPlcHdr"/>
        </w:types>
        <w:behaviors>
          <w:behavior w:val="content"/>
        </w:behaviors>
        <w:guid w:val="{AF359F7B-2628-4D83-96BD-095D41D3B96F}"/>
      </w:docPartPr>
      <w:docPartBody>
        <w:p w:rsidR="00517988" w:rsidRDefault="00401EF1" w:rsidP="00401EF1">
          <w:pPr>
            <w:pStyle w:val="AE318A750DE44963A5BE3A980FB7FC33"/>
          </w:pPr>
          <w:r w:rsidRPr="001A4164">
            <w:rPr>
              <w:rStyle w:val="PlaceholderText"/>
            </w:rPr>
            <w:t>Choose an item.</w:t>
          </w:r>
        </w:p>
      </w:docPartBody>
    </w:docPart>
    <w:docPart>
      <w:docPartPr>
        <w:name w:val="AE421B2D8D7849BAB9808C04B64B7D0E"/>
        <w:category>
          <w:name w:val="General"/>
          <w:gallery w:val="placeholder"/>
        </w:category>
        <w:types>
          <w:type w:val="bbPlcHdr"/>
        </w:types>
        <w:behaviors>
          <w:behavior w:val="content"/>
        </w:behaviors>
        <w:guid w:val="{C47ECA94-D926-46B0-B043-93BDE799B042}"/>
      </w:docPartPr>
      <w:docPartBody>
        <w:p w:rsidR="00517988" w:rsidRDefault="00401EF1" w:rsidP="00401EF1">
          <w:pPr>
            <w:pStyle w:val="AE421B2D8D7849BAB9808C04B64B7D0E"/>
          </w:pPr>
          <w:r w:rsidRPr="00D8628C">
            <w:rPr>
              <w:rStyle w:val="PlaceholderText"/>
              <w:rFonts w:ascii="Arial Narrow" w:hAnsi="Arial Narrow"/>
              <w:sz w:val="20"/>
              <w:szCs w:val="20"/>
            </w:rPr>
            <w:t>Choose an item.</w:t>
          </w:r>
        </w:p>
      </w:docPartBody>
    </w:docPart>
    <w:docPart>
      <w:docPartPr>
        <w:name w:val="427B774E1066476B9DC0EB9AAFA2ED4E"/>
        <w:category>
          <w:name w:val="General"/>
          <w:gallery w:val="placeholder"/>
        </w:category>
        <w:types>
          <w:type w:val="bbPlcHdr"/>
        </w:types>
        <w:behaviors>
          <w:behavior w:val="content"/>
        </w:behaviors>
        <w:guid w:val="{943BD3BD-8833-4C3C-8C8E-4875B9E0DD3A}"/>
      </w:docPartPr>
      <w:docPartBody>
        <w:p w:rsidR="00517988" w:rsidRDefault="00401EF1" w:rsidP="00401EF1">
          <w:pPr>
            <w:pStyle w:val="427B774E1066476B9DC0EB9AAFA2ED4E"/>
          </w:pPr>
          <w:r w:rsidRPr="001A4164">
            <w:rPr>
              <w:rStyle w:val="PlaceholderText"/>
            </w:rPr>
            <w:t>Choose an item.</w:t>
          </w:r>
        </w:p>
      </w:docPartBody>
    </w:docPart>
    <w:docPart>
      <w:docPartPr>
        <w:name w:val="54E6CABD2F484ADFACE2A1999F4C4890"/>
        <w:category>
          <w:name w:val="General"/>
          <w:gallery w:val="placeholder"/>
        </w:category>
        <w:types>
          <w:type w:val="bbPlcHdr"/>
        </w:types>
        <w:behaviors>
          <w:behavior w:val="content"/>
        </w:behaviors>
        <w:guid w:val="{59D39CBE-BD2B-4462-94D1-302C422987D0}"/>
      </w:docPartPr>
      <w:docPartBody>
        <w:p w:rsidR="00517988" w:rsidRDefault="00401EF1" w:rsidP="00401EF1">
          <w:pPr>
            <w:pStyle w:val="54E6CABD2F484ADFACE2A1999F4C4890"/>
          </w:pPr>
          <w:r w:rsidRPr="00D8628C">
            <w:rPr>
              <w:rStyle w:val="PlaceholderText"/>
              <w:rFonts w:ascii="Arial Narrow" w:hAnsi="Arial Narrow"/>
              <w:sz w:val="20"/>
              <w:szCs w:val="20"/>
            </w:rPr>
            <w:t>Choose an item.</w:t>
          </w:r>
        </w:p>
      </w:docPartBody>
    </w:docPart>
    <w:docPart>
      <w:docPartPr>
        <w:name w:val="40BE2B6AED3F4F6092B84820B5974852"/>
        <w:category>
          <w:name w:val="General"/>
          <w:gallery w:val="placeholder"/>
        </w:category>
        <w:types>
          <w:type w:val="bbPlcHdr"/>
        </w:types>
        <w:behaviors>
          <w:behavior w:val="content"/>
        </w:behaviors>
        <w:guid w:val="{AFA12FC5-4660-4AB5-BD35-F2B813B2BED6}"/>
      </w:docPartPr>
      <w:docPartBody>
        <w:p w:rsidR="00517988" w:rsidRDefault="00401EF1" w:rsidP="00401EF1">
          <w:pPr>
            <w:pStyle w:val="40BE2B6AED3F4F6092B84820B5974852"/>
          </w:pPr>
          <w:r w:rsidRPr="001A4164">
            <w:rPr>
              <w:rStyle w:val="PlaceholderText"/>
            </w:rPr>
            <w:t>Choose an item.</w:t>
          </w:r>
        </w:p>
      </w:docPartBody>
    </w:docPart>
    <w:docPart>
      <w:docPartPr>
        <w:name w:val="6712F108BB634D5A9F37AD2BAE4E44D5"/>
        <w:category>
          <w:name w:val="General"/>
          <w:gallery w:val="placeholder"/>
        </w:category>
        <w:types>
          <w:type w:val="bbPlcHdr"/>
        </w:types>
        <w:behaviors>
          <w:behavior w:val="content"/>
        </w:behaviors>
        <w:guid w:val="{A0D23918-EF89-4F33-9526-29CEA40100B7}"/>
      </w:docPartPr>
      <w:docPartBody>
        <w:p w:rsidR="00517988" w:rsidRDefault="00401EF1" w:rsidP="00401EF1">
          <w:pPr>
            <w:pStyle w:val="6712F108BB634D5A9F37AD2BAE4E44D5"/>
          </w:pPr>
          <w:r w:rsidRPr="00D8628C">
            <w:rPr>
              <w:rStyle w:val="PlaceholderText"/>
              <w:rFonts w:ascii="Arial Narrow" w:hAnsi="Arial Narrow"/>
              <w:sz w:val="20"/>
              <w:szCs w:val="20"/>
            </w:rPr>
            <w:t>Choose an item.</w:t>
          </w:r>
        </w:p>
      </w:docPartBody>
    </w:docPart>
    <w:docPart>
      <w:docPartPr>
        <w:name w:val="21028B5264CC42ABB65EDD650C51AD8F"/>
        <w:category>
          <w:name w:val="General"/>
          <w:gallery w:val="placeholder"/>
        </w:category>
        <w:types>
          <w:type w:val="bbPlcHdr"/>
        </w:types>
        <w:behaviors>
          <w:behavior w:val="content"/>
        </w:behaviors>
        <w:guid w:val="{FE767ABC-21B9-4A9C-ABDD-D702642BBDA0}"/>
      </w:docPartPr>
      <w:docPartBody>
        <w:p w:rsidR="00517988" w:rsidRDefault="00401EF1" w:rsidP="00401EF1">
          <w:pPr>
            <w:pStyle w:val="21028B5264CC42ABB65EDD650C51AD8F"/>
          </w:pPr>
          <w:r w:rsidRPr="001A4164">
            <w:rPr>
              <w:rStyle w:val="PlaceholderText"/>
            </w:rPr>
            <w:t>Choose an item.</w:t>
          </w:r>
        </w:p>
      </w:docPartBody>
    </w:docPart>
    <w:docPart>
      <w:docPartPr>
        <w:name w:val="43071869E8534CAC9269B33FAE7A6F7F"/>
        <w:category>
          <w:name w:val="General"/>
          <w:gallery w:val="placeholder"/>
        </w:category>
        <w:types>
          <w:type w:val="bbPlcHdr"/>
        </w:types>
        <w:behaviors>
          <w:behavior w:val="content"/>
        </w:behaviors>
        <w:guid w:val="{C96EB1BA-985B-4FE9-AA54-AF596B01B85A}"/>
      </w:docPartPr>
      <w:docPartBody>
        <w:p w:rsidR="00517988" w:rsidRDefault="00401EF1" w:rsidP="00401EF1">
          <w:pPr>
            <w:pStyle w:val="43071869E8534CAC9269B33FAE7A6F7F"/>
          </w:pPr>
          <w:r w:rsidRPr="00D8628C">
            <w:rPr>
              <w:rStyle w:val="PlaceholderText"/>
              <w:rFonts w:ascii="Arial Narrow" w:hAnsi="Arial Narrow"/>
              <w:sz w:val="20"/>
              <w:szCs w:val="20"/>
            </w:rPr>
            <w:t>Choose an item.</w:t>
          </w:r>
        </w:p>
      </w:docPartBody>
    </w:docPart>
    <w:docPart>
      <w:docPartPr>
        <w:name w:val="25B9F91354234786A61E71A6AE0CF8A1"/>
        <w:category>
          <w:name w:val="General"/>
          <w:gallery w:val="placeholder"/>
        </w:category>
        <w:types>
          <w:type w:val="bbPlcHdr"/>
        </w:types>
        <w:behaviors>
          <w:behavior w:val="content"/>
        </w:behaviors>
        <w:guid w:val="{546DBC8E-E660-4F16-A58F-943CFAB3E4A1}"/>
      </w:docPartPr>
      <w:docPartBody>
        <w:p w:rsidR="00517988" w:rsidRDefault="00401EF1" w:rsidP="00401EF1">
          <w:pPr>
            <w:pStyle w:val="25B9F91354234786A61E71A6AE0CF8A1"/>
          </w:pPr>
          <w:r w:rsidRPr="001A4164">
            <w:rPr>
              <w:rStyle w:val="PlaceholderText"/>
            </w:rPr>
            <w:t>Choose an item.</w:t>
          </w:r>
        </w:p>
      </w:docPartBody>
    </w:docPart>
    <w:docPart>
      <w:docPartPr>
        <w:name w:val="65A0629245EB4EFDB70AEA5D001071CA"/>
        <w:category>
          <w:name w:val="General"/>
          <w:gallery w:val="placeholder"/>
        </w:category>
        <w:types>
          <w:type w:val="bbPlcHdr"/>
        </w:types>
        <w:behaviors>
          <w:behavior w:val="content"/>
        </w:behaviors>
        <w:guid w:val="{FAFD980F-B871-4348-9541-3DEFE8AECD2F}"/>
      </w:docPartPr>
      <w:docPartBody>
        <w:p w:rsidR="00517988" w:rsidRDefault="00401EF1" w:rsidP="00401EF1">
          <w:pPr>
            <w:pStyle w:val="65A0629245EB4EFDB70AEA5D001071CA"/>
          </w:pPr>
          <w:r w:rsidRPr="00D8628C">
            <w:rPr>
              <w:rStyle w:val="PlaceholderText"/>
              <w:rFonts w:ascii="Arial Narrow" w:hAnsi="Arial Narrow"/>
              <w:sz w:val="20"/>
              <w:szCs w:val="20"/>
            </w:rPr>
            <w:t>Choose an item.</w:t>
          </w:r>
        </w:p>
      </w:docPartBody>
    </w:docPart>
    <w:docPart>
      <w:docPartPr>
        <w:name w:val="854AFB08DC6C4291A0D36FC934573433"/>
        <w:category>
          <w:name w:val="General"/>
          <w:gallery w:val="placeholder"/>
        </w:category>
        <w:types>
          <w:type w:val="bbPlcHdr"/>
        </w:types>
        <w:behaviors>
          <w:behavior w:val="content"/>
        </w:behaviors>
        <w:guid w:val="{810FB1DA-9DB1-4E2A-9F19-F499E3FB867B}"/>
      </w:docPartPr>
      <w:docPartBody>
        <w:p w:rsidR="00517988" w:rsidRDefault="00401EF1" w:rsidP="00401EF1">
          <w:pPr>
            <w:pStyle w:val="854AFB08DC6C4291A0D36FC934573433"/>
          </w:pPr>
          <w:r w:rsidRPr="001A4164">
            <w:rPr>
              <w:rStyle w:val="PlaceholderText"/>
            </w:rPr>
            <w:t>Choose an item.</w:t>
          </w:r>
        </w:p>
      </w:docPartBody>
    </w:docPart>
    <w:docPart>
      <w:docPartPr>
        <w:name w:val="0E29388ABA4B4A40974CBFF328A2CF44"/>
        <w:category>
          <w:name w:val="General"/>
          <w:gallery w:val="placeholder"/>
        </w:category>
        <w:types>
          <w:type w:val="bbPlcHdr"/>
        </w:types>
        <w:behaviors>
          <w:behavior w:val="content"/>
        </w:behaviors>
        <w:guid w:val="{42B2E0CB-D2FD-4D8C-BEC9-629F9E3DD10F}"/>
      </w:docPartPr>
      <w:docPartBody>
        <w:p w:rsidR="00517988" w:rsidRDefault="00401EF1" w:rsidP="00401EF1">
          <w:pPr>
            <w:pStyle w:val="0E29388ABA4B4A40974CBFF328A2CF44"/>
          </w:pPr>
          <w:r w:rsidRPr="00D8628C">
            <w:rPr>
              <w:rStyle w:val="PlaceholderText"/>
              <w:rFonts w:ascii="Arial Narrow" w:hAnsi="Arial Narrow"/>
              <w:sz w:val="20"/>
              <w:szCs w:val="20"/>
            </w:rPr>
            <w:t>Choose an item.</w:t>
          </w:r>
        </w:p>
      </w:docPartBody>
    </w:docPart>
    <w:docPart>
      <w:docPartPr>
        <w:name w:val="A89170D7117A4C6FB08760AED4F26D52"/>
        <w:category>
          <w:name w:val="General"/>
          <w:gallery w:val="placeholder"/>
        </w:category>
        <w:types>
          <w:type w:val="bbPlcHdr"/>
        </w:types>
        <w:behaviors>
          <w:behavior w:val="content"/>
        </w:behaviors>
        <w:guid w:val="{8EC34EF3-8FF4-44D7-B87F-CDE47EDE6B83}"/>
      </w:docPartPr>
      <w:docPartBody>
        <w:p w:rsidR="00517988" w:rsidRDefault="00401EF1" w:rsidP="00401EF1">
          <w:pPr>
            <w:pStyle w:val="A89170D7117A4C6FB08760AED4F26D52"/>
          </w:pPr>
          <w:r w:rsidRPr="001A4164">
            <w:rPr>
              <w:rStyle w:val="PlaceholderText"/>
            </w:rPr>
            <w:t>Choose an item.</w:t>
          </w:r>
        </w:p>
      </w:docPartBody>
    </w:docPart>
    <w:docPart>
      <w:docPartPr>
        <w:name w:val="1E03520D54C143A68044017C3A579EC4"/>
        <w:category>
          <w:name w:val="General"/>
          <w:gallery w:val="placeholder"/>
        </w:category>
        <w:types>
          <w:type w:val="bbPlcHdr"/>
        </w:types>
        <w:behaviors>
          <w:behavior w:val="content"/>
        </w:behaviors>
        <w:guid w:val="{991D06AC-149C-485E-8293-094F653ED0ED}"/>
      </w:docPartPr>
      <w:docPartBody>
        <w:p w:rsidR="00517988" w:rsidRDefault="00401EF1" w:rsidP="00401EF1">
          <w:pPr>
            <w:pStyle w:val="1E03520D54C143A68044017C3A579EC4"/>
          </w:pPr>
          <w:r w:rsidRPr="00D8628C">
            <w:rPr>
              <w:rStyle w:val="PlaceholderText"/>
              <w:rFonts w:ascii="Arial Narrow" w:hAnsi="Arial Narrow"/>
              <w:sz w:val="20"/>
              <w:szCs w:val="20"/>
            </w:rPr>
            <w:t>Choose an item.</w:t>
          </w:r>
        </w:p>
      </w:docPartBody>
    </w:docPart>
    <w:docPart>
      <w:docPartPr>
        <w:name w:val="C2757A1B0E4E40418AF834C0E50D740B"/>
        <w:category>
          <w:name w:val="General"/>
          <w:gallery w:val="placeholder"/>
        </w:category>
        <w:types>
          <w:type w:val="bbPlcHdr"/>
        </w:types>
        <w:behaviors>
          <w:behavior w:val="content"/>
        </w:behaviors>
        <w:guid w:val="{F2838232-1358-4BF1-9B10-CC6793112B99}"/>
      </w:docPartPr>
      <w:docPartBody>
        <w:p w:rsidR="00517988" w:rsidRDefault="00401EF1" w:rsidP="00401EF1">
          <w:pPr>
            <w:pStyle w:val="C2757A1B0E4E40418AF834C0E50D740B"/>
          </w:pPr>
          <w:r w:rsidRPr="001A4164">
            <w:rPr>
              <w:rStyle w:val="PlaceholderText"/>
            </w:rPr>
            <w:t>Choose an item.</w:t>
          </w:r>
        </w:p>
      </w:docPartBody>
    </w:docPart>
    <w:docPart>
      <w:docPartPr>
        <w:name w:val="D3974518B0714E2490E11F9C68DABD2A"/>
        <w:category>
          <w:name w:val="General"/>
          <w:gallery w:val="placeholder"/>
        </w:category>
        <w:types>
          <w:type w:val="bbPlcHdr"/>
        </w:types>
        <w:behaviors>
          <w:behavior w:val="content"/>
        </w:behaviors>
        <w:guid w:val="{9648A189-B17E-4C47-9C35-A7D0756E4975}"/>
      </w:docPartPr>
      <w:docPartBody>
        <w:p w:rsidR="00517988" w:rsidRDefault="00401EF1" w:rsidP="00401EF1">
          <w:pPr>
            <w:pStyle w:val="D3974518B0714E2490E11F9C68DABD2A"/>
          </w:pPr>
          <w:r w:rsidRPr="00D8628C">
            <w:rPr>
              <w:rStyle w:val="PlaceholderText"/>
              <w:rFonts w:ascii="Arial Narrow" w:hAnsi="Arial Narrow"/>
              <w:sz w:val="20"/>
              <w:szCs w:val="20"/>
            </w:rPr>
            <w:t>Choose an item.</w:t>
          </w:r>
        </w:p>
      </w:docPartBody>
    </w:docPart>
    <w:docPart>
      <w:docPartPr>
        <w:name w:val="A3AA2EECFBEF408A802331B57D861CEE"/>
        <w:category>
          <w:name w:val="General"/>
          <w:gallery w:val="placeholder"/>
        </w:category>
        <w:types>
          <w:type w:val="bbPlcHdr"/>
        </w:types>
        <w:behaviors>
          <w:behavior w:val="content"/>
        </w:behaviors>
        <w:guid w:val="{E5A03E6E-D59B-4463-9AD5-24230F28052E}"/>
      </w:docPartPr>
      <w:docPartBody>
        <w:p w:rsidR="00517988" w:rsidRDefault="00401EF1" w:rsidP="00401EF1">
          <w:pPr>
            <w:pStyle w:val="A3AA2EECFBEF408A802331B57D861CEE"/>
          </w:pPr>
          <w:r w:rsidRPr="001A4164">
            <w:rPr>
              <w:rStyle w:val="PlaceholderText"/>
            </w:rPr>
            <w:t>Choose an item.</w:t>
          </w:r>
        </w:p>
      </w:docPartBody>
    </w:docPart>
    <w:docPart>
      <w:docPartPr>
        <w:name w:val="153AFC8B413C42ACA7C446B5F7721549"/>
        <w:category>
          <w:name w:val="General"/>
          <w:gallery w:val="placeholder"/>
        </w:category>
        <w:types>
          <w:type w:val="bbPlcHdr"/>
        </w:types>
        <w:behaviors>
          <w:behavior w:val="content"/>
        </w:behaviors>
        <w:guid w:val="{F076E49E-F978-4D51-A963-6E8363B52688}"/>
      </w:docPartPr>
      <w:docPartBody>
        <w:p w:rsidR="00517988" w:rsidRDefault="00401EF1" w:rsidP="00401EF1">
          <w:pPr>
            <w:pStyle w:val="153AFC8B413C42ACA7C446B5F7721549"/>
          </w:pPr>
          <w:r w:rsidRPr="00D8628C">
            <w:rPr>
              <w:rStyle w:val="PlaceholderText"/>
              <w:rFonts w:ascii="Arial Narrow" w:hAnsi="Arial Narrow"/>
              <w:sz w:val="20"/>
              <w:szCs w:val="20"/>
            </w:rPr>
            <w:t>Choose an item.</w:t>
          </w:r>
        </w:p>
      </w:docPartBody>
    </w:docPart>
    <w:docPart>
      <w:docPartPr>
        <w:name w:val="2D3980F533944B3DB42FBB261E3A5D95"/>
        <w:category>
          <w:name w:val="General"/>
          <w:gallery w:val="placeholder"/>
        </w:category>
        <w:types>
          <w:type w:val="bbPlcHdr"/>
        </w:types>
        <w:behaviors>
          <w:behavior w:val="content"/>
        </w:behaviors>
        <w:guid w:val="{418ED377-6ECB-4385-B081-FB01100F5BA6}"/>
      </w:docPartPr>
      <w:docPartBody>
        <w:p w:rsidR="00517988" w:rsidRDefault="00401EF1" w:rsidP="00401EF1">
          <w:pPr>
            <w:pStyle w:val="2D3980F533944B3DB42FBB261E3A5D95"/>
          </w:pPr>
          <w:r w:rsidRPr="001A4164">
            <w:rPr>
              <w:rStyle w:val="PlaceholderText"/>
            </w:rPr>
            <w:t>Choose an item.</w:t>
          </w:r>
        </w:p>
      </w:docPartBody>
    </w:docPart>
    <w:docPart>
      <w:docPartPr>
        <w:name w:val="E5DE03C2B61B4102A522EEC8F29758A9"/>
        <w:category>
          <w:name w:val="General"/>
          <w:gallery w:val="placeholder"/>
        </w:category>
        <w:types>
          <w:type w:val="bbPlcHdr"/>
        </w:types>
        <w:behaviors>
          <w:behavior w:val="content"/>
        </w:behaviors>
        <w:guid w:val="{36526BF2-5A2E-4A2F-8527-7F12060D23FB}"/>
      </w:docPartPr>
      <w:docPartBody>
        <w:p w:rsidR="00517988" w:rsidRDefault="00401EF1" w:rsidP="00401EF1">
          <w:pPr>
            <w:pStyle w:val="E5DE03C2B61B4102A522EEC8F29758A9"/>
          </w:pPr>
          <w:r w:rsidRPr="00D8628C">
            <w:rPr>
              <w:rStyle w:val="PlaceholderText"/>
              <w:rFonts w:ascii="Arial Narrow" w:hAnsi="Arial Narrow"/>
              <w:sz w:val="20"/>
              <w:szCs w:val="20"/>
            </w:rPr>
            <w:t>Choose an item.</w:t>
          </w:r>
        </w:p>
      </w:docPartBody>
    </w:docPart>
    <w:docPart>
      <w:docPartPr>
        <w:name w:val="1C85E969C4B549588DD6FE1B3581B0FD"/>
        <w:category>
          <w:name w:val="General"/>
          <w:gallery w:val="placeholder"/>
        </w:category>
        <w:types>
          <w:type w:val="bbPlcHdr"/>
        </w:types>
        <w:behaviors>
          <w:behavior w:val="content"/>
        </w:behaviors>
        <w:guid w:val="{9C9D7CEF-C85B-4171-9640-0553C56C2A70}"/>
      </w:docPartPr>
      <w:docPartBody>
        <w:p w:rsidR="00517988" w:rsidRDefault="00401EF1" w:rsidP="00401EF1">
          <w:pPr>
            <w:pStyle w:val="1C85E969C4B549588DD6FE1B3581B0FD"/>
          </w:pPr>
          <w:r w:rsidRPr="001A4164">
            <w:rPr>
              <w:rStyle w:val="PlaceholderText"/>
            </w:rPr>
            <w:t>Choose an item.</w:t>
          </w:r>
        </w:p>
      </w:docPartBody>
    </w:docPart>
    <w:docPart>
      <w:docPartPr>
        <w:name w:val="939C2EE7BB614BB09138D84D6487F2C6"/>
        <w:category>
          <w:name w:val="General"/>
          <w:gallery w:val="placeholder"/>
        </w:category>
        <w:types>
          <w:type w:val="bbPlcHdr"/>
        </w:types>
        <w:behaviors>
          <w:behavior w:val="content"/>
        </w:behaviors>
        <w:guid w:val="{D4EDC62B-41D6-4251-A44A-D4764B26E8FD}"/>
      </w:docPartPr>
      <w:docPartBody>
        <w:p w:rsidR="00517988" w:rsidRDefault="00401EF1" w:rsidP="00401EF1">
          <w:pPr>
            <w:pStyle w:val="939C2EE7BB614BB09138D84D6487F2C6"/>
          </w:pPr>
          <w:r w:rsidRPr="00D8628C">
            <w:rPr>
              <w:rStyle w:val="PlaceholderText"/>
              <w:rFonts w:ascii="Arial Narrow" w:hAnsi="Arial Narrow"/>
              <w:sz w:val="20"/>
              <w:szCs w:val="20"/>
            </w:rPr>
            <w:t>Choose an item.</w:t>
          </w:r>
        </w:p>
      </w:docPartBody>
    </w:docPart>
    <w:docPart>
      <w:docPartPr>
        <w:name w:val="36DAC6F7800F47B78360102082B3D52A"/>
        <w:category>
          <w:name w:val="General"/>
          <w:gallery w:val="placeholder"/>
        </w:category>
        <w:types>
          <w:type w:val="bbPlcHdr"/>
        </w:types>
        <w:behaviors>
          <w:behavior w:val="content"/>
        </w:behaviors>
        <w:guid w:val="{924E52E7-D18A-487F-8972-C4DEDC7D7BA3}"/>
      </w:docPartPr>
      <w:docPartBody>
        <w:p w:rsidR="00517988" w:rsidRDefault="00401EF1" w:rsidP="00401EF1">
          <w:pPr>
            <w:pStyle w:val="36DAC6F7800F47B78360102082B3D52A"/>
          </w:pPr>
          <w:r w:rsidRPr="001A4164">
            <w:rPr>
              <w:rStyle w:val="PlaceholderText"/>
            </w:rPr>
            <w:t>Choose an item.</w:t>
          </w:r>
        </w:p>
      </w:docPartBody>
    </w:docPart>
    <w:docPart>
      <w:docPartPr>
        <w:name w:val="CCEFB17807D94312BEF51C0B459676C3"/>
        <w:category>
          <w:name w:val="General"/>
          <w:gallery w:val="placeholder"/>
        </w:category>
        <w:types>
          <w:type w:val="bbPlcHdr"/>
        </w:types>
        <w:behaviors>
          <w:behavior w:val="content"/>
        </w:behaviors>
        <w:guid w:val="{0CB1B428-4C77-4B70-B011-C7820145DF9E}"/>
      </w:docPartPr>
      <w:docPartBody>
        <w:p w:rsidR="00517988" w:rsidRDefault="00401EF1" w:rsidP="00401EF1">
          <w:pPr>
            <w:pStyle w:val="CCEFB17807D94312BEF51C0B459676C3"/>
          </w:pPr>
          <w:r w:rsidRPr="00D8628C">
            <w:rPr>
              <w:rStyle w:val="PlaceholderText"/>
              <w:rFonts w:ascii="Arial Narrow" w:hAnsi="Arial Narrow"/>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w:charset w:val="00"/>
    <w:family w:val="swiss"/>
    <w:pitch w:val="variable"/>
    <w:sig w:usb0="0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EF1"/>
    <w:rsid w:val="00401EF1"/>
    <w:rsid w:val="00415196"/>
    <w:rsid w:val="00517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1EF1"/>
    <w:rPr>
      <w:color w:val="808080"/>
    </w:rPr>
  </w:style>
  <w:style w:type="paragraph" w:customStyle="1" w:styleId="ABE4F5EE854E4BD98E28F029A1214778">
    <w:name w:val="ABE4F5EE854E4BD98E28F029A1214778"/>
    <w:rsid w:val="00401EF1"/>
  </w:style>
  <w:style w:type="paragraph" w:customStyle="1" w:styleId="813ED06503D44C7B8EF14D6779A2B03A">
    <w:name w:val="813ED06503D44C7B8EF14D6779A2B03A"/>
    <w:rsid w:val="00401EF1"/>
  </w:style>
  <w:style w:type="paragraph" w:customStyle="1" w:styleId="1F3E62D5A8A34E52A1BDE84AE6063F16">
    <w:name w:val="1F3E62D5A8A34E52A1BDE84AE6063F16"/>
    <w:rsid w:val="00401EF1"/>
  </w:style>
  <w:style w:type="paragraph" w:customStyle="1" w:styleId="15B4D98D9050435692A5238B3B9312D4">
    <w:name w:val="15B4D98D9050435692A5238B3B9312D4"/>
    <w:rsid w:val="00401EF1"/>
  </w:style>
  <w:style w:type="paragraph" w:customStyle="1" w:styleId="BA7D418C23284A20A0ADB959507DCF2D">
    <w:name w:val="BA7D418C23284A20A0ADB959507DCF2D"/>
    <w:rsid w:val="00401EF1"/>
  </w:style>
  <w:style w:type="paragraph" w:customStyle="1" w:styleId="4D9C805ABFB4417A82F1BFF514B8AF51">
    <w:name w:val="4D9C805ABFB4417A82F1BFF514B8AF51"/>
    <w:rsid w:val="00401EF1"/>
  </w:style>
  <w:style w:type="paragraph" w:customStyle="1" w:styleId="28DC1EA9D5764BC2ABC9FA54415CA0C5">
    <w:name w:val="28DC1EA9D5764BC2ABC9FA54415CA0C5"/>
    <w:rsid w:val="00401EF1"/>
  </w:style>
  <w:style w:type="paragraph" w:customStyle="1" w:styleId="283E05AEA70C469B895E04A7AEBA789A">
    <w:name w:val="283E05AEA70C469B895E04A7AEBA789A"/>
    <w:rsid w:val="00401EF1"/>
  </w:style>
  <w:style w:type="paragraph" w:customStyle="1" w:styleId="79377C7FB59D46F98E0359C6FE82EE83">
    <w:name w:val="79377C7FB59D46F98E0359C6FE82EE83"/>
    <w:rsid w:val="00401EF1"/>
  </w:style>
  <w:style w:type="paragraph" w:customStyle="1" w:styleId="6FA8184B10874200A381961018C42DC7">
    <w:name w:val="6FA8184B10874200A381961018C42DC7"/>
    <w:rsid w:val="00401EF1"/>
  </w:style>
  <w:style w:type="paragraph" w:customStyle="1" w:styleId="4C5A9D01F73A4C2783C295482CB6E7FC">
    <w:name w:val="4C5A9D01F73A4C2783C295482CB6E7FC"/>
    <w:rsid w:val="00401EF1"/>
  </w:style>
  <w:style w:type="paragraph" w:customStyle="1" w:styleId="0257C259215F4CB5830C2E6A653D07C1">
    <w:name w:val="0257C259215F4CB5830C2E6A653D07C1"/>
    <w:rsid w:val="00401EF1"/>
  </w:style>
  <w:style w:type="paragraph" w:customStyle="1" w:styleId="E8C471DCFA6D4516950283AB87A5961A">
    <w:name w:val="E8C471DCFA6D4516950283AB87A5961A"/>
    <w:rsid w:val="00401EF1"/>
  </w:style>
  <w:style w:type="paragraph" w:customStyle="1" w:styleId="2A9E6F9C71C24FF5B7D6982DC8A4B54C">
    <w:name w:val="2A9E6F9C71C24FF5B7D6982DC8A4B54C"/>
    <w:rsid w:val="00401EF1"/>
  </w:style>
  <w:style w:type="paragraph" w:customStyle="1" w:styleId="A1B7A77CD5BD40CA8D27C67B3EB8AED5">
    <w:name w:val="A1B7A77CD5BD40CA8D27C67B3EB8AED5"/>
    <w:rsid w:val="00401EF1"/>
  </w:style>
  <w:style w:type="paragraph" w:customStyle="1" w:styleId="8AF6182134804317AA7D65437D2DA756">
    <w:name w:val="8AF6182134804317AA7D65437D2DA756"/>
    <w:rsid w:val="00401EF1"/>
  </w:style>
  <w:style w:type="paragraph" w:customStyle="1" w:styleId="66FC013CBDB3408B8A81463F1B89EFF0">
    <w:name w:val="66FC013CBDB3408B8A81463F1B89EFF0"/>
    <w:rsid w:val="00401EF1"/>
  </w:style>
  <w:style w:type="paragraph" w:customStyle="1" w:styleId="E06A779ED752486C8B9F82F440DA3ABE">
    <w:name w:val="E06A779ED752486C8B9F82F440DA3ABE"/>
    <w:rsid w:val="00401EF1"/>
  </w:style>
  <w:style w:type="paragraph" w:customStyle="1" w:styleId="D14408EB60EA47F2ABD82CE1B1D4D040">
    <w:name w:val="D14408EB60EA47F2ABD82CE1B1D4D040"/>
    <w:rsid w:val="00401EF1"/>
  </w:style>
  <w:style w:type="paragraph" w:customStyle="1" w:styleId="B57E48A84A4F426BB795E3F210F4EC88">
    <w:name w:val="B57E48A84A4F426BB795E3F210F4EC88"/>
    <w:rsid w:val="00401EF1"/>
  </w:style>
  <w:style w:type="paragraph" w:customStyle="1" w:styleId="CC7BDE3C559A4A2BA90067D738AB8EB1">
    <w:name w:val="CC7BDE3C559A4A2BA90067D738AB8EB1"/>
    <w:rsid w:val="00401EF1"/>
  </w:style>
  <w:style w:type="paragraph" w:customStyle="1" w:styleId="BCCE13EE56EE4770BBB8E6DD4D823AE5">
    <w:name w:val="BCCE13EE56EE4770BBB8E6DD4D823AE5"/>
    <w:rsid w:val="00401EF1"/>
  </w:style>
  <w:style w:type="paragraph" w:customStyle="1" w:styleId="1565C66BCB94473BAE7C9459200D27D7">
    <w:name w:val="1565C66BCB94473BAE7C9459200D27D7"/>
    <w:rsid w:val="00401EF1"/>
  </w:style>
  <w:style w:type="paragraph" w:customStyle="1" w:styleId="38D91087D2BB41D39476180DCADE47E1">
    <w:name w:val="38D91087D2BB41D39476180DCADE47E1"/>
    <w:rsid w:val="00401EF1"/>
  </w:style>
  <w:style w:type="paragraph" w:customStyle="1" w:styleId="2FED181D2D7A4ACF855868FF6DE69F38">
    <w:name w:val="2FED181D2D7A4ACF855868FF6DE69F38"/>
    <w:rsid w:val="00401EF1"/>
  </w:style>
  <w:style w:type="paragraph" w:customStyle="1" w:styleId="EB4396104ECA480B949BA7842BD49CA4">
    <w:name w:val="EB4396104ECA480B949BA7842BD49CA4"/>
    <w:rsid w:val="00401EF1"/>
  </w:style>
  <w:style w:type="paragraph" w:customStyle="1" w:styleId="67BF0C508FB44C989B4478241B96DC9D">
    <w:name w:val="67BF0C508FB44C989B4478241B96DC9D"/>
    <w:rsid w:val="00401EF1"/>
  </w:style>
  <w:style w:type="paragraph" w:customStyle="1" w:styleId="E2B90ABB74D041C9989C2005630E5E27">
    <w:name w:val="E2B90ABB74D041C9989C2005630E5E27"/>
    <w:rsid w:val="00401EF1"/>
  </w:style>
  <w:style w:type="paragraph" w:customStyle="1" w:styleId="2D398AE7DD544FE18DF2DBB517F3B76C">
    <w:name w:val="2D398AE7DD544FE18DF2DBB517F3B76C"/>
    <w:rsid w:val="00401EF1"/>
  </w:style>
  <w:style w:type="paragraph" w:customStyle="1" w:styleId="9EF132D753B8441DB47666807D325832">
    <w:name w:val="9EF132D753B8441DB47666807D325832"/>
    <w:rsid w:val="00401EF1"/>
  </w:style>
  <w:style w:type="paragraph" w:customStyle="1" w:styleId="FFE88414314C41C598587A382BF9AC16">
    <w:name w:val="FFE88414314C41C598587A382BF9AC16"/>
    <w:rsid w:val="00401EF1"/>
  </w:style>
  <w:style w:type="paragraph" w:customStyle="1" w:styleId="DEF9817D6BD24161B9DA9E0EF221F236">
    <w:name w:val="DEF9817D6BD24161B9DA9E0EF221F236"/>
    <w:rsid w:val="00401EF1"/>
  </w:style>
  <w:style w:type="paragraph" w:customStyle="1" w:styleId="C804526351A542D4AF773C8DF5D88391">
    <w:name w:val="C804526351A542D4AF773C8DF5D88391"/>
    <w:rsid w:val="00401EF1"/>
  </w:style>
  <w:style w:type="paragraph" w:customStyle="1" w:styleId="5BE9FCF33EB74F8098C7F00D9E5C213C">
    <w:name w:val="5BE9FCF33EB74F8098C7F00D9E5C213C"/>
    <w:rsid w:val="00401EF1"/>
  </w:style>
  <w:style w:type="paragraph" w:customStyle="1" w:styleId="692C5CFFA81146639BC3C957B5CFB3A3">
    <w:name w:val="692C5CFFA81146639BC3C957B5CFB3A3"/>
    <w:rsid w:val="00401EF1"/>
  </w:style>
  <w:style w:type="paragraph" w:customStyle="1" w:styleId="666E43EB6BDA43F69E9D041DDE8D39A2">
    <w:name w:val="666E43EB6BDA43F69E9D041DDE8D39A2"/>
    <w:rsid w:val="00401EF1"/>
  </w:style>
  <w:style w:type="paragraph" w:customStyle="1" w:styleId="2E75A7B266C743EA8E11DF15991DDD58">
    <w:name w:val="2E75A7B266C743EA8E11DF15991DDD58"/>
    <w:rsid w:val="00401EF1"/>
  </w:style>
  <w:style w:type="paragraph" w:customStyle="1" w:styleId="5971C971A1FE40A08204D1A5D6D2C469">
    <w:name w:val="5971C971A1FE40A08204D1A5D6D2C469"/>
    <w:rsid w:val="00401EF1"/>
  </w:style>
  <w:style w:type="paragraph" w:customStyle="1" w:styleId="0F90081F46DD47349EA804C5B9D144DD">
    <w:name w:val="0F90081F46DD47349EA804C5B9D144DD"/>
    <w:rsid w:val="00401EF1"/>
  </w:style>
  <w:style w:type="paragraph" w:customStyle="1" w:styleId="8FD9AE56261D41A498D3B178A3B2E4B7">
    <w:name w:val="8FD9AE56261D41A498D3B178A3B2E4B7"/>
    <w:rsid w:val="00401EF1"/>
  </w:style>
  <w:style w:type="paragraph" w:customStyle="1" w:styleId="219631E5AF744E9E8F60826B1CC859AC">
    <w:name w:val="219631E5AF744E9E8F60826B1CC859AC"/>
    <w:rsid w:val="00401EF1"/>
  </w:style>
  <w:style w:type="paragraph" w:customStyle="1" w:styleId="1E4BBDE191844A4798F59BEFBF1EFA12">
    <w:name w:val="1E4BBDE191844A4798F59BEFBF1EFA12"/>
    <w:rsid w:val="00401EF1"/>
  </w:style>
  <w:style w:type="paragraph" w:customStyle="1" w:styleId="57E4E434741A4617A1EFCB48B5A9306F">
    <w:name w:val="57E4E434741A4617A1EFCB48B5A9306F"/>
    <w:rsid w:val="00401EF1"/>
  </w:style>
  <w:style w:type="paragraph" w:customStyle="1" w:styleId="137F45B17C6F4A0E849D724ECBB44DED">
    <w:name w:val="137F45B17C6F4A0E849D724ECBB44DED"/>
    <w:rsid w:val="00401EF1"/>
  </w:style>
  <w:style w:type="paragraph" w:customStyle="1" w:styleId="022ED3A09A6541D7B7213DB028686565">
    <w:name w:val="022ED3A09A6541D7B7213DB028686565"/>
    <w:rsid w:val="00401EF1"/>
  </w:style>
  <w:style w:type="paragraph" w:customStyle="1" w:styleId="AF684B7642364D359FECB04A15BE3D6A">
    <w:name w:val="AF684B7642364D359FECB04A15BE3D6A"/>
    <w:rsid w:val="00401EF1"/>
  </w:style>
  <w:style w:type="paragraph" w:customStyle="1" w:styleId="A058341C348D436EA9928B48D10119D2">
    <w:name w:val="A058341C348D436EA9928B48D10119D2"/>
    <w:rsid w:val="00401EF1"/>
  </w:style>
  <w:style w:type="paragraph" w:customStyle="1" w:styleId="AD5AF68471F74ED09868B352CDFC56AF">
    <w:name w:val="AD5AF68471F74ED09868B352CDFC56AF"/>
    <w:rsid w:val="00401EF1"/>
  </w:style>
  <w:style w:type="paragraph" w:customStyle="1" w:styleId="2E898FBBFDA042EF9083A5A8AC6820DF">
    <w:name w:val="2E898FBBFDA042EF9083A5A8AC6820DF"/>
    <w:rsid w:val="00401EF1"/>
  </w:style>
  <w:style w:type="paragraph" w:customStyle="1" w:styleId="F26377145FBE4FB8A708E70C287B7417">
    <w:name w:val="F26377145FBE4FB8A708E70C287B7417"/>
    <w:rsid w:val="00401EF1"/>
  </w:style>
  <w:style w:type="paragraph" w:customStyle="1" w:styleId="517136DF2ABC41F3A60BD05E7A767E0B">
    <w:name w:val="517136DF2ABC41F3A60BD05E7A767E0B"/>
    <w:rsid w:val="00401EF1"/>
  </w:style>
  <w:style w:type="paragraph" w:customStyle="1" w:styleId="0F3A6EF841F04B46984B38992C8D809A">
    <w:name w:val="0F3A6EF841F04B46984B38992C8D809A"/>
    <w:rsid w:val="00401EF1"/>
  </w:style>
  <w:style w:type="paragraph" w:customStyle="1" w:styleId="4DE207C093B84173AE5D535C0CC0180C">
    <w:name w:val="4DE207C093B84173AE5D535C0CC0180C"/>
    <w:rsid w:val="00401EF1"/>
  </w:style>
  <w:style w:type="paragraph" w:customStyle="1" w:styleId="E6779D6FE25B407AB2CF35BF02B77D56">
    <w:name w:val="E6779D6FE25B407AB2CF35BF02B77D56"/>
    <w:rsid w:val="00401EF1"/>
  </w:style>
  <w:style w:type="paragraph" w:customStyle="1" w:styleId="CF70E0F6A1C842EFB04DEC6092284DEE">
    <w:name w:val="CF70E0F6A1C842EFB04DEC6092284DEE"/>
    <w:rsid w:val="00401EF1"/>
  </w:style>
  <w:style w:type="paragraph" w:customStyle="1" w:styleId="31DEE70061AB404D9C56428908AD8FA6">
    <w:name w:val="31DEE70061AB404D9C56428908AD8FA6"/>
    <w:rsid w:val="00401EF1"/>
  </w:style>
  <w:style w:type="paragraph" w:customStyle="1" w:styleId="1865B0449A1F4E918370A86AC66A7B4E">
    <w:name w:val="1865B0449A1F4E918370A86AC66A7B4E"/>
    <w:rsid w:val="00401EF1"/>
  </w:style>
  <w:style w:type="paragraph" w:customStyle="1" w:styleId="52D9E3550B4246C78116A641793FBB4A">
    <w:name w:val="52D9E3550B4246C78116A641793FBB4A"/>
    <w:rsid w:val="00401EF1"/>
  </w:style>
  <w:style w:type="paragraph" w:customStyle="1" w:styleId="8EDAE160997E4505A1E597A2771B2725">
    <w:name w:val="8EDAE160997E4505A1E597A2771B2725"/>
    <w:rsid w:val="00401EF1"/>
  </w:style>
  <w:style w:type="paragraph" w:customStyle="1" w:styleId="0C7C88AA05704D23A880F1415CCC50A0">
    <w:name w:val="0C7C88AA05704D23A880F1415CCC50A0"/>
    <w:rsid w:val="00401EF1"/>
  </w:style>
  <w:style w:type="paragraph" w:customStyle="1" w:styleId="4C140729C2BD4308BF0CDC283566CA64">
    <w:name w:val="4C140729C2BD4308BF0CDC283566CA64"/>
    <w:rsid w:val="00401EF1"/>
  </w:style>
  <w:style w:type="paragraph" w:customStyle="1" w:styleId="05DEB88851944173928BC2A594A842A5">
    <w:name w:val="05DEB88851944173928BC2A594A842A5"/>
    <w:rsid w:val="00401EF1"/>
  </w:style>
  <w:style w:type="paragraph" w:customStyle="1" w:styleId="2973FD675D8D4722ABB01A02C185E594">
    <w:name w:val="2973FD675D8D4722ABB01A02C185E594"/>
    <w:rsid w:val="00401EF1"/>
  </w:style>
  <w:style w:type="paragraph" w:customStyle="1" w:styleId="E948BE62BC89406D8BBD6479844FC22C">
    <w:name w:val="E948BE62BC89406D8BBD6479844FC22C"/>
    <w:rsid w:val="00401EF1"/>
  </w:style>
  <w:style w:type="paragraph" w:customStyle="1" w:styleId="0DB8F6EC6F00496D9E891372BC957E38">
    <w:name w:val="0DB8F6EC6F00496D9E891372BC957E38"/>
    <w:rsid w:val="00401EF1"/>
  </w:style>
  <w:style w:type="paragraph" w:customStyle="1" w:styleId="546D4F1439F84A44AF8F8A108BDC2723">
    <w:name w:val="546D4F1439F84A44AF8F8A108BDC2723"/>
    <w:rsid w:val="00401EF1"/>
  </w:style>
  <w:style w:type="paragraph" w:customStyle="1" w:styleId="E261D26D2BC34FCBB7AFA9706055F935">
    <w:name w:val="E261D26D2BC34FCBB7AFA9706055F935"/>
    <w:rsid w:val="00401EF1"/>
  </w:style>
  <w:style w:type="paragraph" w:customStyle="1" w:styleId="2547451C2A0D4104928430BBAB9A4ED3">
    <w:name w:val="2547451C2A0D4104928430BBAB9A4ED3"/>
    <w:rsid w:val="00401EF1"/>
  </w:style>
  <w:style w:type="paragraph" w:customStyle="1" w:styleId="755E5DE1B01B4123909B8B136DC051D9">
    <w:name w:val="755E5DE1B01B4123909B8B136DC051D9"/>
    <w:rsid w:val="00401EF1"/>
  </w:style>
  <w:style w:type="paragraph" w:customStyle="1" w:styleId="8A7C95F3CE044E6EB2F851A561991C90">
    <w:name w:val="8A7C95F3CE044E6EB2F851A561991C90"/>
    <w:rsid w:val="00401EF1"/>
  </w:style>
  <w:style w:type="paragraph" w:customStyle="1" w:styleId="A9FF31A39A744AA4B18126DFAC25B10B">
    <w:name w:val="A9FF31A39A744AA4B18126DFAC25B10B"/>
    <w:rsid w:val="00401EF1"/>
  </w:style>
  <w:style w:type="paragraph" w:customStyle="1" w:styleId="CB642F80A6AC440FA59BF3E00999BFE1">
    <w:name w:val="CB642F80A6AC440FA59BF3E00999BFE1"/>
    <w:rsid w:val="00401EF1"/>
  </w:style>
  <w:style w:type="paragraph" w:customStyle="1" w:styleId="5C33A42F22CA4256B4540476FB86BC4E">
    <w:name w:val="5C33A42F22CA4256B4540476FB86BC4E"/>
    <w:rsid w:val="00401EF1"/>
  </w:style>
  <w:style w:type="paragraph" w:customStyle="1" w:styleId="A2995926992F4FC090A85FA0ADF636E9">
    <w:name w:val="A2995926992F4FC090A85FA0ADF636E9"/>
    <w:rsid w:val="00401EF1"/>
  </w:style>
  <w:style w:type="paragraph" w:customStyle="1" w:styleId="0EA06A0DB92645F984CDCCB7B2C6D36F">
    <w:name w:val="0EA06A0DB92645F984CDCCB7B2C6D36F"/>
    <w:rsid w:val="00401EF1"/>
  </w:style>
  <w:style w:type="paragraph" w:customStyle="1" w:styleId="DC1671809F46405C9523E328CC39767E">
    <w:name w:val="DC1671809F46405C9523E328CC39767E"/>
    <w:rsid w:val="00401EF1"/>
  </w:style>
  <w:style w:type="paragraph" w:customStyle="1" w:styleId="7F75EBB9A2D84FD19813AC99DCE9B007">
    <w:name w:val="7F75EBB9A2D84FD19813AC99DCE9B007"/>
    <w:rsid w:val="00401EF1"/>
  </w:style>
  <w:style w:type="paragraph" w:customStyle="1" w:styleId="9A905CCE216E40A09527138653F67889">
    <w:name w:val="9A905CCE216E40A09527138653F67889"/>
    <w:rsid w:val="00401EF1"/>
  </w:style>
  <w:style w:type="paragraph" w:customStyle="1" w:styleId="386AD597B33B4231A6780E7F159F2295">
    <w:name w:val="386AD597B33B4231A6780E7F159F2295"/>
    <w:rsid w:val="00401EF1"/>
  </w:style>
  <w:style w:type="paragraph" w:customStyle="1" w:styleId="17F689B4D37E4851B8777E280960C54B">
    <w:name w:val="17F689B4D37E4851B8777E280960C54B"/>
    <w:rsid w:val="00401EF1"/>
  </w:style>
  <w:style w:type="paragraph" w:customStyle="1" w:styleId="11CD7A081D2A4D53B07AECA72ACC3A4E">
    <w:name w:val="11CD7A081D2A4D53B07AECA72ACC3A4E"/>
    <w:rsid w:val="00401EF1"/>
  </w:style>
  <w:style w:type="paragraph" w:customStyle="1" w:styleId="A93374217D374C26B6177716C16E1913">
    <w:name w:val="A93374217D374C26B6177716C16E1913"/>
    <w:rsid w:val="00401EF1"/>
  </w:style>
  <w:style w:type="paragraph" w:customStyle="1" w:styleId="5F613E14B52C48F2A804E061CC5E7280">
    <w:name w:val="5F613E14B52C48F2A804E061CC5E7280"/>
    <w:rsid w:val="00401EF1"/>
  </w:style>
  <w:style w:type="paragraph" w:customStyle="1" w:styleId="2DD30C09133649B1A63003119599ADD1">
    <w:name w:val="2DD30C09133649B1A63003119599ADD1"/>
    <w:rsid w:val="00401EF1"/>
  </w:style>
  <w:style w:type="paragraph" w:customStyle="1" w:styleId="556CFB9F99FA409CBF29CC2C69A350F5">
    <w:name w:val="556CFB9F99FA409CBF29CC2C69A350F5"/>
    <w:rsid w:val="00401EF1"/>
  </w:style>
  <w:style w:type="paragraph" w:customStyle="1" w:styleId="8736F5E623E04B0A8814B308B5E5EA49">
    <w:name w:val="8736F5E623E04B0A8814B308B5E5EA49"/>
    <w:rsid w:val="00401EF1"/>
  </w:style>
  <w:style w:type="paragraph" w:customStyle="1" w:styleId="24D5BCB200424CBCA0EA6D9A9CE2ED37">
    <w:name w:val="24D5BCB200424CBCA0EA6D9A9CE2ED37"/>
    <w:rsid w:val="00401EF1"/>
  </w:style>
  <w:style w:type="paragraph" w:customStyle="1" w:styleId="21934B0BD51A4D83A692F25929DF3317">
    <w:name w:val="21934B0BD51A4D83A692F25929DF3317"/>
    <w:rsid w:val="00401EF1"/>
  </w:style>
  <w:style w:type="paragraph" w:customStyle="1" w:styleId="FD993EAD29104F3799A2324A6EB55285">
    <w:name w:val="FD993EAD29104F3799A2324A6EB55285"/>
    <w:rsid w:val="00401EF1"/>
  </w:style>
  <w:style w:type="paragraph" w:customStyle="1" w:styleId="7BC08BEDD0D24E7691469E66DD36F0F4">
    <w:name w:val="7BC08BEDD0D24E7691469E66DD36F0F4"/>
    <w:rsid w:val="00401EF1"/>
  </w:style>
  <w:style w:type="paragraph" w:customStyle="1" w:styleId="494779C5C47B4B74ACBAE86A82D6B200">
    <w:name w:val="494779C5C47B4B74ACBAE86A82D6B200"/>
    <w:rsid w:val="00401EF1"/>
  </w:style>
  <w:style w:type="paragraph" w:customStyle="1" w:styleId="C4C17201810B40FBAA7EE056B06BE5F4">
    <w:name w:val="C4C17201810B40FBAA7EE056B06BE5F4"/>
    <w:rsid w:val="00401EF1"/>
  </w:style>
  <w:style w:type="paragraph" w:customStyle="1" w:styleId="4504933E1B254D5CB407D972097FDDFD">
    <w:name w:val="4504933E1B254D5CB407D972097FDDFD"/>
    <w:rsid w:val="00401EF1"/>
  </w:style>
  <w:style w:type="paragraph" w:customStyle="1" w:styleId="C7D1937948C64CBC96CFDBB7681B02F0">
    <w:name w:val="C7D1937948C64CBC96CFDBB7681B02F0"/>
    <w:rsid w:val="00401EF1"/>
  </w:style>
  <w:style w:type="paragraph" w:customStyle="1" w:styleId="FFA3BCFB35634B98B5CCAE74FB8CCC7B">
    <w:name w:val="FFA3BCFB35634B98B5CCAE74FB8CCC7B"/>
    <w:rsid w:val="00401EF1"/>
  </w:style>
  <w:style w:type="paragraph" w:customStyle="1" w:styleId="9FAEA94EF9514BE986DA99EDE5F08838">
    <w:name w:val="9FAEA94EF9514BE986DA99EDE5F08838"/>
    <w:rsid w:val="00401EF1"/>
  </w:style>
  <w:style w:type="paragraph" w:customStyle="1" w:styleId="019B46C0C2EA45D3A4CB14B3F45DFBF7">
    <w:name w:val="019B46C0C2EA45D3A4CB14B3F45DFBF7"/>
    <w:rsid w:val="00401EF1"/>
  </w:style>
  <w:style w:type="paragraph" w:customStyle="1" w:styleId="97A9844437044AC3AAA255473F3493F1">
    <w:name w:val="97A9844437044AC3AAA255473F3493F1"/>
    <w:rsid w:val="00401EF1"/>
  </w:style>
  <w:style w:type="paragraph" w:customStyle="1" w:styleId="624A43C55F9845C39023B6894868DEF8">
    <w:name w:val="624A43C55F9845C39023B6894868DEF8"/>
    <w:rsid w:val="00401EF1"/>
  </w:style>
  <w:style w:type="paragraph" w:customStyle="1" w:styleId="C777F22E5F774363B7B7FE6D71801A7E">
    <w:name w:val="C777F22E5F774363B7B7FE6D71801A7E"/>
    <w:rsid w:val="00401EF1"/>
  </w:style>
  <w:style w:type="paragraph" w:customStyle="1" w:styleId="F01629E55F77493FBEFB188CFD9F0010">
    <w:name w:val="F01629E55F77493FBEFB188CFD9F0010"/>
    <w:rsid w:val="00401EF1"/>
  </w:style>
  <w:style w:type="paragraph" w:customStyle="1" w:styleId="35435DBF414C46928968C2F259A47BC4">
    <w:name w:val="35435DBF414C46928968C2F259A47BC4"/>
    <w:rsid w:val="00401EF1"/>
  </w:style>
  <w:style w:type="paragraph" w:customStyle="1" w:styleId="AE318A750DE44963A5BE3A980FB7FC33">
    <w:name w:val="AE318A750DE44963A5BE3A980FB7FC33"/>
    <w:rsid w:val="00401EF1"/>
  </w:style>
  <w:style w:type="paragraph" w:customStyle="1" w:styleId="AE421B2D8D7849BAB9808C04B64B7D0E">
    <w:name w:val="AE421B2D8D7849BAB9808C04B64B7D0E"/>
    <w:rsid w:val="00401EF1"/>
  </w:style>
  <w:style w:type="paragraph" w:customStyle="1" w:styleId="427B774E1066476B9DC0EB9AAFA2ED4E">
    <w:name w:val="427B774E1066476B9DC0EB9AAFA2ED4E"/>
    <w:rsid w:val="00401EF1"/>
  </w:style>
  <w:style w:type="paragraph" w:customStyle="1" w:styleId="54E6CABD2F484ADFACE2A1999F4C4890">
    <w:name w:val="54E6CABD2F484ADFACE2A1999F4C4890"/>
    <w:rsid w:val="00401EF1"/>
  </w:style>
  <w:style w:type="paragraph" w:customStyle="1" w:styleId="40BE2B6AED3F4F6092B84820B5974852">
    <w:name w:val="40BE2B6AED3F4F6092B84820B5974852"/>
    <w:rsid w:val="00401EF1"/>
  </w:style>
  <w:style w:type="paragraph" w:customStyle="1" w:styleId="6712F108BB634D5A9F37AD2BAE4E44D5">
    <w:name w:val="6712F108BB634D5A9F37AD2BAE4E44D5"/>
    <w:rsid w:val="00401EF1"/>
  </w:style>
  <w:style w:type="paragraph" w:customStyle="1" w:styleId="21028B5264CC42ABB65EDD650C51AD8F">
    <w:name w:val="21028B5264CC42ABB65EDD650C51AD8F"/>
    <w:rsid w:val="00401EF1"/>
  </w:style>
  <w:style w:type="paragraph" w:customStyle="1" w:styleId="43071869E8534CAC9269B33FAE7A6F7F">
    <w:name w:val="43071869E8534CAC9269B33FAE7A6F7F"/>
    <w:rsid w:val="00401EF1"/>
  </w:style>
  <w:style w:type="paragraph" w:customStyle="1" w:styleId="25B9F91354234786A61E71A6AE0CF8A1">
    <w:name w:val="25B9F91354234786A61E71A6AE0CF8A1"/>
    <w:rsid w:val="00401EF1"/>
  </w:style>
  <w:style w:type="paragraph" w:customStyle="1" w:styleId="65A0629245EB4EFDB70AEA5D001071CA">
    <w:name w:val="65A0629245EB4EFDB70AEA5D001071CA"/>
    <w:rsid w:val="00401EF1"/>
  </w:style>
  <w:style w:type="paragraph" w:customStyle="1" w:styleId="854AFB08DC6C4291A0D36FC934573433">
    <w:name w:val="854AFB08DC6C4291A0D36FC934573433"/>
    <w:rsid w:val="00401EF1"/>
  </w:style>
  <w:style w:type="paragraph" w:customStyle="1" w:styleId="0E29388ABA4B4A40974CBFF328A2CF44">
    <w:name w:val="0E29388ABA4B4A40974CBFF328A2CF44"/>
    <w:rsid w:val="00401EF1"/>
  </w:style>
  <w:style w:type="paragraph" w:customStyle="1" w:styleId="A89170D7117A4C6FB08760AED4F26D52">
    <w:name w:val="A89170D7117A4C6FB08760AED4F26D52"/>
    <w:rsid w:val="00401EF1"/>
  </w:style>
  <w:style w:type="paragraph" w:customStyle="1" w:styleId="1E03520D54C143A68044017C3A579EC4">
    <w:name w:val="1E03520D54C143A68044017C3A579EC4"/>
    <w:rsid w:val="00401EF1"/>
  </w:style>
  <w:style w:type="paragraph" w:customStyle="1" w:styleId="C2757A1B0E4E40418AF834C0E50D740B">
    <w:name w:val="C2757A1B0E4E40418AF834C0E50D740B"/>
    <w:rsid w:val="00401EF1"/>
  </w:style>
  <w:style w:type="paragraph" w:customStyle="1" w:styleId="D3974518B0714E2490E11F9C68DABD2A">
    <w:name w:val="D3974518B0714E2490E11F9C68DABD2A"/>
    <w:rsid w:val="00401EF1"/>
  </w:style>
  <w:style w:type="paragraph" w:customStyle="1" w:styleId="A3AA2EECFBEF408A802331B57D861CEE">
    <w:name w:val="A3AA2EECFBEF408A802331B57D861CEE"/>
    <w:rsid w:val="00401EF1"/>
  </w:style>
  <w:style w:type="paragraph" w:customStyle="1" w:styleId="153AFC8B413C42ACA7C446B5F7721549">
    <w:name w:val="153AFC8B413C42ACA7C446B5F7721549"/>
    <w:rsid w:val="00401EF1"/>
  </w:style>
  <w:style w:type="paragraph" w:customStyle="1" w:styleId="2D3980F533944B3DB42FBB261E3A5D95">
    <w:name w:val="2D3980F533944B3DB42FBB261E3A5D95"/>
    <w:rsid w:val="00401EF1"/>
  </w:style>
  <w:style w:type="paragraph" w:customStyle="1" w:styleId="E5DE03C2B61B4102A522EEC8F29758A9">
    <w:name w:val="E5DE03C2B61B4102A522EEC8F29758A9"/>
    <w:rsid w:val="00401EF1"/>
  </w:style>
  <w:style w:type="paragraph" w:customStyle="1" w:styleId="1C85E969C4B549588DD6FE1B3581B0FD">
    <w:name w:val="1C85E969C4B549588DD6FE1B3581B0FD"/>
    <w:rsid w:val="00401EF1"/>
  </w:style>
  <w:style w:type="paragraph" w:customStyle="1" w:styleId="939C2EE7BB614BB09138D84D6487F2C6">
    <w:name w:val="939C2EE7BB614BB09138D84D6487F2C6"/>
    <w:rsid w:val="00401EF1"/>
  </w:style>
  <w:style w:type="paragraph" w:customStyle="1" w:styleId="36DAC6F7800F47B78360102082B3D52A">
    <w:name w:val="36DAC6F7800F47B78360102082B3D52A"/>
    <w:rsid w:val="00401EF1"/>
  </w:style>
  <w:style w:type="paragraph" w:customStyle="1" w:styleId="CCEFB17807D94312BEF51C0B459676C3">
    <w:name w:val="CCEFB17807D94312BEF51C0B459676C3"/>
    <w:rsid w:val="00401E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622EC1AD8AC546A1C368B849B3CE56" ma:contentTypeVersion="12" ma:contentTypeDescription="Create a new document." ma:contentTypeScope="" ma:versionID="6563315319efc45784df819ea590e3b7">
  <xsd:schema xmlns:xsd="http://www.w3.org/2001/XMLSchema" xmlns:xs="http://www.w3.org/2001/XMLSchema" xmlns:p="http://schemas.microsoft.com/office/2006/metadata/properties" xmlns:ns2="2f321fd8-03dd-4ae4-8f0d-e3d5f8c6174f" xmlns:ns3="dfb56fae-398b-4a36-b99a-9b3e33136ea4" targetNamespace="http://schemas.microsoft.com/office/2006/metadata/properties" ma:root="true" ma:fieldsID="032fcaa4eeb0c6b9f0aca96f6c41be3a" ns2:_="" ns3:_="">
    <xsd:import namespace="2f321fd8-03dd-4ae4-8f0d-e3d5f8c6174f"/>
    <xsd:import namespace="dfb56fae-398b-4a36-b99a-9b3e33136e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21fd8-03dd-4ae4-8f0d-e3d5f8c617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56fae-398b-4a36-b99a-9b3e33136ea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620718-8574-4EF4-AF50-7D2C9D236FF2}">
  <ds:schemaRefs>
    <ds:schemaRef ds:uri="http://schemas.microsoft.com/office/2006/metadata/properties"/>
    <ds:schemaRef ds:uri="http://www.w3.org/XML/1998/namespace"/>
    <ds:schemaRef ds:uri="http://schemas.microsoft.com/office/2006/documentManagement/types"/>
    <ds:schemaRef ds:uri="2f321fd8-03dd-4ae4-8f0d-e3d5f8c6174f"/>
    <ds:schemaRef ds:uri="dfb56fae-398b-4a36-b99a-9b3e33136ea4"/>
    <ds:schemaRef ds:uri="http://purl.org/dc/terms/"/>
    <ds:schemaRef ds:uri="http://purl.org/dc/dcmityp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B61DD7DD-32F2-4C87-AB0D-94202C324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21fd8-03dd-4ae4-8f0d-e3d5f8c6174f"/>
    <ds:schemaRef ds:uri="dfb56fae-398b-4a36-b99a-9b3e33136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E951-EF88-4D3F-92A9-31A0979B8A1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ra Chico-Jarillo</dc:creator>
  <keywords/>
  <dc:description/>
  <lastModifiedBy>Tara Chico-Jarillo</lastModifiedBy>
  <revision>21</revision>
  <dcterms:created xsi:type="dcterms:W3CDTF">2021-02-09T20:11:00.0000000Z</dcterms:created>
  <dcterms:modified xsi:type="dcterms:W3CDTF">2021-02-17T22:00:47.23936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22EC1AD8AC546A1C368B849B3CE56</vt:lpwstr>
  </property>
</Properties>
</file>